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2"/>
        </w:rPr>
        <w:id w:val="-185534828"/>
        <w:docPartObj>
          <w:docPartGallery w:val="Table of Contents"/>
          <w:docPartUnique/>
        </w:docPartObj>
      </w:sdtPr>
      <w:sdtEndPr>
        <w:rPr>
          <w:b/>
          <w:bCs/>
          <w:noProof/>
        </w:rPr>
      </w:sdtEndPr>
      <w:sdtContent>
        <w:p w14:paraId="1184ED33" w14:textId="330C4EB2" w:rsidR="00774BFD" w:rsidRDefault="00774BFD">
          <w:pPr>
            <w:pStyle w:val="uMucluc"/>
          </w:pPr>
          <w:r>
            <w:t>Contents</w:t>
          </w:r>
        </w:p>
        <w:p w14:paraId="7D8D05CA" w14:textId="42E956A9" w:rsidR="008E7BCE" w:rsidRDefault="00774BFD">
          <w:pPr>
            <w:pStyle w:val="Mucluc1"/>
            <w:tabs>
              <w:tab w:val="left" w:pos="480"/>
              <w:tab w:val="right" w:leader="dot" w:pos="9350"/>
            </w:tabs>
            <w:rPr>
              <w:rFonts w:eastAsiaTheme="minorEastAsia"/>
              <w:noProof/>
              <w:sz w:val="22"/>
            </w:rPr>
          </w:pPr>
          <w:r>
            <w:fldChar w:fldCharType="begin"/>
          </w:r>
          <w:r>
            <w:instrText xml:space="preserve"> TOC \o "1-3" \h \z \u </w:instrText>
          </w:r>
          <w:r>
            <w:fldChar w:fldCharType="separate"/>
          </w:r>
          <w:hyperlink w:anchor="_Toc130309793" w:history="1">
            <w:r w:rsidR="008E7BCE" w:rsidRPr="00ED7E11">
              <w:rPr>
                <w:rStyle w:val="Siuktni"/>
                <w:noProof/>
              </w:rPr>
              <w:t>I.</w:t>
            </w:r>
            <w:r w:rsidR="008E7BCE">
              <w:rPr>
                <w:rFonts w:eastAsiaTheme="minorEastAsia"/>
                <w:noProof/>
                <w:sz w:val="22"/>
              </w:rPr>
              <w:tab/>
            </w:r>
            <w:r w:rsidR="008E7BCE" w:rsidRPr="008E7BCE">
              <w:rPr>
                <w:rStyle w:val="Siuktni"/>
                <w:noProof/>
              </w:rPr>
              <w:t>Bài toán tìm kiếm</w:t>
            </w:r>
            <w:r w:rsidR="008E7BCE">
              <w:rPr>
                <w:noProof/>
                <w:webHidden/>
              </w:rPr>
              <w:tab/>
            </w:r>
            <w:r w:rsidR="008E7BCE">
              <w:rPr>
                <w:noProof/>
                <w:webHidden/>
              </w:rPr>
              <w:fldChar w:fldCharType="begin"/>
            </w:r>
            <w:r w:rsidR="008E7BCE">
              <w:rPr>
                <w:noProof/>
                <w:webHidden/>
              </w:rPr>
              <w:instrText xml:space="preserve"> PAGEREF _Toc130309793 \h </w:instrText>
            </w:r>
            <w:r w:rsidR="008E7BCE">
              <w:rPr>
                <w:noProof/>
                <w:webHidden/>
              </w:rPr>
            </w:r>
            <w:r w:rsidR="008E7BCE">
              <w:rPr>
                <w:noProof/>
                <w:webHidden/>
              </w:rPr>
              <w:fldChar w:fldCharType="separate"/>
            </w:r>
            <w:r w:rsidR="008E7BCE">
              <w:rPr>
                <w:noProof/>
                <w:webHidden/>
              </w:rPr>
              <w:t>2</w:t>
            </w:r>
            <w:r w:rsidR="008E7BCE">
              <w:rPr>
                <w:noProof/>
                <w:webHidden/>
              </w:rPr>
              <w:fldChar w:fldCharType="end"/>
            </w:r>
          </w:hyperlink>
        </w:p>
        <w:p w14:paraId="262421AD" w14:textId="15F8A236" w:rsidR="008E7BCE" w:rsidRDefault="00000000">
          <w:pPr>
            <w:pStyle w:val="Mucluc2"/>
            <w:tabs>
              <w:tab w:val="left" w:pos="660"/>
              <w:tab w:val="right" w:leader="dot" w:pos="9350"/>
            </w:tabs>
            <w:rPr>
              <w:rFonts w:eastAsiaTheme="minorEastAsia"/>
              <w:noProof/>
              <w:sz w:val="22"/>
            </w:rPr>
          </w:pPr>
          <w:hyperlink w:anchor="_Toc130309794" w:history="1">
            <w:r w:rsidR="008E7BCE" w:rsidRPr="00ED7E11">
              <w:rPr>
                <w:rStyle w:val="Siuktni"/>
                <w:noProof/>
              </w:rPr>
              <w:t>1.</w:t>
            </w:r>
            <w:r w:rsidR="008E7BCE">
              <w:rPr>
                <w:rFonts w:eastAsiaTheme="minorEastAsia"/>
                <w:noProof/>
                <w:sz w:val="22"/>
              </w:rPr>
              <w:tab/>
            </w:r>
            <w:r w:rsidR="008E7BCE" w:rsidRPr="00ED7E11">
              <w:rPr>
                <w:rStyle w:val="Siuktni"/>
                <w:noProof/>
              </w:rPr>
              <w:t>Các thành phần của một bài toán tìm kiếm</w:t>
            </w:r>
            <w:r w:rsidR="008E7BCE">
              <w:rPr>
                <w:noProof/>
                <w:webHidden/>
              </w:rPr>
              <w:tab/>
            </w:r>
            <w:r w:rsidR="008E7BCE">
              <w:rPr>
                <w:noProof/>
                <w:webHidden/>
              </w:rPr>
              <w:fldChar w:fldCharType="begin"/>
            </w:r>
            <w:r w:rsidR="008E7BCE">
              <w:rPr>
                <w:noProof/>
                <w:webHidden/>
              </w:rPr>
              <w:instrText xml:space="preserve"> PAGEREF _Toc130309794 \h </w:instrText>
            </w:r>
            <w:r w:rsidR="008E7BCE">
              <w:rPr>
                <w:noProof/>
                <w:webHidden/>
              </w:rPr>
            </w:r>
            <w:r w:rsidR="008E7BCE">
              <w:rPr>
                <w:noProof/>
                <w:webHidden/>
              </w:rPr>
              <w:fldChar w:fldCharType="separate"/>
            </w:r>
            <w:r w:rsidR="008E7BCE">
              <w:rPr>
                <w:noProof/>
                <w:webHidden/>
              </w:rPr>
              <w:t>2</w:t>
            </w:r>
            <w:r w:rsidR="008E7BCE">
              <w:rPr>
                <w:noProof/>
                <w:webHidden/>
              </w:rPr>
              <w:fldChar w:fldCharType="end"/>
            </w:r>
          </w:hyperlink>
        </w:p>
        <w:p w14:paraId="532CB719" w14:textId="0C42F3DB" w:rsidR="008E7BCE" w:rsidRDefault="00000000">
          <w:pPr>
            <w:pStyle w:val="Mucluc2"/>
            <w:tabs>
              <w:tab w:val="left" w:pos="660"/>
              <w:tab w:val="right" w:leader="dot" w:pos="9350"/>
            </w:tabs>
            <w:rPr>
              <w:rFonts w:eastAsiaTheme="minorEastAsia"/>
              <w:noProof/>
              <w:sz w:val="22"/>
            </w:rPr>
          </w:pPr>
          <w:hyperlink w:anchor="_Toc130309795" w:history="1">
            <w:r w:rsidR="008E7BCE" w:rsidRPr="00ED7E11">
              <w:rPr>
                <w:rStyle w:val="Siuktni"/>
                <w:noProof/>
              </w:rPr>
              <w:t>2.</w:t>
            </w:r>
            <w:r w:rsidR="008E7BCE">
              <w:rPr>
                <w:rFonts w:eastAsiaTheme="minorEastAsia"/>
                <w:noProof/>
                <w:sz w:val="22"/>
              </w:rPr>
              <w:tab/>
            </w:r>
            <w:r w:rsidR="008E7BCE" w:rsidRPr="00ED7E11">
              <w:rPr>
                <w:rStyle w:val="Siuktni"/>
                <w:noProof/>
              </w:rPr>
              <w:t>Cách giải một bài toán tìm kiếm</w:t>
            </w:r>
            <w:r w:rsidR="008E7BCE">
              <w:rPr>
                <w:noProof/>
                <w:webHidden/>
              </w:rPr>
              <w:tab/>
            </w:r>
            <w:r w:rsidR="008E7BCE">
              <w:rPr>
                <w:noProof/>
                <w:webHidden/>
              </w:rPr>
              <w:fldChar w:fldCharType="begin"/>
            </w:r>
            <w:r w:rsidR="008E7BCE">
              <w:rPr>
                <w:noProof/>
                <w:webHidden/>
              </w:rPr>
              <w:instrText xml:space="preserve"> PAGEREF _Toc130309795 \h </w:instrText>
            </w:r>
            <w:r w:rsidR="008E7BCE">
              <w:rPr>
                <w:noProof/>
                <w:webHidden/>
              </w:rPr>
            </w:r>
            <w:r w:rsidR="008E7BCE">
              <w:rPr>
                <w:noProof/>
                <w:webHidden/>
              </w:rPr>
              <w:fldChar w:fldCharType="separate"/>
            </w:r>
            <w:r w:rsidR="008E7BCE">
              <w:rPr>
                <w:noProof/>
                <w:webHidden/>
              </w:rPr>
              <w:t>2</w:t>
            </w:r>
            <w:r w:rsidR="008E7BCE">
              <w:rPr>
                <w:noProof/>
                <w:webHidden/>
              </w:rPr>
              <w:fldChar w:fldCharType="end"/>
            </w:r>
          </w:hyperlink>
        </w:p>
        <w:p w14:paraId="75791E55" w14:textId="3651B306" w:rsidR="008E7BCE" w:rsidRDefault="00000000">
          <w:pPr>
            <w:pStyle w:val="Mucluc2"/>
            <w:tabs>
              <w:tab w:val="left" w:pos="660"/>
              <w:tab w:val="right" w:leader="dot" w:pos="9350"/>
            </w:tabs>
            <w:rPr>
              <w:rFonts w:eastAsiaTheme="minorEastAsia"/>
              <w:noProof/>
              <w:sz w:val="22"/>
            </w:rPr>
          </w:pPr>
          <w:hyperlink w:anchor="_Toc130309796" w:history="1">
            <w:r w:rsidR="008E7BCE" w:rsidRPr="00ED7E11">
              <w:rPr>
                <w:rStyle w:val="Siuktni"/>
                <w:noProof/>
              </w:rPr>
              <w:t>3.</w:t>
            </w:r>
            <w:r w:rsidR="008E7BCE">
              <w:rPr>
                <w:rFonts w:eastAsiaTheme="minorEastAsia"/>
                <w:noProof/>
                <w:sz w:val="22"/>
              </w:rPr>
              <w:tab/>
            </w:r>
            <w:r w:rsidR="008E7BCE" w:rsidRPr="00ED7E11">
              <w:rPr>
                <w:rStyle w:val="Siuktni"/>
                <w:noProof/>
              </w:rPr>
              <w:t>Phân loại các thuật toán tìm kiếm</w:t>
            </w:r>
            <w:r w:rsidR="008E7BCE">
              <w:rPr>
                <w:noProof/>
                <w:webHidden/>
              </w:rPr>
              <w:tab/>
            </w:r>
            <w:r w:rsidR="008E7BCE">
              <w:rPr>
                <w:noProof/>
                <w:webHidden/>
              </w:rPr>
              <w:fldChar w:fldCharType="begin"/>
            </w:r>
            <w:r w:rsidR="008E7BCE">
              <w:rPr>
                <w:noProof/>
                <w:webHidden/>
              </w:rPr>
              <w:instrText xml:space="preserve"> PAGEREF _Toc130309796 \h </w:instrText>
            </w:r>
            <w:r w:rsidR="008E7BCE">
              <w:rPr>
                <w:noProof/>
                <w:webHidden/>
              </w:rPr>
            </w:r>
            <w:r w:rsidR="008E7BCE">
              <w:rPr>
                <w:noProof/>
                <w:webHidden/>
              </w:rPr>
              <w:fldChar w:fldCharType="separate"/>
            </w:r>
            <w:r w:rsidR="008E7BCE">
              <w:rPr>
                <w:noProof/>
                <w:webHidden/>
              </w:rPr>
              <w:t>4</w:t>
            </w:r>
            <w:r w:rsidR="008E7BCE">
              <w:rPr>
                <w:noProof/>
                <w:webHidden/>
              </w:rPr>
              <w:fldChar w:fldCharType="end"/>
            </w:r>
          </w:hyperlink>
        </w:p>
        <w:p w14:paraId="428DA46E" w14:textId="427CF1BC" w:rsidR="008E7BCE" w:rsidRDefault="00000000">
          <w:pPr>
            <w:pStyle w:val="Mucluc3"/>
            <w:tabs>
              <w:tab w:val="left" w:pos="1100"/>
              <w:tab w:val="right" w:leader="dot" w:pos="9350"/>
            </w:tabs>
            <w:rPr>
              <w:rFonts w:eastAsiaTheme="minorEastAsia"/>
              <w:noProof/>
              <w:sz w:val="22"/>
            </w:rPr>
          </w:pPr>
          <w:hyperlink w:anchor="_Toc130309797" w:history="1">
            <w:r w:rsidR="008E7BCE" w:rsidRPr="00ED7E11">
              <w:rPr>
                <w:rStyle w:val="Siuktni"/>
                <w:noProof/>
              </w:rPr>
              <w:t>3.1.</w:t>
            </w:r>
            <w:r w:rsidR="008E7BCE">
              <w:rPr>
                <w:rFonts w:eastAsiaTheme="minorEastAsia"/>
                <w:noProof/>
                <w:sz w:val="22"/>
              </w:rPr>
              <w:tab/>
            </w:r>
            <w:r w:rsidR="008E7BCE" w:rsidRPr="00ED7E11">
              <w:rPr>
                <w:rStyle w:val="Siuktni"/>
                <w:noProof/>
              </w:rPr>
              <w:t>Phân loại</w:t>
            </w:r>
            <w:r w:rsidR="008E7BCE">
              <w:rPr>
                <w:noProof/>
                <w:webHidden/>
              </w:rPr>
              <w:tab/>
            </w:r>
            <w:r w:rsidR="008E7BCE">
              <w:rPr>
                <w:noProof/>
                <w:webHidden/>
              </w:rPr>
              <w:fldChar w:fldCharType="begin"/>
            </w:r>
            <w:r w:rsidR="008E7BCE">
              <w:rPr>
                <w:noProof/>
                <w:webHidden/>
              </w:rPr>
              <w:instrText xml:space="preserve"> PAGEREF _Toc130309797 \h </w:instrText>
            </w:r>
            <w:r w:rsidR="008E7BCE">
              <w:rPr>
                <w:noProof/>
                <w:webHidden/>
              </w:rPr>
            </w:r>
            <w:r w:rsidR="008E7BCE">
              <w:rPr>
                <w:noProof/>
                <w:webHidden/>
              </w:rPr>
              <w:fldChar w:fldCharType="separate"/>
            </w:r>
            <w:r w:rsidR="008E7BCE">
              <w:rPr>
                <w:noProof/>
                <w:webHidden/>
              </w:rPr>
              <w:t>4</w:t>
            </w:r>
            <w:r w:rsidR="008E7BCE">
              <w:rPr>
                <w:noProof/>
                <w:webHidden/>
              </w:rPr>
              <w:fldChar w:fldCharType="end"/>
            </w:r>
          </w:hyperlink>
        </w:p>
        <w:p w14:paraId="4EE9EC0C" w14:textId="3543E355" w:rsidR="008E7BCE" w:rsidRDefault="00000000">
          <w:pPr>
            <w:pStyle w:val="Mucluc3"/>
            <w:tabs>
              <w:tab w:val="left" w:pos="1100"/>
              <w:tab w:val="right" w:leader="dot" w:pos="9350"/>
            </w:tabs>
            <w:rPr>
              <w:rFonts w:eastAsiaTheme="minorEastAsia"/>
              <w:noProof/>
              <w:sz w:val="22"/>
            </w:rPr>
          </w:pPr>
          <w:hyperlink w:anchor="_Toc130309798" w:history="1">
            <w:r w:rsidR="008E7BCE" w:rsidRPr="00ED7E11">
              <w:rPr>
                <w:rStyle w:val="Siuktni"/>
                <w:noProof/>
              </w:rPr>
              <w:t>3.2.</w:t>
            </w:r>
            <w:r w:rsidR="008E7BCE">
              <w:rPr>
                <w:rFonts w:eastAsiaTheme="minorEastAsia"/>
                <w:noProof/>
                <w:sz w:val="22"/>
              </w:rPr>
              <w:tab/>
            </w:r>
            <w:r w:rsidR="008E7BCE" w:rsidRPr="00ED7E11">
              <w:rPr>
                <w:rStyle w:val="Siuktni"/>
                <w:noProof/>
              </w:rPr>
              <w:t>Informed search</w:t>
            </w:r>
            <w:r w:rsidR="008E7BCE">
              <w:rPr>
                <w:noProof/>
                <w:webHidden/>
              </w:rPr>
              <w:tab/>
            </w:r>
            <w:r w:rsidR="008E7BCE">
              <w:rPr>
                <w:noProof/>
                <w:webHidden/>
              </w:rPr>
              <w:fldChar w:fldCharType="begin"/>
            </w:r>
            <w:r w:rsidR="008E7BCE">
              <w:rPr>
                <w:noProof/>
                <w:webHidden/>
              </w:rPr>
              <w:instrText xml:space="preserve"> PAGEREF _Toc130309798 \h </w:instrText>
            </w:r>
            <w:r w:rsidR="008E7BCE">
              <w:rPr>
                <w:noProof/>
                <w:webHidden/>
              </w:rPr>
            </w:r>
            <w:r w:rsidR="008E7BCE">
              <w:rPr>
                <w:noProof/>
                <w:webHidden/>
              </w:rPr>
              <w:fldChar w:fldCharType="separate"/>
            </w:r>
            <w:r w:rsidR="008E7BCE">
              <w:rPr>
                <w:noProof/>
                <w:webHidden/>
              </w:rPr>
              <w:t>4</w:t>
            </w:r>
            <w:r w:rsidR="008E7BCE">
              <w:rPr>
                <w:noProof/>
                <w:webHidden/>
              </w:rPr>
              <w:fldChar w:fldCharType="end"/>
            </w:r>
          </w:hyperlink>
        </w:p>
        <w:p w14:paraId="7F116B43" w14:textId="1E275A21" w:rsidR="008E7BCE" w:rsidRDefault="00000000">
          <w:pPr>
            <w:pStyle w:val="Mucluc3"/>
            <w:tabs>
              <w:tab w:val="left" w:pos="1100"/>
              <w:tab w:val="right" w:leader="dot" w:pos="9350"/>
            </w:tabs>
            <w:rPr>
              <w:rFonts w:eastAsiaTheme="minorEastAsia"/>
              <w:noProof/>
              <w:sz w:val="22"/>
            </w:rPr>
          </w:pPr>
          <w:hyperlink w:anchor="_Toc130309799" w:history="1">
            <w:r w:rsidR="008E7BCE" w:rsidRPr="00ED7E11">
              <w:rPr>
                <w:rStyle w:val="Siuktni"/>
                <w:noProof/>
              </w:rPr>
              <w:t>3.3.</w:t>
            </w:r>
            <w:r w:rsidR="008E7BCE">
              <w:rPr>
                <w:rFonts w:eastAsiaTheme="minorEastAsia"/>
                <w:noProof/>
                <w:sz w:val="22"/>
              </w:rPr>
              <w:tab/>
            </w:r>
            <w:r w:rsidR="008E7BCE" w:rsidRPr="00ED7E11">
              <w:rPr>
                <w:rStyle w:val="Siuktni"/>
                <w:noProof/>
              </w:rPr>
              <w:t>Uninformed search</w:t>
            </w:r>
            <w:r w:rsidR="008E7BCE">
              <w:rPr>
                <w:noProof/>
                <w:webHidden/>
              </w:rPr>
              <w:tab/>
            </w:r>
            <w:r w:rsidR="008E7BCE">
              <w:rPr>
                <w:noProof/>
                <w:webHidden/>
              </w:rPr>
              <w:fldChar w:fldCharType="begin"/>
            </w:r>
            <w:r w:rsidR="008E7BCE">
              <w:rPr>
                <w:noProof/>
                <w:webHidden/>
              </w:rPr>
              <w:instrText xml:space="preserve"> PAGEREF _Toc130309799 \h </w:instrText>
            </w:r>
            <w:r w:rsidR="008E7BCE">
              <w:rPr>
                <w:noProof/>
                <w:webHidden/>
              </w:rPr>
            </w:r>
            <w:r w:rsidR="008E7BCE">
              <w:rPr>
                <w:noProof/>
                <w:webHidden/>
              </w:rPr>
              <w:fldChar w:fldCharType="separate"/>
            </w:r>
            <w:r w:rsidR="008E7BCE">
              <w:rPr>
                <w:noProof/>
                <w:webHidden/>
              </w:rPr>
              <w:t>5</w:t>
            </w:r>
            <w:r w:rsidR="008E7BCE">
              <w:rPr>
                <w:noProof/>
                <w:webHidden/>
              </w:rPr>
              <w:fldChar w:fldCharType="end"/>
            </w:r>
          </w:hyperlink>
        </w:p>
        <w:p w14:paraId="5A4CE08D" w14:textId="4F6E0642" w:rsidR="008E7BCE" w:rsidRDefault="00000000">
          <w:pPr>
            <w:pStyle w:val="Mucluc3"/>
            <w:tabs>
              <w:tab w:val="left" w:pos="1100"/>
              <w:tab w:val="right" w:leader="dot" w:pos="9350"/>
            </w:tabs>
            <w:rPr>
              <w:rFonts w:eastAsiaTheme="minorEastAsia"/>
              <w:noProof/>
              <w:sz w:val="22"/>
            </w:rPr>
          </w:pPr>
          <w:hyperlink w:anchor="_Toc130309800" w:history="1">
            <w:r w:rsidR="008E7BCE" w:rsidRPr="00ED7E11">
              <w:rPr>
                <w:rStyle w:val="Siuktni"/>
                <w:noProof/>
              </w:rPr>
              <w:t>3.4.</w:t>
            </w:r>
            <w:r w:rsidR="008E7BCE">
              <w:rPr>
                <w:rFonts w:eastAsiaTheme="minorEastAsia"/>
                <w:noProof/>
                <w:sz w:val="22"/>
              </w:rPr>
              <w:tab/>
            </w:r>
            <w:r w:rsidR="008E7BCE" w:rsidRPr="00ED7E11">
              <w:rPr>
                <w:rStyle w:val="Siuktni"/>
                <w:noProof/>
              </w:rPr>
              <w:t>Khác nhau giữa Informed search và Uniformed search</w:t>
            </w:r>
            <w:r w:rsidR="008E7BCE">
              <w:rPr>
                <w:noProof/>
                <w:webHidden/>
              </w:rPr>
              <w:tab/>
            </w:r>
            <w:r w:rsidR="008E7BCE">
              <w:rPr>
                <w:noProof/>
                <w:webHidden/>
              </w:rPr>
              <w:fldChar w:fldCharType="begin"/>
            </w:r>
            <w:r w:rsidR="008E7BCE">
              <w:rPr>
                <w:noProof/>
                <w:webHidden/>
              </w:rPr>
              <w:instrText xml:space="preserve"> PAGEREF _Toc130309800 \h </w:instrText>
            </w:r>
            <w:r w:rsidR="008E7BCE">
              <w:rPr>
                <w:noProof/>
                <w:webHidden/>
              </w:rPr>
            </w:r>
            <w:r w:rsidR="008E7BCE">
              <w:rPr>
                <w:noProof/>
                <w:webHidden/>
              </w:rPr>
              <w:fldChar w:fldCharType="separate"/>
            </w:r>
            <w:r w:rsidR="008E7BCE">
              <w:rPr>
                <w:noProof/>
                <w:webHidden/>
              </w:rPr>
              <w:t>5</w:t>
            </w:r>
            <w:r w:rsidR="008E7BCE">
              <w:rPr>
                <w:noProof/>
                <w:webHidden/>
              </w:rPr>
              <w:fldChar w:fldCharType="end"/>
            </w:r>
          </w:hyperlink>
        </w:p>
        <w:p w14:paraId="524F5AC3" w14:textId="1658AF82" w:rsidR="008E7BCE" w:rsidRDefault="00000000">
          <w:pPr>
            <w:pStyle w:val="Mucluc1"/>
            <w:tabs>
              <w:tab w:val="left" w:pos="480"/>
              <w:tab w:val="right" w:leader="dot" w:pos="9350"/>
            </w:tabs>
            <w:rPr>
              <w:rFonts w:eastAsiaTheme="minorEastAsia"/>
              <w:noProof/>
              <w:sz w:val="22"/>
            </w:rPr>
          </w:pPr>
          <w:hyperlink w:anchor="_Toc130309801" w:history="1">
            <w:r w:rsidR="008E7BCE" w:rsidRPr="00ED7E11">
              <w:rPr>
                <w:rStyle w:val="Siuktni"/>
                <w:noProof/>
              </w:rPr>
              <w:t>II.</w:t>
            </w:r>
            <w:r w:rsidR="008E7BCE">
              <w:rPr>
                <w:rFonts w:eastAsiaTheme="minorEastAsia"/>
                <w:noProof/>
                <w:sz w:val="22"/>
              </w:rPr>
              <w:tab/>
            </w:r>
            <w:r w:rsidR="008E7BCE" w:rsidRPr="00ED7E11">
              <w:rPr>
                <w:rStyle w:val="Siuktni"/>
                <w:noProof/>
              </w:rPr>
              <w:t>Một số thuật toán tìm kiếm thường gặp</w:t>
            </w:r>
            <w:r w:rsidR="008E7BCE">
              <w:rPr>
                <w:noProof/>
                <w:webHidden/>
              </w:rPr>
              <w:tab/>
            </w:r>
            <w:r w:rsidR="008E7BCE">
              <w:rPr>
                <w:noProof/>
                <w:webHidden/>
              </w:rPr>
              <w:fldChar w:fldCharType="begin"/>
            </w:r>
            <w:r w:rsidR="008E7BCE">
              <w:rPr>
                <w:noProof/>
                <w:webHidden/>
              </w:rPr>
              <w:instrText xml:space="preserve"> PAGEREF _Toc130309801 \h </w:instrText>
            </w:r>
            <w:r w:rsidR="008E7BCE">
              <w:rPr>
                <w:noProof/>
                <w:webHidden/>
              </w:rPr>
            </w:r>
            <w:r w:rsidR="008E7BCE">
              <w:rPr>
                <w:noProof/>
                <w:webHidden/>
              </w:rPr>
              <w:fldChar w:fldCharType="separate"/>
            </w:r>
            <w:r w:rsidR="008E7BCE">
              <w:rPr>
                <w:noProof/>
                <w:webHidden/>
              </w:rPr>
              <w:t>6</w:t>
            </w:r>
            <w:r w:rsidR="008E7BCE">
              <w:rPr>
                <w:noProof/>
                <w:webHidden/>
              </w:rPr>
              <w:fldChar w:fldCharType="end"/>
            </w:r>
          </w:hyperlink>
        </w:p>
        <w:p w14:paraId="4959C700" w14:textId="2274D2D1" w:rsidR="008E7BCE" w:rsidRDefault="00000000">
          <w:pPr>
            <w:pStyle w:val="Mucluc2"/>
            <w:tabs>
              <w:tab w:val="left" w:pos="660"/>
              <w:tab w:val="right" w:leader="dot" w:pos="9350"/>
            </w:tabs>
            <w:rPr>
              <w:rFonts w:eastAsiaTheme="minorEastAsia"/>
              <w:noProof/>
              <w:sz w:val="22"/>
            </w:rPr>
          </w:pPr>
          <w:hyperlink w:anchor="_Toc130309802" w:history="1">
            <w:r w:rsidR="008E7BCE" w:rsidRPr="00ED7E11">
              <w:rPr>
                <w:rStyle w:val="Siuktni"/>
                <w:noProof/>
              </w:rPr>
              <w:t>1.</w:t>
            </w:r>
            <w:r w:rsidR="008E7BCE">
              <w:rPr>
                <w:rFonts w:eastAsiaTheme="minorEastAsia"/>
                <w:noProof/>
                <w:sz w:val="22"/>
              </w:rPr>
              <w:tab/>
            </w:r>
            <w:r w:rsidR="008E7BCE" w:rsidRPr="00ED7E11">
              <w:rPr>
                <w:rStyle w:val="Siuktni"/>
                <w:noProof/>
              </w:rPr>
              <w:t>DFS (Depth-First Search)</w:t>
            </w:r>
            <w:r w:rsidR="008E7BCE">
              <w:rPr>
                <w:noProof/>
                <w:webHidden/>
              </w:rPr>
              <w:tab/>
            </w:r>
            <w:r w:rsidR="008E7BCE">
              <w:rPr>
                <w:noProof/>
                <w:webHidden/>
              </w:rPr>
              <w:fldChar w:fldCharType="begin"/>
            </w:r>
            <w:r w:rsidR="008E7BCE">
              <w:rPr>
                <w:noProof/>
                <w:webHidden/>
              </w:rPr>
              <w:instrText xml:space="preserve"> PAGEREF _Toc130309802 \h </w:instrText>
            </w:r>
            <w:r w:rsidR="008E7BCE">
              <w:rPr>
                <w:noProof/>
                <w:webHidden/>
              </w:rPr>
            </w:r>
            <w:r w:rsidR="008E7BCE">
              <w:rPr>
                <w:noProof/>
                <w:webHidden/>
              </w:rPr>
              <w:fldChar w:fldCharType="separate"/>
            </w:r>
            <w:r w:rsidR="008E7BCE">
              <w:rPr>
                <w:noProof/>
                <w:webHidden/>
              </w:rPr>
              <w:t>6</w:t>
            </w:r>
            <w:r w:rsidR="008E7BCE">
              <w:rPr>
                <w:noProof/>
                <w:webHidden/>
              </w:rPr>
              <w:fldChar w:fldCharType="end"/>
            </w:r>
          </w:hyperlink>
        </w:p>
        <w:p w14:paraId="143434E0" w14:textId="14974CE9" w:rsidR="008E7BCE" w:rsidRDefault="00000000">
          <w:pPr>
            <w:pStyle w:val="Mucluc3"/>
            <w:tabs>
              <w:tab w:val="left" w:pos="1100"/>
              <w:tab w:val="right" w:leader="dot" w:pos="9350"/>
            </w:tabs>
            <w:rPr>
              <w:rFonts w:eastAsiaTheme="minorEastAsia"/>
              <w:noProof/>
              <w:sz w:val="22"/>
            </w:rPr>
          </w:pPr>
          <w:hyperlink w:anchor="_Toc130309803" w:history="1">
            <w:r w:rsidR="008E7BCE" w:rsidRPr="00ED7E11">
              <w:rPr>
                <w:rStyle w:val="Siuktni"/>
                <w:noProof/>
              </w:rPr>
              <w:t>1.1.</w:t>
            </w:r>
            <w:r w:rsidR="008E7BCE">
              <w:rPr>
                <w:rFonts w:eastAsiaTheme="minorEastAsia"/>
                <w:noProof/>
                <w:sz w:val="22"/>
              </w:rPr>
              <w:tab/>
            </w:r>
            <w:r w:rsidR="008E7BCE" w:rsidRPr="00ED7E11">
              <w:rPr>
                <w:rStyle w:val="Siuktni"/>
                <w:noProof/>
              </w:rPr>
              <w:t>Ý tưởng</w:t>
            </w:r>
            <w:r w:rsidR="008E7BCE">
              <w:rPr>
                <w:noProof/>
                <w:webHidden/>
              </w:rPr>
              <w:tab/>
            </w:r>
            <w:r w:rsidR="008E7BCE">
              <w:rPr>
                <w:noProof/>
                <w:webHidden/>
              </w:rPr>
              <w:fldChar w:fldCharType="begin"/>
            </w:r>
            <w:r w:rsidR="008E7BCE">
              <w:rPr>
                <w:noProof/>
                <w:webHidden/>
              </w:rPr>
              <w:instrText xml:space="preserve"> PAGEREF _Toc130309803 \h </w:instrText>
            </w:r>
            <w:r w:rsidR="008E7BCE">
              <w:rPr>
                <w:noProof/>
                <w:webHidden/>
              </w:rPr>
            </w:r>
            <w:r w:rsidR="008E7BCE">
              <w:rPr>
                <w:noProof/>
                <w:webHidden/>
              </w:rPr>
              <w:fldChar w:fldCharType="separate"/>
            </w:r>
            <w:r w:rsidR="008E7BCE">
              <w:rPr>
                <w:noProof/>
                <w:webHidden/>
              </w:rPr>
              <w:t>6</w:t>
            </w:r>
            <w:r w:rsidR="008E7BCE">
              <w:rPr>
                <w:noProof/>
                <w:webHidden/>
              </w:rPr>
              <w:fldChar w:fldCharType="end"/>
            </w:r>
          </w:hyperlink>
        </w:p>
        <w:p w14:paraId="31DD421A" w14:textId="164499FA" w:rsidR="008E7BCE" w:rsidRDefault="00000000">
          <w:pPr>
            <w:pStyle w:val="Mucluc3"/>
            <w:tabs>
              <w:tab w:val="left" w:pos="1100"/>
              <w:tab w:val="right" w:leader="dot" w:pos="9350"/>
            </w:tabs>
            <w:rPr>
              <w:rFonts w:eastAsiaTheme="minorEastAsia"/>
              <w:noProof/>
              <w:sz w:val="22"/>
            </w:rPr>
          </w:pPr>
          <w:hyperlink w:anchor="_Toc130309804" w:history="1">
            <w:r w:rsidR="008E7BCE" w:rsidRPr="00ED7E11">
              <w:rPr>
                <w:rStyle w:val="Siuktni"/>
                <w:noProof/>
              </w:rPr>
              <w:t>1.2.</w:t>
            </w:r>
            <w:r w:rsidR="008E7BCE">
              <w:rPr>
                <w:rFonts w:eastAsiaTheme="minorEastAsia"/>
                <w:noProof/>
                <w:sz w:val="22"/>
              </w:rPr>
              <w:tab/>
            </w:r>
            <w:r w:rsidR="008E7BCE" w:rsidRPr="00ED7E11">
              <w:rPr>
                <w:rStyle w:val="Siuktni"/>
                <w:noProof/>
              </w:rPr>
              <w:t>Mã giả</w:t>
            </w:r>
            <w:r w:rsidR="008E7BCE">
              <w:rPr>
                <w:noProof/>
                <w:webHidden/>
              </w:rPr>
              <w:tab/>
            </w:r>
            <w:r w:rsidR="008E7BCE">
              <w:rPr>
                <w:noProof/>
                <w:webHidden/>
              </w:rPr>
              <w:fldChar w:fldCharType="begin"/>
            </w:r>
            <w:r w:rsidR="008E7BCE">
              <w:rPr>
                <w:noProof/>
                <w:webHidden/>
              </w:rPr>
              <w:instrText xml:space="preserve"> PAGEREF _Toc130309804 \h </w:instrText>
            </w:r>
            <w:r w:rsidR="008E7BCE">
              <w:rPr>
                <w:noProof/>
                <w:webHidden/>
              </w:rPr>
            </w:r>
            <w:r w:rsidR="008E7BCE">
              <w:rPr>
                <w:noProof/>
                <w:webHidden/>
              </w:rPr>
              <w:fldChar w:fldCharType="separate"/>
            </w:r>
            <w:r w:rsidR="008E7BCE">
              <w:rPr>
                <w:noProof/>
                <w:webHidden/>
              </w:rPr>
              <w:t>6</w:t>
            </w:r>
            <w:r w:rsidR="008E7BCE">
              <w:rPr>
                <w:noProof/>
                <w:webHidden/>
              </w:rPr>
              <w:fldChar w:fldCharType="end"/>
            </w:r>
          </w:hyperlink>
        </w:p>
        <w:p w14:paraId="103DB94A" w14:textId="1C8C7EEC" w:rsidR="008E7BCE" w:rsidRDefault="00000000">
          <w:pPr>
            <w:pStyle w:val="Mucluc3"/>
            <w:tabs>
              <w:tab w:val="left" w:pos="1100"/>
              <w:tab w:val="right" w:leader="dot" w:pos="9350"/>
            </w:tabs>
            <w:rPr>
              <w:rFonts w:eastAsiaTheme="minorEastAsia"/>
              <w:noProof/>
              <w:sz w:val="22"/>
            </w:rPr>
          </w:pPr>
          <w:hyperlink w:anchor="_Toc130309805" w:history="1">
            <w:r w:rsidR="008E7BCE" w:rsidRPr="00ED7E11">
              <w:rPr>
                <w:rStyle w:val="Siuktni"/>
                <w:noProof/>
              </w:rPr>
              <w:t>1.3.</w:t>
            </w:r>
            <w:r w:rsidR="008E7BCE">
              <w:rPr>
                <w:rFonts w:eastAsiaTheme="minorEastAsia"/>
                <w:noProof/>
                <w:sz w:val="22"/>
              </w:rPr>
              <w:tab/>
            </w:r>
            <w:r w:rsidR="008E7BCE" w:rsidRPr="00ED7E11">
              <w:rPr>
                <w:rStyle w:val="Siuktni"/>
                <w:noProof/>
              </w:rPr>
              <w:t>Đặc điểm thuật toán</w:t>
            </w:r>
            <w:r w:rsidR="008E7BCE">
              <w:rPr>
                <w:noProof/>
                <w:webHidden/>
              </w:rPr>
              <w:tab/>
            </w:r>
            <w:r w:rsidR="008E7BCE">
              <w:rPr>
                <w:noProof/>
                <w:webHidden/>
              </w:rPr>
              <w:fldChar w:fldCharType="begin"/>
            </w:r>
            <w:r w:rsidR="008E7BCE">
              <w:rPr>
                <w:noProof/>
                <w:webHidden/>
              </w:rPr>
              <w:instrText xml:space="preserve"> PAGEREF _Toc130309805 \h </w:instrText>
            </w:r>
            <w:r w:rsidR="008E7BCE">
              <w:rPr>
                <w:noProof/>
                <w:webHidden/>
              </w:rPr>
            </w:r>
            <w:r w:rsidR="008E7BCE">
              <w:rPr>
                <w:noProof/>
                <w:webHidden/>
              </w:rPr>
              <w:fldChar w:fldCharType="separate"/>
            </w:r>
            <w:r w:rsidR="008E7BCE">
              <w:rPr>
                <w:noProof/>
                <w:webHidden/>
              </w:rPr>
              <w:t>8</w:t>
            </w:r>
            <w:r w:rsidR="008E7BCE">
              <w:rPr>
                <w:noProof/>
                <w:webHidden/>
              </w:rPr>
              <w:fldChar w:fldCharType="end"/>
            </w:r>
          </w:hyperlink>
        </w:p>
        <w:p w14:paraId="2AF9F731" w14:textId="1FE7C850" w:rsidR="008E7BCE" w:rsidRDefault="00000000">
          <w:pPr>
            <w:pStyle w:val="Mucluc2"/>
            <w:tabs>
              <w:tab w:val="left" w:pos="660"/>
              <w:tab w:val="right" w:leader="dot" w:pos="9350"/>
            </w:tabs>
            <w:rPr>
              <w:rFonts w:eastAsiaTheme="minorEastAsia"/>
              <w:noProof/>
              <w:sz w:val="22"/>
            </w:rPr>
          </w:pPr>
          <w:hyperlink w:anchor="_Toc130309806" w:history="1">
            <w:r w:rsidR="008E7BCE" w:rsidRPr="00ED7E11">
              <w:rPr>
                <w:rStyle w:val="Siuktni"/>
                <w:noProof/>
              </w:rPr>
              <w:t>2.</w:t>
            </w:r>
            <w:r w:rsidR="008E7BCE">
              <w:rPr>
                <w:rFonts w:eastAsiaTheme="minorEastAsia"/>
                <w:noProof/>
                <w:sz w:val="22"/>
              </w:rPr>
              <w:tab/>
            </w:r>
            <w:r w:rsidR="008E7BCE" w:rsidRPr="00ED7E11">
              <w:rPr>
                <w:rStyle w:val="Siuktni"/>
                <w:noProof/>
              </w:rPr>
              <w:t>BFS (Breadth-First Search)</w:t>
            </w:r>
            <w:r w:rsidR="008E7BCE">
              <w:rPr>
                <w:noProof/>
                <w:webHidden/>
              </w:rPr>
              <w:tab/>
            </w:r>
            <w:r w:rsidR="008E7BCE">
              <w:rPr>
                <w:noProof/>
                <w:webHidden/>
              </w:rPr>
              <w:fldChar w:fldCharType="begin"/>
            </w:r>
            <w:r w:rsidR="008E7BCE">
              <w:rPr>
                <w:noProof/>
                <w:webHidden/>
              </w:rPr>
              <w:instrText xml:space="preserve"> PAGEREF _Toc130309806 \h </w:instrText>
            </w:r>
            <w:r w:rsidR="008E7BCE">
              <w:rPr>
                <w:noProof/>
                <w:webHidden/>
              </w:rPr>
            </w:r>
            <w:r w:rsidR="008E7BCE">
              <w:rPr>
                <w:noProof/>
                <w:webHidden/>
              </w:rPr>
              <w:fldChar w:fldCharType="separate"/>
            </w:r>
            <w:r w:rsidR="008E7BCE">
              <w:rPr>
                <w:noProof/>
                <w:webHidden/>
              </w:rPr>
              <w:t>8</w:t>
            </w:r>
            <w:r w:rsidR="008E7BCE">
              <w:rPr>
                <w:noProof/>
                <w:webHidden/>
              </w:rPr>
              <w:fldChar w:fldCharType="end"/>
            </w:r>
          </w:hyperlink>
        </w:p>
        <w:p w14:paraId="528CEC30" w14:textId="6E9E0256" w:rsidR="008E7BCE" w:rsidRDefault="00000000">
          <w:pPr>
            <w:pStyle w:val="Mucluc3"/>
            <w:tabs>
              <w:tab w:val="left" w:pos="1100"/>
              <w:tab w:val="right" w:leader="dot" w:pos="9350"/>
            </w:tabs>
            <w:rPr>
              <w:rFonts w:eastAsiaTheme="minorEastAsia"/>
              <w:noProof/>
              <w:sz w:val="22"/>
            </w:rPr>
          </w:pPr>
          <w:hyperlink w:anchor="_Toc130309807" w:history="1">
            <w:r w:rsidR="008E7BCE" w:rsidRPr="00ED7E11">
              <w:rPr>
                <w:rStyle w:val="Siuktni"/>
                <w:noProof/>
              </w:rPr>
              <w:t>2.1.</w:t>
            </w:r>
            <w:r w:rsidR="008E7BCE">
              <w:rPr>
                <w:rFonts w:eastAsiaTheme="minorEastAsia"/>
                <w:noProof/>
                <w:sz w:val="22"/>
              </w:rPr>
              <w:tab/>
            </w:r>
            <w:r w:rsidR="008E7BCE" w:rsidRPr="00ED7E11">
              <w:rPr>
                <w:rStyle w:val="Siuktni"/>
                <w:noProof/>
              </w:rPr>
              <w:t>Ý tưởng</w:t>
            </w:r>
            <w:r w:rsidR="008E7BCE">
              <w:rPr>
                <w:noProof/>
                <w:webHidden/>
              </w:rPr>
              <w:tab/>
            </w:r>
            <w:r w:rsidR="008E7BCE">
              <w:rPr>
                <w:noProof/>
                <w:webHidden/>
              </w:rPr>
              <w:fldChar w:fldCharType="begin"/>
            </w:r>
            <w:r w:rsidR="008E7BCE">
              <w:rPr>
                <w:noProof/>
                <w:webHidden/>
              </w:rPr>
              <w:instrText xml:space="preserve"> PAGEREF _Toc130309807 \h </w:instrText>
            </w:r>
            <w:r w:rsidR="008E7BCE">
              <w:rPr>
                <w:noProof/>
                <w:webHidden/>
              </w:rPr>
            </w:r>
            <w:r w:rsidR="008E7BCE">
              <w:rPr>
                <w:noProof/>
                <w:webHidden/>
              </w:rPr>
              <w:fldChar w:fldCharType="separate"/>
            </w:r>
            <w:r w:rsidR="008E7BCE">
              <w:rPr>
                <w:noProof/>
                <w:webHidden/>
              </w:rPr>
              <w:t>8</w:t>
            </w:r>
            <w:r w:rsidR="008E7BCE">
              <w:rPr>
                <w:noProof/>
                <w:webHidden/>
              </w:rPr>
              <w:fldChar w:fldCharType="end"/>
            </w:r>
          </w:hyperlink>
        </w:p>
        <w:p w14:paraId="034DE208" w14:textId="47B347D3" w:rsidR="008E7BCE" w:rsidRDefault="00000000">
          <w:pPr>
            <w:pStyle w:val="Mucluc3"/>
            <w:tabs>
              <w:tab w:val="left" w:pos="1100"/>
              <w:tab w:val="right" w:leader="dot" w:pos="9350"/>
            </w:tabs>
            <w:rPr>
              <w:rFonts w:eastAsiaTheme="minorEastAsia"/>
              <w:noProof/>
              <w:sz w:val="22"/>
            </w:rPr>
          </w:pPr>
          <w:hyperlink w:anchor="_Toc130309808" w:history="1">
            <w:r w:rsidR="008E7BCE" w:rsidRPr="00ED7E11">
              <w:rPr>
                <w:rStyle w:val="Siuktni"/>
                <w:noProof/>
              </w:rPr>
              <w:t>2.2.</w:t>
            </w:r>
            <w:r w:rsidR="008E7BCE">
              <w:rPr>
                <w:rFonts w:eastAsiaTheme="minorEastAsia"/>
                <w:noProof/>
                <w:sz w:val="22"/>
              </w:rPr>
              <w:tab/>
            </w:r>
            <w:r w:rsidR="008E7BCE" w:rsidRPr="00ED7E11">
              <w:rPr>
                <w:rStyle w:val="Siuktni"/>
                <w:noProof/>
              </w:rPr>
              <w:t>Mã giả</w:t>
            </w:r>
            <w:r w:rsidR="008E7BCE">
              <w:rPr>
                <w:noProof/>
                <w:webHidden/>
              </w:rPr>
              <w:tab/>
            </w:r>
            <w:r w:rsidR="008E7BCE">
              <w:rPr>
                <w:noProof/>
                <w:webHidden/>
              </w:rPr>
              <w:fldChar w:fldCharType="begin"/>
            </w:r>
            <w:r w:rsidR="008E7BCE">
              <w:rPr>
                <w:noProof/>
                <w:webHidden/>
              </w:rPr>
              <w:instrText xml:space="preserve"> PAGEREF _Toc130309808 \h </w:instrText>
            </w:r>
            <w:r w:rsidR="008E7BCE">
              <w:rPr>
                <w:noProof/>
                <w:webHidden/>
              </w:rPr>
            </w:r>
            <w:r w:rsidR="008E7BCE">
              <w:rPr>
                <w:noProof/>
                <w:webHidden/>
              </w:rPr>
              <w:fldChar w:fldCharType="separate"/>
            </w:r>
            <w:r w:rsidR="008E7BCE">
              <w:rPr>
                <w:noProof/>
                <w:webHidden/>
              </w:rPr>
              <w:t>8</w:t>
            </w:r>
            <w:r w:rsidR="008E7BCE">
              <w:rPr>
                <w:noProof/>
                <w:webHidden/>
              </w:rPr>
              <w:fldChar w:fldCharType="end"/>
            </w:r>
          </w:hyperlink>
        </w:p>
        <w:p w14:paraId="5DE4F24B" w14:textId="30ABD6AC" w:rsidR="008E7BCE" w:rsidRDefault="00000000">
          <w:pPr>
            <w:pStyle w:val="Mucluc3"/>
            <w:tabs>
              <w:tab w:val="left" w:pos="1100"/>
              <w:tab w:val="right" w:leader="dot" w:pos="9350"/>
            </w:tabs>
            <w:rPr>
              <w:rFonts w:eastAsiaTheme="minorEastAsia"/>
              <w:noProof/>
              <w:sz w:val="22"/>
            </w:rPr>
          </w:pPr>
          <w:hyperlink w:anchor="_Toc130309809" w:history="1">
            <w:r w:rsidR="008E7BCE" w:rsidRPr="00ED7E11">
              <w:rPr>
                <w:rStyle w:val="Siuktni"/>
                <w:noProof/>
              </w:rPr>
              <w:t>2.3.</w:t>
            </w:r>
            <w:r w:rsidR="008E7BCE">
              <w:rPr>
                <w:rFonts w:eastAsiaTheme="minorEastAsia"/>
                <w:noProof/>
                <w:sz w:val="22"/>
              </w:rPr>
              <w:tab/>
            </w:r>
            <w:r w:rsidR="008E7BCE" w:rsidRPr="00ED7E11">
              <w:rPr>
                <w:rStyle w:val="Siuktni"/>
                <w:noProof/>
              </w:rPr>
              <w:t>Đặc điểm thuật toán</w:t>
            </w:r>
            <w:r w:rsidR="008E7BCE">
              <w:rPr>
                <w:noProof/>
                <w:webHidden/>
              </w:rPr>
              <w:tab/>
            </w:r>
            <w:r w:rsidR="008E7BCE">
              <w:rPr>
                <w:noProof/>
                <w:webHidden/>
              </w:rPr>
              <w:fldChar w:fldCharType="begin"/>
            </w:r>
            <w:r w:rsidR="008E7BCE">
              <w:rPr>
                <w:noProof/>
                <w:webHidden/>
              </w:rPr>
              <w:instrText xml:space="preserve"> PAGEREF _Toc130309809 \h </w:instrText>
            </w:r>
            <w:r w:rsidR="008E7BCE">
              <w:rPr>
                <w:noProof/>
                <w:webHidden/>
              </w:rPr>
            </w:r>
            <w:r w:rsidR="008E7BCE">
              <w:rPr>
                <w:noProof/>
                <w:webHidden/>
              </w:rPr>
              <w:fldChar w:fldCharType="separate"/>
            </w:r>
            <w:r w:rsidR="008E7BCE">
              <w:rPr>
                <w:noProof/>
                <w:webHidden/>
              </w:rPr>
              <w:t>9</w:t>
            </w:r>
            <w:r w:rsidR="008E7BCE">
              <w:rPr>
                <w:noProof/>
                <w:webHidden/>
              </w:rPr>
              <w:fldChar w:fldCharType="end"/>
            </w:r>
          </w:hyperlink>
        </w:p>
        <w:p w14:paraId="33301997" w14:textId="0EF5B35E" w:rsidR="008E7BCE" w:rsidRDefault="00000000">
          <w:pPr>
            <w:pStyle w:val="Mucluc2"/>
            <w:tabs>
              <w:tab w:val="left" w:pos="660"/>
              <w:tab w:val="right" w:leader="dot" w:pos="9350"/>
            </w:tabs>
            <w:rPr>
              <w:rFonts w:eastAsiaTheme="minorEastAsia"/>
              <w:noProof/>
              <w:sz w:val="22"/>
            </w:rPr>
          </w:pPr>
          <w:hyperlink w:anchor="_Toc130309810" w:history="1">
            <w:r w:rsidR="008E7BCE" w:rsidRPr="00ED7E11">
              <w:rPr>
                <w:rStyle w:val="Siuktni"/>
                <w:noProof/>
              </w:rPr>
              <w:t>3.</w:t>
            </w:r>
            <w:r w:rsidR="008E7BCE">
              <w:rPr>
                <w:rFonts w:eastAsiaTheme="minorEastAsia"/>
                <w:noProof/>
                <w:sz w:val="22"/>
              </w:rPr>
              <w:tab/>
            </w:r>
            <w:r w:rsidR="008E7BCE" w:rsidRPr="00ED7E11">
              <w:rPr>
                <w:rStyle w:val="Siuktni"/>
                <w:noProof/>
              </w:rPr>
              <w:t>UCS (Uniform Cost Search)</w:t>
            </w:r>
            <w:r w:rsidR="008E7BCE">
              <w:rPr>
                <w:noProof/>
                <w:webHidden/>
              </w:rPr>
              <w:tab/>
            </w:r>
            <w:r w:rsidR="008E7BCE">
              <w:rPr>
                <w:noProof/>
                <w:webHidden/>
              </w:rPr>
              <w:fldChar w:fldCharType="begin"/>
            </w:r>
            <w:r w:rsidR="008E7BCE">
              <w:rPr>
                <w:noProof/>
                <w:webHidden/>
              </w:rPr>
              <w:instrText xml:space="preserve"> PAGEREF _Toc130309810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57528760" w14:textId="4625D2E2" w:rsidR="008E7BCE" w:rsidRDefault="00000000">
          <w:pPr>
            <w:pStyle w:val="Mucluc3"/>
            <w:tabs>
              <w:tab w:val="right" w:leader="dot" w:pos="9350"/>
            </w:tabs>
            <w:rPr>
              <w:rFonts w:eastAsiaTheme="minorEastAsia"/>
              <w:noProof/>
              <w:sz w:val="22"/>
            </w:rPr>
          </w:pPr>
          <w:hyperlink w:anchor="_Toc130309811" w:history="1">
            <w:r w:rsidR="008E7BCE" w:rsidRPr="00ED7E11">
              <w:rPr>
                <w:rStyle w:val="Siuktni"/>
                <w:noProof/>
              </w:rPr>
              <w:t>3.1. Ý tưởng</w:t>
            </w:r>
            <w:r w:rsidR="008E7BCE">
              <w:rPr>
                <w:noProof/>
                <w:webHidden/>
              </w:rPr>
              <w:tab/>
            </w:r>
            <w:r w:rsidR="008E7BCE">
              <w:rPr>
                <w:noProof/>
                <w:webHidden/>
              </w:rPr>
              <w:fldChar w:fldCharType="begin"/>
            </w:r>
            <w:r w:rsidR="008E7BCE">
              <w:rPr>
                <w:noProof/>
                <w:webHidden/>
              </w:rPr>
              <w:instrText xml:space="preserve"> PAGEREF _Toc130309811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14205FB2" w14:textId="3722095B" w:rsidR="008E7BCE" w:rsidRDefault="00000000">
          <w:pPr>
            <w:pStyle w:val="Mucluc3"/>
            <w:tabs>
              <w:tab w:val="right" w:leader="dot" w:pos="9350"/>
            </w:tabs>
            <w:rPr>
              <w:rFonts w:eastAsiaTheme="minorEastAsia"/>
              <w:noProof/>
              <w:sz w:val="22"/>
            </w:rPr>
          </w:pPr>
          <w:hyperlink w:anchor="_Toc130309812" w:history="1">
            <w:r w:rsidR="008E7BCE" w:rsidRPr="00ED7E11">
              <w:rPr>
                <w:rStyle w:val="Siuktni"/>
                <w:noProof/>
              </w:rPr>
              <w:t>3.2. Mã giả</w:t>
            </w:r>
            <w:r w:rsidR="008E7BCE">
              <w:rPr>
                <w:noProof/>
                <w:webHidden/>
              </w:rPr>
              <w:tab/>
            </w:r>
            <w:r w:rsidR="008E7BCE">
              <w:rPr>
                <w:noProof/>
                <w:webHidden/>
              </w:rPr>
              <w:fldChar w:fldCharType="begin"/>
            </w:r>
            <w:r w:rsidR="008E7BCE">
              <w:rPr>
                <w:noProof/>
                <w:webHidden/>
              </w:rPr>
              <w:instrText xml:space="preserve"> PAGEREF _Toc130309812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3903DFC5" w14:textId="0EE719A9" w:rsidR="008E7BCE" w:rsidRDefault="00000000">
          <w:pPr>
            <w:pStyle w:val="Mucluc3"/>
            <w:tabs>
              <w:tab w:val="right" w:leader="dot" w:pos="9350"/>
            </w:tabs>
            <w:rPr>
              <w:rFonts w:eastAsiaTheme="minorEastAsia"/>
              <w:noProof/>
              <w:sz w:val="22"/>
            </w:rPr>
          </w:pPr>
          <w:hyperlink w:anchor="_Toc130309813" w:history="1">
            <w:r w:rsidR="008E7BCE" w:rsidRPr="00ED7E11">
              <w:rPr>
                <w:rStyle w:val="Siuktni"/>
                <w:noProof/>
              </w:rPr>
              <w:t>3.3. Đặc điểm thuật toán</w:t>
            </w:r>
            <w:r w:rsidR="008E7BCE">
              <w:rPr>
                <w:noProof/>
                <w:webHidden/>
              </w:rPr>
              <w:tab/>
            </w:r>
            <w:r w:rsidR="008E7BCE">
              <w:rPr>
                <w:noProof/>
                <w:webHidden/>
              </w:rPr>
              <w:fldChar w:fldCharType="begin"/>
            </w:r>
            <w:r w:rsidR="008E7BCE">
              <w:rPr>
                <w:noProof/>
                <w:webHidden/>
              </w:rPr>
              <w:instrText xml:space="preserve"> PAGEREF _Toc130309813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64AC5391" w14:textId="1D7D833D" w:rsidR="008E7BCE" w:rsidRDefault="00000000">
          <w:pPr>
            <w:pStyle w:val="Mucluc2"/>
            <w:tabs>
              <w:tab w:val="left" w:pos="660"/>
              <w:tab w:val="right" w:leader="dot" w:pos="9350"/>
            </w:tabs>
            <w:rPr>
              <w:rFonts w:eastAsiaTheme="minorEastAsia"/>
              <w:noProof/>
              <w:sz w:val="22"/>
            </w:rPr>
          </w:pPr>
          <w:hyperlink w:anchor="_Toc130309814" w:history="1">
            <w:r w:rsidR="008E7BCE" w:rsidRPr="00ED7E11">
              <w:rPr>
                <w:rStyle w:val="Siuktni"/>
                <w:noProof/>
              </w:rPr>
              <w:t>4.</w:t>
            </w:r>
            <w:r w:rsidR="008E7BCE">
              <w:rPr>
                <w:rFonts w:eastAsiaTheme="minorEastAsia"/>
                <w:noProof/>
                <w:sz w:val="22"/>
              </w:rPr>
              <w:tab/>
            </w:r>
            <w:r w:rsidR="008E7BCE" w:rsidRPr="00ED7E11">
              <w:rPr>
                <w:rStyle w:val="Siuktni"/>
                <w:noProof/>
              </w:rPr>
              <w:t>A* Search</w:t>
            </w:r>
            <w:r w:rsidR="008E7BCE">
              <w:rPr>
                <w:noProof/>
                <w:webHidden/>
              </w:rPr>
              <w:tab/>
            </w:r>
            <w:r w:rsidR="008E7BCE">
              <w:rPr>
                <w:noProof/>
                <w:webHidden/>
              </w:rPr>
              <w:fldChar w:fldCharType="begin"/>
            </w:r>
            <w:r w:rsidR="008E7BCE">
              <w:rPr>
                <w:noProof/>
                <w:webHidden/>
              </w:rPr>
              <w:instrText xml:space="preserve"> PAGEREF _Toc130309814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420EDB0F" w14:textId="15734676" w:rsidR="008E7BCE" w:rsidRDefault="00000000">
          <w:pPr>
            <w:pStyle w:val="Mucluc1"/>
            <w:tabs>
              <w:tab w:val="left" w:pos="480"/>
              <w:tab w:val="right" w:leader="dot" w:pos="9350"/>
            </w:tabs>
            <w:rPr>
              <w:rFonts w:eastAsiaTheme="minorEastAsia"/>
              <w:noProof/>
              <w:sz w:val="22"/>
            </w:rPr>
          </w:pPr>
          <w:hyperlink w:anchor="_Toc130309815" w:history="1">
            <w:r w:rsidR="008E7BCE" w:rsidRPr="00ED7E11">
              <w:rPr>
                <w:rStyle w:val="Siuktni"/>
                <w:noProof/>
              </w:rPr>
              <w:t>III.</w:t>
            </w:r>
            <w:r w:rsidR="008E7BCE">
              <w:rPr>
                <w:rFonts w:eastAsiaTheme="minorEastAsia"/>
                <w:noProof/>
                <w:sz w:val="22"/>
              </w:rPr>
              <w:tab/>
            </w:r>
            <w:r w:rsidR="008E7BCE" w:rsidRPr="00ED7E11">
              <w:rPr>
                <w:rStyle w:val="Siuktni"/>
                <w:noProof/>
              </w:rPr>
              <w:t>So sánh các thuật toán</w:t>
            </w:r>
            <w:r w:rsidR="008E7BCE">
              <w:rPr>
                <w:noProof/>
                <w:webHidden/>
              </w:rPr>
              <w:tab/>
            </w:r>
            <w:r w:rsidR="008E7BCE">
              <w:rPr>
                <w:noProof/>
                <w:webHidden/>
              </w:rPr>
              <w:fldChar w:fldCharType="begin"/>
            </w:r>
            <w:r w:rsidR="008E7BCE">
              <w:rPr>
                <w:noProof/>
                <w:webHidden/>
              </w:rPr>
              <w:instrText xml:space="preserve"> PAGEREF _Toc130309815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4EF6B22E" w14:textId="5EE803E3" w:rsidR="008E7BCE" w:rsidRDefault="00000000">
          <w:pPr>
            <w:pStyle w:val="Mucluc2"/>
            <w:tabs>
              <w:tab w:val="left" w:pos="660"/>
              <w:tab w:val="right" w:leader="dot" w:pos="9350"/>
            </w:tabs>
            <w:rPr>
              <w:rFonts w:eastAsiaTheme="minorEastAsia"/>
              <w:noProof/>
              <w:sz w:val="22"/>
            </w:rPr>
          </w:pPr>
          <w:hyperlink w:anchor="_Toc130309816" w:history="1">
            <w:r w:rsidR="008E7BCE" w:rsidRPr="00ED7E11">
              <w:rPr>
                <w:rStyle w:val="Siuktni"/>
                <w:noProof/>
              </w:rPr>
              <w:t>1.</w:t>
            </w:r>
            <w:r w:rsidR="008E7BCE">
              <w:rPr>
                <w:rFonts w:eastAsiaTheme="minorEastAsia"/>
                <w:noProof/>
                <w:sz w:val="22"/>
              </w:rPr>
              <w:tab/>
            </w:r>
            <w:r w:rsidR="008E7BCE" w:rsidRPr="00ED7E11">
              <w:rPr>
                <w:rStyle w:val="Siuktni"/>
                <w:noProof/>
              </w:rPr>
              <w:t>UCS, Greedy và A*</w:t>
            </w:r>
            <w:r w:rsidR="008E7BCE">
              <w:rPr>
                <w:noProof/>
                <w:webHidden/>
              </w:rPr>
              <w:tab/>
            </w:r>
            <w:r w:rsidR="008E7BCE">
              <w:rPr>
                <w:noProof/>
                <w:webHidden/>
              </w:rPr>
              <w:fldChar w:fldCharType="begin"/>
            </w:r>
            <w:r w:rsidR="008E7BCE">
              <w:rPr>
                <w:noProof/>
                <w:webHidden/>
              </w:rPr>
              <w:instrText xml:space="preserve"> PAGEREF _Toc130309816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691E5F7B" w14:textId="028DF61C" w:rsidR="008E7BCE" w:rsidRDefault="00000000">
          <w:pPr>
            <w:pStyle w:val="Mucluc2"/>
            <w:tabs>
              <w:tab w:val="left" w:pos="660"/>
              <w:tab w:val="right" w:leader="dot" w:pos="9350"/>
            </w:tabs>
            <w:rPr>
              <w:rFonts w:eastAsiaTheme="minorEastAsia"/>
              <w:noProof/>
              <w:sz w:val="22"/>
            </w:rPr>
          </w:pPr>
          <w:hyperlink w:anchor="_Toc130309817" w:history="1">
            <w:r w:rsidR="008E7BCE" w:rsidRPr="00ED7E11">
              <w:rPr>
                <w:rStyle w:val="Siuktni"/>
                <w:noProof/>
              </w:rPr>
              <w:t>2.</w:t>
            </w:r>
            <w:r w:rsidR="008E7BCE">
              <w:rPr>
                <w:rFonts w:eastAsiaTheme="minorEastAsia"/>
                <w:noProof/>
                <w:sz w:val="22"/>
              </w:rPr>
              <w:tab/>
            </w:r>
            <w:r w:rsidR="008E7BCE" w:rsidRPr="00ED7E11">
              <w:rPr>
                <w:rStyle w:val="Siuktni"/>
                <w:noProof/>
              </w:rPr>
              <w:t>UCS và Dijkstra</w:t>
            </w:r>
            <w:r w:rsidR="008E7BCE">
              <w:rPr>
                <w:noProof/>
                <w:webHidden/>
              </w:rPr>
              <w:tab/>
            </w:r>
            <w:r w:rsidR="008E7BCE">
              <w:rPr>
                <w:noProof/>
                <w:webHidden/>
              </w:rPr>
              <w:fldChar w:fldCharType="begin"/>
            </w:r>
            <w:r w:rsidR="008E7BCE">
              <w:rPr>
                <w:noProof/>
                <w:webHidden/>
              </w:rPr>
              <w:instrText xml:space="preserve"> PAGEREF _Toc130309817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4D41EA8B" w14:textId="57A68715" w:rsidR="008E7BCE" w:rsidRDefault="00000000">
          <w:pPr>
            <w:pStyle w:val="Mucluc1"/>
            <w:tabs>
              <w:tab w:val="left" w:pos="480"/>
              <w:tab w:val="right" w:leader="dot" w:pos="9350"/>
            </w:tabs>
            <w:rPr>
              <w:rFonts w:eastAsiaTheme="minorEastAsia"/>
              <w:noProof/>
              <w:sz w:val="22"/>
            </w:rPr>
          </w:pPr>
          <w:hyperlink w:anchor="_Toc130309818" w:history="1">
            <w:r w:rsidR="008E7BCE" w:rsidRPr="00ED7E11">
              <w:rPr>
                <w:rStyle w:val="Siuktni"/>
                <w:noProof/>
              </w:rPr>
              <w:t>IV.</w:t>
            </w:r>
            <w:r w:rsidR="008E7BCE">
              <w:rPr>
                <w:rFonts w:eastAsiaTheme="minorEastAsia"/>
                <w:noProof/>
                <w:sz w:val="22"/>
              </w:rPr>
              <w:tab/>
            </w:r>
            <w:r w:rsidR="008E7BCE" w:rsidRPr="00ED7E11">
              <w:rPr>
                <w:rStyle w:val="Siuktni"/>
                <w:noProof/>
              </w:rPr>
              <w:t>Cài đặt thuật toán</w:t>
            </w:r>
            <w:r w:rsidR="008E7BCE">
              <w:rPr>
                <w:noProof/>
                <w:webHidden/>
              </w:rPr>
              <w:tab/>
            </w:r>
            <w:r w:rsidR="008E7BCE">
              <w:rPr>
                <w:noProof/>
                <w:webHidden/>
              </w:rPr>
              <w:fldChar w:fldCharType="begin"/>
            </w:r>
            <w:r w:rsidR="008E7BCE">
              <w:rPr>
                <w:noProof/>
                <w:webHidden/>
              </w:rPr>
              <w:instrText xml:space="preserve"> PAGEREF _Toc130309818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74CFAFCF" w14:textId="0EF8DAAC" w:rsidR="008E7BCE" w:rsidRDefault="00000000">
          <w:pPr>
            <w:pStyle w:val="Mucluc1"/>
            <w:tabs>
              <w:tab w:val="left" w:pos="480"/>
              <w:tab w:val="right" w:leader="dot" w:pos="9350"/>
            </w:tabs>
            <w:rPr>
              <w:rFonts w:eastAsiaTheme="minorEastAsia"/>
              <w:noProof/>
              <w:sz w:val="22"/>
            </w:rPr>
          </w:pPr>
          <w:hyperlink w:anchor="_Toc130309819" w:history="1">
            <w:r w:rsidR="008E7BCE" w:rsidRPr="00ED7E11">
              <w:rPr>
                <w:rStyle w:val="Siuktni"/>
                <w:noProof/>
              </w:rPr>
              <w:t>V.</w:t>
            </w:r>
            <w:r w:rsidR="008E7BCE">
              <w:rPr>
                <w:rFonts w:eastAsiaTheme="minorEastAsia"/>
                <w:noProof/>
                <w:sz w:val="22"/>
              </w:rPr>
              <w:tab/>
            </w:r>
            <w:r w:rsidR="008E7BCE" w:rsidRPr="00ED7E11">
              <w:rPr>
                <w:rStyle w:val="Siuktni"/>
                <w:noProof/>
              </w:rPr>
              <w:t>Tham khảo</w:t>
            </w:r>
            <w:r w:rsidR="008E7BCE">
              <w:rPr>
                <w:noProof/>
                <w:webHidden/>
              </w:rPr>
              <w:tab/>
            </w:r>
            <w:r w:rsidR="008E7BCE">
              <w:rPr>
                <w:noProof/>
                <w:webHidden/>
              </w:rPr>
              <w:fldChar w:fldCharType="begin"/>
            </w:r>
            <w:r w:rsidR="008E7BCE">
              <w:rPr>
                <w:noProof/>
                <w:webHidden/>
              </w:rPr>
              <w:instrText xml:space="preserve"> PAGEREF _Toc130309819 \h </w:instrText>
            </w:r>
            <w:r w:rsidR="008E7BCE">
              <w:rPr>
                <w:noProof/>
                <w:webHidden/>
              </w:rPr>
            </w:r>
            <w:r w:rsidR="008E7BCE">
              <w:rPr>
                <w:noProof/>
                <w:webHidden/>
              </w:rPr>
              <w:fldChar w:fldCharType="separate"/>
            </w:r>
            <w:r w:rsidR="008E7BCE">
              <w:rPr>
                <w:noProof/>
                <w:webHidden/>
              </w:rPr>
              <w:t>10</w:t>
            </w:r>
            <w:r w:rsidR="008E7BCE">
              <w:rPr>
                <w:noProof/>
                <w:webHidden/>
              </w:rPr>
              <w:fldChar w:fldCharType="end"/>
            </w:r>
          </w:hyperlink>
        </w:p>
        <w:p w14:paraId="338C8070" w14:textId="5E9885D1" w:rsidR="00774BFD" w:rsidRDefault="00774BFD">
          <w:r>
            <w:rPr>
              <w:b/>
              <w:bCs/>
              <w:noProof/>
            </w:rPr>
            <w:fldChar w:fldCharType="end"/>
          </w:r>
        </w:p>
      </w:sdtContent>
    </w:sdt>
    <w:p w14:paraId="62C18250" w14:textId="34B11699" w:rsidR="00774BFD" w:rsidRDefault="00774BFD">
      <w:r>
        <w:br w:type="page"/>
      </w:r>
    </w:p>
    <w:p w14:paraId="08BCB5C4" w14:textId="77777777" w:rsidR="00774BFD" w:rsidRDefault="00774BFD" w:rsidP="00FA69CA">
      <w:pPr>
        <w:ind w:left="1080" w:hanging="720"/>
      </w:pPr>
    </w:p>
    <w:p w14:paraId="22F0144F" w14:textId="15DCB12E" w:rsidR="00FA69CA" w:rsidRDefault="00FA69CA" w:rsidP="00FA69CA">
      <w:pPr>
        <w:pStyle w:val="u1"/>
        <w:numPr>
          <w:ilvl w:val="0"/>
          <w:numId w:val="4"/>
        </w:numPr>
      </w:pPr>
      <w:bookmarkStart w:id="0" w:name="_Toc130309793"/>
      <w:r>
        <w:t>Bài toán tìm kiếm</w:t>
      </w:r>
      <w:bookmarkEnd w:id="0"/>
    </w:p>
    <w:p w14:paraId="4E85F632" w14:textId="304E96BD" w:rsidR="00FA69CA" w:rsidRDefault="00FA69CA" w:rsidP="00FA69CA">
      <w:pPr>
        <w:pStyle w:val="u2"/>
        <w:numPr>
          <w:ilvl w:val="0"/>
          <w:numId w:val="6"/>
        </w:numPr>
      </w:pPr>
      <w:bookmarkStart w:id="1" w:name="_Toc130309794"/>
      <w:r>
        <w:t>Các thành phần của một bài toán tìm kiếm</w:t>
      </w:r>
      <w:bookmarkEnd w:id="1"/>
    </w:p>
    <w:p w14:paraId="7CCE70B4" w14:textId="0F9B2E7D" w:rsidR="0044216D" w:rsidRDefault="0044216D" w:rsidP="0044216D">
      <w:pPr>
        <w:ind w:left="720"/>
      </w:pPr>
      <w:r>
        <w:t xml:space="preserve">Một bài toán tìm kiếm có </w:t>
      </w:r>
      <w:r w:rsidR="000C1632">
        <w:t>năm</w:t>
      </w:r>
      <w:r>
        <w:t xml:space="preserve"> thành phần chính:</w:t>
      </w:r>
      <w:r w:rsidR="000C1632">
        <w:t xml:space="preserve"> Q, S, G , succs, cost.</w:t>
      </w:r>
    </w:p>
    <w:p w14:paraId="16C69511" w14:textId="6C94E7B3" w:rsidR="0044216D" w:rsidRDefault="000C1632" w:rsidP="0044216D">
      <w:pPr>
        <w:pStyle w:val="oancuaDanhsach"/>
        <w:numPr>
          <w:ilvl w:val="0"/>
          <w:numId w:val="14"/>
        </w:numPr>
      </w:pPr>
      <w:r>
        <w:rPr>
          <w:b/>
          <w:bCs/>
        </w:rPr>
        <w:t>Q</w:t>
      </w:r>
      <w:r>
        <w:t>: là một tập hữu hạn các trạng thái</w:t>
      </w:r>
      <w:r>
        <w:tab/>
        <w:t>của bài toán.</w:t>
      </w:r>
    </w:p>
    <w:p w14:paraId="2789A043" w14:textId="64BE6EB6" w:rsidR="000C1632" w:rsidRDefault="00CC492D" w:rsidP="0044216D">
      <w:pPr>
        <w:pStyle w:val="oancuaDanhsach"/>
        <w:numPr>
          <w:ilvl w:val="0"/>
          <w:numId w:val="14"/>
        </w:numPr>
      </w:pPr>
      <w:r>
        <w:rPr>
          <w:b/>
          <w:bCs/>
        </w:rPr>
        <w:t>S</w:t>
      </w:r>
      <w:r>
        <w:t>: là một tập khác rỗng các trạng thái ban đầu.</w:t>
      </w:r>
    </w:p>
    <w:p w14:paraId="78AA1787" w14:textId="22CF4297" w:rsidR="00CC492D" w:rsidRDefault="00CC492D" w:rsidP="0044216D">
      <w:pPr>
        <w:pStyle w:val="oancuaDanhsach"/>
        <w:numPr>
          <w:ilvl w:val="0"/>
          <w:numId w:val="14"/>
        </w:numPr>
      </w:pPr>
      <w:r>
        <w:rPr>
          <w:b/>
          <w:bCs/>
        </w:rPr>
        <w:t>G</w:t>
      </w:r>
      <w:r>
        <w:t>: là tập hữu hạn các trạng thái đích.</w:t>
      </w:r>
    </w:p>
    <w:p w14:paraId="043A5707" w14:textId="5FE20BC9" w:rsidR="00CC492D" w:rsidRDefault="00CC492D" w:rsidP="0044216D">
      <w:pPr>
        <w:pStyle w:val="oancuaDanhsach"/>
        <w:numPr>
          <w:ilvl w:val="0"/>
          <w:numId w:val="14"/>
        </w:numPr>
      </w:pPr>
      <w:r>
        <w:rPr>
          <w:b/>
          <w:bCs/>
        </w:rPr>
        <w:t xml:space="preserve">Succs: </w:t>
      </w:r>
      <w:r>
        <w:t>Q -&gt; P(Q) là một hàm có đầu vào là trạng thái hiện tại  và trả về một kết quả là trạng thái tiếp theo (điểm kề với điểm hiện tại).</w:t>
      </w:r>
    </w:p>
    <w:p w14:paraId="7DEAF9A7" w14:textId="53D0B2F4" w:rsidR="00CC492D" w:rsidRDefault="00CC492D" w:rsidP="0044216D">
      <w:pPr>
        <w:pStyle w:val="oancuaDanhsach"/>
        <w:numPr>
          <w:ilvl w:val="0"/>
          <w:numId w:val="14"/>
        </w:numPr>
      </w:pPr>
      <w:r>
        <w:rPr>
          <w:b/>
          <w:bCs/>
        </w:rPr>
        <w:t>Cost:</w:t>
      </w:r>
      <w:r>
        <w:t xml:space="preserve"> Nhận đầu vào là hai trạng thái s và s’, trả về chi phí để đi từ s đến s’.</w:t>
      </w:r>
    </w:p>
    <w:p w14:paraId="50E6B8E4" w14:textId="33D89BA4" w:rsidR="0044216D" w:rsidRDefault="0044216D" w:rsidP="00CC492D">
      <w:pPr>
        <w:ind w:left="720"/>
      </w:pPr>
      <w:r>
        <w:t>Ngoài các thành phần kể trên, bài toán tìm kiếm còn có thể có thêm các thành phần như:</w:t>
      </w:r>
    </w:p>
    <w:p w14:paraId="3E4FD1BA" w14:textId="73B86A93" w:rsidR="0044216D" w:rsidRDefault="0044216D" w:rsidP="0044216D">
      <w:pPr>
        <w:pStyle w:val="oancuaDanhsach"/>
        <w:numPr>
          <w:ilvl w:val="0"/>
          <w:numId w:val="15"/>
        </w:numPr>
      </w:pPr>
      <w:r w:rsidRPr="00774BFD">
        <w:rPr>
          <w:b/>
          <w:bCs/>
        </w:rPr>
        <w:t>Hành động (action)</w:t>
      </w:r>
      <w:r>
        <w:t xml:space="preserve">: đây là một tập hợp các </w:t>
      </w:r>
      <w:r w:rsidR="00CC492D">
        <w:t>hành động</w:t>
      </w:r>
      <w:r w:rsidR="00774BFD">
        <w:t xml:space="preserve"> </w:t>
      </w:r>
      <w:r w:rsidR="00CC492D">
        <w:t>để từ trạng thái hiện tại đạt được trạng thái tiếp theo.</w:t>
      </w:r>
    </w:p>
    <w:p w14:paraId="172DB0AD" w14:textId="1271294A" w:rsidR="0044216D" w:rsidRDefault="0044216D" w:rsidP="0044216D">
      <w:pPr>
        <w:pStyle w:val="oancuaDanhsach"/>
        <w:numPr>
          <w:ilvl w:val="0"/>
          <w:numId w:val="15"/>
        </w:numPr>
      </w:pPr>
      <w:r w:rsidRPr="00774BFD">
        <w:rPr>
          <w:b/>
          <w:bCs/>
        </w:rPr>
        <w:t>Hàm chuyển tiếp (transition function)</w:t>
      </w:r>
      <w:r>
        <w:t xml:space="preserve">: đây là một hàm giúp ánh xạ </w:t>
      </w:r>
      <w:r w:rsidR="00CC492D">
        <w:t>trạng thái</w:t>
      </w:r>
      <w:r w:rsidR="00774BFD">
        <w:t xml:space="preserve"> hiện tại</w:t>
      </w:r>
      <w:r>
        <w:t xml:space="preserve"> và hành động tương ứng</w:t>
      </w:r>
      <w:r w:rsidR="00774BFD">
        <w:t xml:space="preserve"> để</w:t>
      </w:r>
      <w:r>
        <w:t xml:space="preserve"> </w:t>
      </w:r>
      <w:r w:rsidR="00774BFD">
        <w:t xml:space="preserve">đến được </w:t>
      </w:r>
      <w:r w:rsidR="00CC492D">
        <w:t>trạng thái</w:t>
      </w:r>
      <w:r w:rsidR="00774BFD">
        <w:t xml:space="preserve"> tiếp theo</w:t>
      </w:r>
      <w:r>
        <w:t>.</w:t>
      </w:r>
    </w:p>
    <w:p w14:paraId="4EDFAA19" w14:textId="5A06A99E" w:rsidR="0044216D" w:rsidRDefault="0044216D" w:rsidP="0044216D">
      <w:pPr>
        <w:pStyle w:val="oancuaDanhsach"/>
        <w:numPr>
          <w:ilvl w:val="0"/>
          <w:numId w:val="15"/>
        </w:numPr>
      </w:pPr>
      <w:r w:rsidRPr="00774BFD">
        <w:rPr>
          <w:b/>
          <w:bCs/>
        </w:rPr>
        <w:t>Tập mở (open set)</w:t>
      </w:r>
      <w:r>
        <w:t>: đây là tập hợp chứa các</w:t>
      </w:r>
      <w:r w:rsidR="00CC492D">
        <w:t xml:space="preserve"> </w:t>
      </w:r>
      <w:r>
        <w:t>trạng thái đã được khám phá bởi thuật toán và đang chờ được duyệt xem phải là đích đến hay không.</w:t>
      </w:r>
    </w:p>
    <w:p w14:paraId="0339EA58" w14:textId="02F15B82" w:rsidR="0044216D" w:rsidRDefault="0044216D" w:rsidP="0044216D">
      <w:pPr>
        <w:pStyle w:val="oancuaDanhsach"/>
        <w:numPr>
          <w:ilvl w:val="0"/>
          <w:numId w:val="15"/>
        </w:numPr>
      </w:pPr>
      <w:r w:rsidRPr="00774BFD">
        <w:rPr>
          <w:b/>
          <w:bCs/>
        </w:rPr>
        <w:t>Tập đóng (closed set)</w:t>
      </w:r>
      <w:r>
        <w:t>: đây là tập hợp chứa các trạng thái đã được thuật toán duyệt qua và không phải là đích.</w:t>
      </w:r>
    </w:p>
    <w:p w14:paraId="21C18AD4" w14:textId="466B0A83" w:rsidR="0044216D" w:rsidRDefault="00FA69CA" w:rsidP="0044216D">
      <w:pPr>
        <w:pStyle w:val="u2"/>
        <w:numPr>
          <w:ilvl w:val="0"/>
          <w:numId w:val="6"/>
        </w:numPr>
      </w:pPr>
      <w:bookmarkStart w:id="2" w:name="_Toc130309795"/>
      <w:r>
        <w:t>Cách giải một bài toán tìm kiếm</w:t>
      </w:r>
      <w:bookmarkEnd w:id="2"/>
    </w:p>
    <w:p w14:paraId="369BFBB2" w14:textId="70216AD4" w:rsidR="00774BFD" w:rsidRPr="007C2AF6" w:rsidRDefault="00774BFD" w:rsidP="005E1D4F">
      <w:pPr>
        <w:ind w:left="360" w:firstLine="360"/>
        <w:rPr>
          <w:b/>
          <w:bCs/>
          <w:u w:val="single"/>
        </w:rPr>
      </w:pPr>
      <w:r w:rsidRPr="007C2AF6">
        <w:rPr>
          <w:b/>
          <w:bCs/>
          <w:u w:val="single"/>
        </w:rPr>
        <w:t>Các bước giải một bài toán tìm kiếm:</w:t>
      </w:r>
    </w:p>
    <w:p w14:paraId="4D0C47F7" w14:textId="4ACDF40C" w:rsidR="00774BFD" w:rsidRDefault="00774BFD" w:rsidP="00774BFD">
      <w:r>
        <w:tab/>
        <w:t>Bước 1: Khởi tạo tập mở (open_set) và tập đóng (close set).</w:t>
      </w:r>
    </w:p>
    <w:p w14:paraId="738222C9" w14:textId="164A4838" w:rsidR="00774BFD" w:rsidRDefault="00774BFD" w:rsidP="00774BFD">
      <w:r>
        <w:tab/>
        <w:t xml:space="preserve">Bước 2: Thêm </w:t>
      </w:r>
      <w:r w:rsidR="00AA5B2D">
        <w:t>trạng thái</w:t>
      </w:r>
      <w:r>
        <w:t xml:space="preserve"> xuất phát vào tập mở.</w:t>
      </w:r>
    </w:p>
    <w:p w14:paraId="6FA4468D" w14:textId="5E4ED4FE" w:rsidR="00774BFD" w:rsidRDefault="00774BFD" w:rsidP="00774BFD">
      <w:r>
        <w:tab/>
        <w:t>Bước 3: Lặp cho đến khi tập mở rỗng:</w:t>
      </w:r>
    </w:p>
    <w:p w14:paraId="114DEEF1" w14:textId="08DF349C" w:rsidR="00774BFD" w:rsidRDefault="00774BFD" w:rsidP="00774BFD">
      <w:pPr>
        <w:pStyle w:val="oancuaDanhsach"/>
        <w:numPr>
          <w:ilvl w:val="0"/>
          <w:numId w:val="20"/>
        </w:numPr>
      </w:pPr>
      <w:r>
        <w:t xml:space="preserve">Chọn 1 </w:t>
      </w:r>
      <w:r w:rsidR="00AA5B2D">
        <w:t>trạng thái</w:t>
      </w:r>
      <w:r>
        <w:t xml:space="preserve"> trong tập mở (cách chọn tùy theo từng thuật toán)</w:t>
      </w:r>
      <w:r w:rsidR="007C2AF6">
        <w:t xml:space="preserve"> để kiểm tra.</w:t>
      </w:r>
    </w:p>
    <w:p w14:paraId="5AD89154" w14:textId="2DA4AEB3" w:rsidR="00774BFD" w:rsidRDefault="00AA5B2D" w:rsidP="00774BFD">
      <w:pPr>
        <w:pStyle w:val="oancuaDanhsach"/>
        <w:numPr>
          <w:ilvl w:val="0"/>
          <w:numId w:val="20"/>
        </w:numPr>
      </w:pPr>
      <w:r>
        <w:t>Kiểm tra nếu</w:t>
      </w:r>
      <w:r w:rsidR="00774BFD">
        <w:t xml:space="preserve"> </w:t>
      </w:r>
      <w:r>
        <w:t>trạng thái</w:t>
      </w:r>
      <w:r w:rsidR="00774BFD">
        <w:t xml:space="preserve"> đó là đích -&gt; Kết thúc.</w:t>
      </w:r>
    </w:p>
    <w:p w14:paraId="694C18D2" w14:textId="3318DA2B" w:rsidR="00774BFD" w:rsidRDefault="007C2AF6" w:rsidP="00774BFD">
      <w:pPr>
        <w:pStyle w:val="oancuaDanhsach"/>
        <w:numPr>
          <w:ilvl w:val="0"/>
          <w:numId w:val="20"/>
        </w:numPr>
      </w:pPr>
      <w:r>
        <w:t xml:space="preserve">Nếu không là đích -&gt; Mở rộng khám phá đến các </w:t>
      </w:r>
      <w:r w:rsidR="00AA5B2D">
        <w:t>trạng thái</w:t>
      </w:r>
      <w:r>
        <w:t xml:space="preserve"> kề với </w:t>
      </w:r>
      <w:r w:rsidR="00AA5B2D">
        <w:t>trạng thái</w:t>
      </w:r>
      <w:r>
        <w:t xml:space="preserve"> đang được chọn.</w:t>
      </w:r>
    </w:p>
    <w:p w14:paraId="489AB089" w14:textId="33CA3662" w:rsidR="007C2AF6" w:rsidRDefault="007C2AF6" w:rsidP="00774BFD">
      <w:pPr>
        <w:pStyle w:val="oancuaDanhsach"/>
        <w:numPr>
          <w:ilvl w:val="0"/>
          <w:numId w:val="20"/>
        </w:numPr>
      </w:pPr>
      <w:r>
        <w:t xml:space="preserve">Với mỗi </w:t>
      </w:r>
      <w:r w:rsidR="00AA5B2D">
        <w:t>trạng thái</w:t>
      </w:r>
      <w:r>
        <w:t xml:space="preserve"> kề với </w:t>
      </w:r>
      <w:r w:rsidR="00AA5B2D">
        <w:t>trạng</w:t>
      </w:r>
      <w:r>
        <w:t xml:space="preserve"> được chọn: Nếu không có trong tập đóng và tập mở -&gt; Thêm </w:t>
      </w:r>
      <w:r w:rsidR="00AA5B2D">
        <w:t>trạng thái</w:t>
      </w:r>
      <w:r>
        <w:t xml:space="preserve"> kề đó vào tập mở.</w:t>
      </w:r>
    </w:p>
    <w:p w14:paraId="5D154E96" w14:textId="62BDAE6E" w:rsidR="007C2AF6" w:rsidRDefault="007C2AF6" w:rsidP="00774BFD">
      <w:pPr>
        <w:pStyle w:val="oancuaDanhsach"/>
        <w:numPr>
          <w:ilvl w:val="0"/>
          <w:numId w:val="20"/>
        </w:numPr>
      </w:pPr>
      <w:r>
        <w:t xml:space="preserve">Thêm </w:t>
      </w:r>
      <w:r w:rsidR="00AA5B2D">
        <w:t>trạng thái</w:t>
      </w:r>
      <w:r>
        <w:t xml:space="preserve"> hiện tại đang xét vào tập đóng.</w:t>
      </w:r>
    </w:p>
    <w:p w14:paraId="523B0427" w14:textId="4C0032F3" w:rsidR="007C2AF6" w:rsidRDefault="007C2AF6" w:rsidP="007C2AF6">
      <w:pPr>
        <w:ind w:left="720"/>
      </w:pPr>
      <w:r>
        <w:t>Bước 4: Kết thúc vòng lặp, trả kết quả không tìm thấy đường đi.</w:t>
      </w:r>
    </w:p>
    <w:p w14:paraId="137F2094" w14:textId="4685305B" w:rsidR="0044216D" w:rsidRPr="007C2AF6" w:rsidRDefault="0044216D" w:rsidP="005E1D4F">
      <w:pPr>
        <w:ind w:left="360" w:firstLine="360"/>
        <w:rPr>
          <w:b/>
          <w:bCs/>
          <w:u w:val="single"/>
        </w:rPr>
      </w:pPr>
      <w:r w:rsidRPr="007C2AF6">
        <w:rPr>
          <w:b/>
          <w:bCs/>
          <w:u w:val="single"/>
        </w:rPr>
        <w:lastRenderedPageBreak/>
        <w:t xml:space="preserve">Các </w:t>
      </w:r>
      <w:r w:rsidR="007C2AF6">
        <w:rPr>
          <w:b/>
          <w:bCs/>
          <w:u w:val="single"/>
        </w:rPr>
        <w:t>ký hiệu thành phần</w:t>
      </w:r>
      <w:r w:rsidRPr="007C2AF6">
        <w:rPr>
          <w:b/>
          <w:bCs/>
          <w:u w:val="single"/>
        </w:rPr>
        <w:t xml:space="preserve"> có trong </w:t>
      </w:r>
      <w:r w:rsidR="007C2AF6">
        <w:rPr>
          <w:b/>
          <w:bCs/>
          <w:u w:val="single"/>
        </w:rPr>
        <w:t>mã giả</w:t>
      </w:r>
      <w:r w:rsidRPr="007C2AF6">
        <w:rPr>
          <w:b/>
          <w:bCs/>
          <w:u w:val="single"/>
        </w:rPr>
        <w:t>:</w:t>
      </w:r>
    </w:p>
    <w:p w14:paraId="2FA53FCA" w14:textId="206DAA6D" w:rsidR="0044216D" w:rsidRPr="005E1D4F" w:rsidRDefault="0044216D" w:rsidP="005E1D4F">
      <w:pPr>
        <w:pStyle w:val="oancuaDanhsach"/>
        <w:numPr>
          <w:ilvl w:val="0"/>
          <w:numId w:val="16"/>
        </w:numPr>
        <w:rPr>
          <w:i/>
          <w:iCs/>
        </w:rPr>
      </w:pPr>
      <w:r w:rsidRPr="005E1D4F">
        <w:rPr>
          <w:i/>
          <w:iCs/>
        </w:rPr>
        <w:t xml:space="preserve">S: </w:t>
      </w:r>
      <w:r w:rsidR="00AA5B2D">
        <w:rPr>
          <w:i/>
          <w:iCs/>
        </w:rPr>
        <w:t>trạng thái</w:t>
      </w:r>
      <w:r w:rsidRPr="005E1D4F">
        <w:rPr>
          <w:i/>
          <w:iCs/>
        </w:rPr>
        <w:t xml:space="preserve"> xuất phát.</w:t>
      </w:r>
    </w:p>
    <w:p w14:paraId="7A8634E2" w14:textId="537D5BC3" w:rsidR="0044216D" w:rsidRPr="005E1D4F" w:rsidRDefault="0044216D" w:rsidP="005E1D4F">
      <w:pPr>
        <w:pStyle w:val="oancuaDanhsach"/>
        <w:numPr>
          <w:ilvl w:val="0"/>
          <w:numId w:val="16"/>
        </w:numPr>
        <w:rPr>
          <w:i/>
          <w:iCs/>
        </w:rPr>
      </w:pPr>
      <w:r w:rsidRPr="005E1D4F">
        <w:rPr>
          <w:i/>
          <w:iCs/>
        </w:rPr>
        <w:t xml:space="preserve">G: </w:t>
      </w:r>
      <w:r w:rsidR="00AA5B2D">
        <w:rPr>
          <w:i/>
          <w:iCs/>
        </w:rPr>
        <w:t>trạng thái</w:t>
      </w:r>
      <w:r w:rsidRPr="005E1D4F">
        <w:rPr>
          <w:i/>
          <w:iCs/>
        </w:rPr>
        <w:t xml:space="preserve"> đích.</w:t>
      </w:r>
    </w:p>
    <w:p w14:paraId="0CBB65CF" w14:textId="6A5F5FCF" w:rsidR="0044216D" w:rsidRPr="005E1D4F" w:rsidRDefault="0044216D" w:rsidP="005E1D4F">
      <w:pPr>
        <w:pStyle w:val="oancuaDanhsach"/>
        <w:numPr>
          <w:ilvl w:val="0"/>
          <w:numId w:val="16"/>
        </w:numPr>
        <w:rPr>
          <w:i/>
          <w:iCs/>
        </w:rPr>
      </w:pPr>
      <w:r w:rsidRPr="005E1D4F">
        <w:rPr>
          <w:i/>
          <w:iCs/>
        </w:rPr>
        <w:t>Graph: đồ thị, không gian tìm kiếm.</w:t>
      </w:r>
    </w:p>
    <w:p w14:paraId="72FB150F" w14:textId="46FFFFED" w:rsidR="0044216D" w:rsidRPr="005E1D4F" w:rsidRDefault="0044216D" w:rsidP="005E1D4F">
      <w:pPr>
        <w:pStyle w:val="oancuaDanhsach"/>
        <w:numPr>
          <w:ilvl w:val="0"/>
          <w:numId w:val="16"/>
        </w:numPr>
        <w:rPr>
          <w:i/>
          <w:iCs/>
        </w:rPr>
      </w:pPr>
      <w:r w:rsidRPr="005E1D4F">
        <w:rPr>
          <w:i/>
          <w:iCs/>
        </w:rPr>
        <w:t>Open set: tập hợp chứa các trạng thái đang chờ được duyệt.</w:t>
      </w:r>
    </w:p>
    <w:p w14:paraId="6609F2A0" w14:textId="7F2E6F9C" w:rsidR="0044216D" w:rsidRPr="005E1D4F" w:rsidRDefault="0044216D" w:rsidP="005E1D4F">
      <w:pPr>
        <w:pStyle w:val="oancuaDanhsach"/>
        <w:numPr>
          <w:ilvl w:val="0"/>
          <w:numId w:val="16"/>
        </w:numPr>
        <w:rPr>
          <w:i/>
          <w:iCs/>
        </w:rPr>
      </w:pPr>
      <w:r w:rsidRPr="005E1D4F">
        <w:rPr>
          <w:i/>
          <w:iCs/>
        </w:rPr>
        <w:t>Closed set: tập hợp chứa các trạng thái đã duyệt qua</w:t>
      </w:r>
    </w:p>
    <w:p w14:paraId="337CAA36" w14:textId="6FD1DE7C" w:rsidR="0044216D" w:rsidRPr="005E1D4F" w:rsidRDefault="000F6C49" w:rsidP="0044216D">
      <w:pPr>
        <w:ind w:left="720"/>
        <w:rPr>
          <w:b/>
          <w:bCs/>
          <w:u w:val="single"/>
        </w:rPr>
      </w:pPr>
      <w:r>
        <w:rPr>
          <w:b/>
          <w:bCs/>
          <w:u w:val="single"/>
        </w:rPr>
        <w:t>Mã giả</w:t>
      </w:r>
      <w:r w:rsidR="0044216D" w:rsidRPr="005E1D4F">
        <w:rPr>
          <w:b/>
          <w:bCs/>
          <w:u w:val="single"/>
        </w:rPr>
        <w:t>:</w:t>
      </w:r>
    </w:p>
    <w:p w14:paraId="02B87FC1" w14:textId="6853556B" w:rsidR="0044216D" w:rsidRDefault="005E1D4F" w:rsidP="0044216D">
      <w:pPr>
        <w:ind w:left="720"/>
      </w:pPr>
      <w:r>
        <w:t>function Search (problem):</w:t>
      </w:r>
    </w:p>
    <w:p w14:paraId="2D407354" w14:textId="77777777" w:rsidR="005E1D4F" w:rsidRDefault="005E1D4F" w:rsidP="0044216D">
      <w:pPr>
        <w:ind w:left="720"/>
      </w:pPr>
      <w:r>
        <w:tab/>
        <w:t xml:space="preserve">// Khởi tạo </w:t>
      </w:r>
    </w:p>
    <w:p w14:paraId="1AE3C04C" w14:textId="32A91C22" w:rsidR="005E1D4F" w:rsidRDefault="005E1D4F" w:rsidP="0044216D">
      <w:pPr>
        <w:ind w:left="720"/>
      </w:pPr>
      <w:r>
        <w:tab/>
        <w:t>open_set = []</w:t>
      </w:r>
    </w:p>
    <w:p w14:paraId="71D6C42C" w14:textId="451D948D" w:rsidR="005E1D4F" w:rsidRDefault="005E1D4F" w:rsidP="0044216D">
      <w:pPr>
        <w:ind w:left="720"/>
      </w:pPr>
      <w:r>
        <w:tab/>
        <w:t>closed_set = []</w:t>
      </w:r>
    </w:p>
    <w:p w14:paraId="2BE4058D" w14:textId="53A899E7" w:rsidR="005E1D4F" w:rsidRDefault="005E1D4F" w:rsidP="005E1D4F">
      <w:pPr>
        <w:ind w:left="720"/>
      </w:pPr>
      <w:r>
        <w:tab/>
        <w:t>open_set.a</w:t>
      </w:r>
      <w:r w:rsidR="00111BBA">
        <w:t>ppend</w:t>
      </w:r>
      <w:r>
        <w:t>(problem.S)</w:t>
      </w:r>
      <w:r w:rsidR="00A329FB">
        <w:tab/>
        <w:t xml:space="preserve">// Thêm </w:t>
      </w:r>
      <w:r w:rsidR="00AA5B2D">
        <w:t>trạng thái</w:t>
      </w:r>
      <w:r w:rsidR="00A329FB">
        <w:t xml:space="preserve"> bắt đầu vào danh sách</w:t>
      </w:r>
    </w:p>
    <w:p w14:paraId="2CFFFE33" w14:textId="77777777" w:rsidR="005E1D4F" w:rsidRDefault="005E1D4F" w:rsidP="005E1D4F">
      <w:pPr>
        <w:ind w:left="720"/>
      </w:pPr>
    </w:p>
    <w:p w14:paraId="06BEFD64" w14:textId="2AC164A8" w:rsidR="005E1D4F" w:rsidRDefault="005E1D4F" w:rsidP="0044216D">
      <w:pPr>
        <w:ind w:left="720"/>
      </w:pPr>
      <w:r>
        <w:tab/>
        <w:t>// Bắt đầu tìm kiếm</w:t>
      </w:r>
    </w:p>
    <w:p w14:paraId="41E35C04" w14:textId="20808CA6" w:rsidR="005E1D4F" w:rsidRDefault="005E1D4F" w:rsidP="0044216D">
      <w:pPr>
        <w:ind w:left="720"/>
      </w:pPr>
      <w:r>
        <w:tab/>
        <w:t>while open_set</w:t>
      </w:r>
      <w:r w:rsidR="00111BBA">
        <w:t>:</w:t>
      </w:r>
    </w:p>
    <w:p w14:paraId="42813682" w14:textId="73C7BC92" w:rsidR="005E1D4F" w:rsidRDefault="005E1D4F" w:rsidP="0044216D">
      <w:pPr>
        <w:ind w:left="720"/>
      </w:pPr>
      <w:r>
        <w:tab/>
      </w:r>
      <w:r>
        <w:tab/>
        <w:t>current_state = open_set.pop()</w:t>
      </w:r>
    </w:p>
    <w:p w14:paraId="509A2945" w14:textId="1BAFCE6D" w:rsidR="005E1D4F" w:rsidRDefault="005E1D4F" w:rsidP="0044216D">
      <w:pPr>
        <w:ind w:left="720"/>
      </w:pPr>
      <w:r>
        <w:tab/>
      </w:r>
    </w:p>
    <w:p w14:paraId="428EEB70" w14:textId="4A6CE118" w:rsidR="005E1D4F" w:rsidRDefault="005E1D4F" w:rsidP="0044216D">
      <w:pPr>
        <w:ind w:left="720"/>
      </w:pPr>
      <w:r>
        <w:tab/>
      </w:r>
      <w:r>
        <w:tab/>
        <w:t xml:space="preserve">// Kiểm tra </w:t>
      </w:r>
      <w:r w:rsidR="00AA5B2D">
        <w:t>trạng thái</w:t>
      </w:r>
      <w:r>
        <w:t xml:space="preserve"> hiện tại phải là đích đến hay không</w:t>
      </w:r>
    </w:p>
    <w:p w14:paraId="08605BEE" w14:textId="43313EBA" w:rsidR="005E1D4F" w:rsidRDefault="005E1D4F" w:rsidP="0044216D">
      <w:pPr>
        <w:ind w:left="720"/>
      </w:pPr>
      <w:r>
        <w:tab/>
      </w:r>
      <w:r>
        <w:tab/>
        <w:t>if current_state == problem.G</w:t>
      </w:r>
    </w:p>
    <w:p w14:paraId="3E19DE0F" w14:textId="1E767727" w:rsidR="005E1D4F" w:rsidRDefault="005E1D4F" w:rsidP="0044216D">
      <w:pPr>
        <w:ind w:left="720"/>
      </w:pPr>
      <w:r>
        <w:tab/>
      </w:r>
      <w:r>
        <w:tab/>
      </w:r>
      <w:r>
        <w:tab/>
        <w:t>return solution</w:t>
      </w:r>
    </w:p>
    <w:p w14:paraId="41C5CD8A" w14:textId="53402F13" w:rsidR="005E1D4F" w:rsidRDefault="005E1D4F" w:rsidP="0044216D">
      <w:pPr>
        <w:ind w:left="720"/>
      </w:pPr>
      <w:r>
        <w:tab/>
      </w:r>
      <w:r>
        <w:tab/>
        <w:t>// Mở rộng phạm vi tìm kiếm</w:t>
      </w:r>
    </w:p>
    <w:p w14:paraId="605ACD02" w14:textId="188A6478" w:rsidR="005E1D4F" w:rsidRDefault="005E1D4F" w:rsidP="0044216D">
      <w:pPr>
        <w:ind w:left="720"/>
      </w:pPr>
      <w:r>
        <w:tab/>
      </w:r>
      <w:r>
        <w:tab/>
        <w:t>next_actions = problem.get_next_actions(current_state)</w:t>
      </w:r>
    </w:p>
    <w:p w14:paraId="103D1F3F" w14:textId="7008F140" w:rsidR="005E1D4F" w:rsidRDefault="005E1D4F" w:rsidP="0044216D">
      <w:pPr>
        <w:ind w:left="720"/>
      </w:pPr>
      <w:r>
        <w:tab/>
      </w:r>
      <w:r>
        <w:tab/>
        <w:t>for action in next_actions:</w:t>
      </w:r>
    </w:p>
    <w:p w14:paraId="221C05BC" w14:textId="4C9BF72F" w:rsidR="005E1D4F" w:rsidRDefault="005E1D4F" w:rsidP="005E1D4F">
      <w:r>
        <w:tab/>
      </w:r>
      <w:r>
        <w:tab/>
      </w:r>
      <w:r>
        <w:tab/>
      </w:r>
      <w:r>
        <w:tab/>
        <w:t>next_state = problem.get_next_state(current_state, action)</w:t>
      </w:r>
    </w:p>
    <w:p w14:paraId="166693A1" w14:textId="425F28DC" w:rsidR="005E1D4F" w:rsidRDefault="005E1D4F" w:rsidP="005E1D4F">
      <w:r>
        <w:tab/>
      </w:r>
      <w:r>
        <w:tab/>
      </w:r>
      <w:r>
        <w:tab/>
      </w:r>
      <w:r>
        <w:tab/>
      </w:r>
    </w:p>
    <w:p w14:paraId="57AF5F01" w14:textId="7230EA6F" w:rsidR="005E1D4F" w:rsidRDefault="005E1D4F" w:rsidP="005E1D4F">
      <w:r>
        <w:tab/>
      </w:r>
      <w:r>
        <w:tab/>
      </w:r>
      <w:r>
        <w:tab/>
      </w:r>
      <w:r>
        <w:tab/>
        <w:t>if next_state not in open_set:</w:t>
      </w:r>
    </w:p>
    <w:p w14:paraId="599E9E4E" w14:textId="345F3022" w:rsidR="005E1D4F" w:rsidRDefault="005E1D4F" w:rsidP="005E1D4F">
      <w:r>
        <w:tab/>
      </w:r>
      <w:r>
        <w:tab/>
      </w:r>
      <w:r>
        <w:tab/>
      </w:r>
      <w:r>
        <w:tab/>
      </w:r>
      <w:r>
        <w:tab/>
        <w:t>open_set.a</w:t>
      </w:r>
      <w:r w:rsidR="00111BBA">
        <w:t>ppend</w:t>
      </w:r>
      <w:r>
        <w:t>(next_state)</w:t>
      </w:r>
    </w:p>
    <w:p w14:paraId="37243D90" w14:textId="4BE0A2B0" w:rsidR="005E1D4F" w:rsidRDefault="005E1D4F" w:rsidP="005E1D4F">
      <w:r>
        <w:tab/>
      </w:r>
      <w:r>
        <w:tab/>
      </w:r>
      <w:r>
        <w:tab/>
      </w:r>
      <w:r>
        <w:tab/>
      </w:r>
      <w:r>
        <w:tab/>
      </w:r>
    </w:p>
    <w:p w14:paraId="03CE19B3" w14:textId="7FC2EBBD" w:rsidR="00C64397" w:rsidRDefault="00C64397" w:rsidP="005E1D4F">
      <w:r>
        <w:lastRenderedPageBreak/>
        <w:tab/>
      </w:r>
      <w:r>
        <w:tab/>
      </w:r>
      <w:r>
        <w:tab/>
      </w:r>
      <w:r w:rsidR="00A329FB">
        <w:tab/>
      </w:r>
      <w:r>
        <w:t xml:space="preserve">// </w:t>
      </w:r>
      <w:r w:rsidR="00A329FB">
        <w:t xml:space="preserve">Thêm </w:t>
      </w:r>
      <w:r w:rsidR="00AA5B2D">
        <w:t>trạng thái</w:t>
      </w:r>
      <w:r w:rsidR="00A329FB">
        <w:t xml:space="preserve"> hiện tại vào tập đóng</w:t>
      </w:r>
    </w:p>
    <w:p w14:paraId="5EA3408D" w14:textId="3E62D073" w:rsidR="00C64397" w:rsidRDefault="00C64397" w:rsidP="005E1D4F">
      <w:r>
        <w:tab/>
      </w:r>
      <w:r>
        <w:tab/>
      </w:r>
      <w:r>
        <w:tab/>
      </w:r>
      <w:r w:rsidR="00A329FB">
        <w:tab/>
      </w:r>
      <w:r>
        <w:t>closed_set.a</w:t>
      </w:r>
      <w:r w:rsidR="00111BBA">
        <w:t>ppend</w:t>
      </w:r>
      <w:r>
        <w:t xml:space="preserve">(current_state)  </w:t>
      </w:r>
    </w:p>
    <w:p w14:paraId="0916EFF6" w14:textId="08C8FFF7" w:rsidR="0044216D" w:rsidRPr="0044216D" w:rsidRDefault="00C64397" w:rsidP="00C64397">
      <w:r>
        <w:tab/>
      </w:r>
      <w:r>
        <w:tab/>
      </w:r>
      <w:r>
        <w:tab/>
        <w:t>return failure</w:t>
      </w:r>
      <w:r w:rsidR="00A329FB">
        <w:t xml:space="preserve"> // Không tìm được</w:t>
      </w:r>
    </w:p>
    <w:p w14:paraId="0F3101A4" w14:textId="369D759F" w:rsidR="00FA69CA" w:rsidRDefault="00FA69CA" w:rsidP="00FA69CA">
      <w:pPr>
        <w:pStyle w:val="u2"/>
        <w:numPr>
          <w:ilvl w:val="0"/>
          <w:numId w:val="6"/>
        </w:numPr>
      </w:pPr>
      <w:bookmarkStart w:id="3" w:name="_Toc130309796"/>
      <w:r>
        <w:t>Phân loại các thuật toán tìm kiếm</w:t>
      </w:r>
      <w:bookmarkEnd w:id="3"/>
    </w:p>
    <w:p w14:paraId="51B61E1E" w14:textId="6383C585" w:rsidR="00774BFD" w:rsidRDefault="00774BFD" w:rsidP="00774BFD">
      <w:pPr>
        <w:pStyle w:val="u3"/>
        <w:numPr>
          <w:ilvl w:val="1"/>
          <w:numId w:val="6"/>
        </w:numPr>
        <w:ind w:left="851"/>
      </w:pPr>
      <w:r>
        <w:t xml:space="preserve"> </w:t>
      </w:r>
      <w:bookmarkStart w:id="4" w:name="_Toc130309797"/>
      <w:r>
        <w:t>Phân loại</w:t>
      </w:r>
      <w:bookmarkEnd w:id="4"/>
    </w:p>
    <w:p w14:paraId="513D7D45" w14:textId="13AFDDB5" w:rsidR="007C2AF6" w:rsidRDefault="007C2AF6" w:rsidP="007C2AF6">
      <w:pPr>
        <w:ind w:left="720"/>
      </w:pPr>
      <w:r>
        <w:t>Các thuật toán tìm kiếm được chia làm hai nhóm chính: Informed search và Uninformed search.</w:t>
      </w:r>
    </w:p>
    <w:p w14:paraId="64BA8AEA" w14:textId="15558BFF" w:rsidR="007C2AF6" w:rsidRPr="00774BFD" w:rsidRDefault="007C2AF6" w:rsidP="007C2AF6">
      <w:pPr>
        <w:jc w:val="center"/>
      </w:pPr>
      <w:r>
        <w:rPr>
          <w:noProof/>
        </w:rPr>
        <w:drawing>
          <wp:inline distT="0" distB="0" distL="0" distR="0" wp14:anchorId="2A20C5E9" wp14:editId="3F05FB3A">
            <wp:extent cx="5547946" cy="1986236"/>
            <wp:effectExtent l="0" t="0" r="0" b="0"/>
            <wp:docPr id="1" name="Hình ảnh 1" descr="Categories of search algorithms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ies of search algorithms in A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1602" cy="2009026"/>
                    </a:xfrm>
                    <a:prstGeom prst="rect">
                      <a:avLst/>
                    </a:prstGeom>
                    <a:noFill/>
                    <a:ln>
                      <a:noFill/>
                    </a:ln>
                  </pic:spPr>
                </pic:pic>
              </a:graphicData>
            </a:graphic>
          </wp:inline>
        </w:drawing>
      </w:r>
    </w:p>
    <w:p w14:paraId="77727FD7" w14:textId="1DC06D83" w:rsidR="00FA69CA" w:rsidRDefault="00FA69CA" w:rsidP="009D2F68">
      <w:pPr>
        <w:pStyle w:val="u3"/>
        <w:numPr>
          <w:ilvl w:val="1"/>
          <w:numId w:val="6"/>
        </w:numPr>
        <w:ind w:left="851"/>
      </w:pPr>
      <w:bookmarkStart w:id="5" w:name="_Toc130309798"/>
      <w:r>
        <w:t>Informed search</w:t>
      </w:r>
      <w:bookmarkEnd w:id="5"/>
    </w:p>
    <w:p w14:paraId="7A36072A" w14:textId="38763F88" w:rsidR="00C64397" w:rsidRDefault="00C64397" w:rsidP="00C64397">
      <w:pPr>
        <w:pStyle w:val="oancuaDanhsach"/>
        <w:numPr>
          <w:ilvl w:val="0"/>
          <w:numId w:val="17"/>
        </w:numPr>
      </w:pPr>
      <w:r>
        <w:rPr>
          <w:b/>
          <w:bCs/>
          <w:u w:val="single"/>
        </w:rPr>
        <w:t>Định nghĩa:</w:t>
      </w:r>
      <w:r>
        <w:t xml:space="preserve"> Informed search là một loại thuật toán tìm kiếm</w:t>
      </w:r>
      <w:r w:rsidR="003841CD">
        <w:t xml:space="preserve"> có</w:t>
      </w:r>
      <w:r>
        <w:t xml:space="preserve"> sử</w:t>
      </w:r>
      <w:r w:rsidR="003841CD">
        <w:t xml:space="preserve"> dụng hàm</w:t>
      </w:r>
      <w:r>
        <w:t xml:space="preserve"> </w:t>
      </w:r>
      <w:r w:rsidR="003841CD">
        <w:t>H</w:t>
      </w:r>
      <w:r>
        <w:t>euristic để định hướng việc tìm kiếm từ điểm hiện tại đến điểm đích.</w:t>
      </w:r>
      <w:r w:rsidR="00DA4930">
        <w:t xml:space="preserve"> Thuật toán được gọi là “</w:t>
      </w:r>
      <w:r w:rsidR="00AA5B2D">
        <w:t>I</w:t>
      </w:r>
      <w:r w:rsidR="00DA4930">
        <w:t>nformed” vì thuật toán này sử dụng thêm thông tin “inform</w:t>
      </w:r>
      <w:r w:rsidR="003841CD">
        <w:t>ation</w:t>
      </w:r>
      <w:r w:rsidR="00DA4930">
        <w:t xml:space="preserve">” </w:t>
      </w:r>
      <w:r w:rsidR="003841CD">
        <w:t>liên quan đến bài toán hiện tại (</w:t>
      </w:r>
      <w:r w:rsidR="00DA4930">
        <w:t>ví dụ như tọa độ điểm đích) để đưa ra quyết định hướng di chuyển tiếp theo.</w:t>
      </w:r>
    </w:p>
    <w:p w14:paraId="4F228EB1" w14:textId="7C0DD726" w:rsidR="00DA4930" w:rsidRDefault="00DA4930" w:rsidP="00DA4930">
      <w:pPr>
        <w:pStyle w:val="oancuaDanhsach"/>
        <w:ind w:left="1440"/>
      </w:pPr>
      <w:r>
        <w:t xml:space="preserve">Trong </w:t>
      </w:r>
      <w:r w:rsidR="00AA5B2D">
        <w:t>I</w:t>
      </w:r>
      <w:r>
        <w:t xml:space="preserve">nformed search có sự xuất hiện của hàm </w:t>
      </w:r>
      <w:r w:rsidR="003841CD">
        <w:t>H</w:t>
      </w:r>
      <w:r>
        <w:t xml:space="preserve">euristic để tính toán chi phí từ điểm hiện tại đến điểm đích, mức chi phí cao hay thấp bao nhiêu sẽ phụ thuộc vào cách đánh giá của người lập trình. Hàm </w:t>
      </w:r>
      <w:r w:rsidR="003841CD">
        <w:t>H</w:t>
      </w:r>
      <w:r>
        <w:t xml:space="preserve">euristic lấy đầu vào là điểm hiện tại và đầu ra là đánh giá mức chi phí để đi được đến điểm đích. Các thuật toán </w:t>
      </w:r>
      <w:r w:rsidR="0055727E">
        <w:t>I</w:t>
      </w:r>
      <w:r>
        <w:t>nformed search sử dụng hàm này nhằm tìm và duyệt các điểm/trạng thái được đánh giá là</w:t>
      </w:r>
      <w:r w:rsidR="0055727E">
        <w:t xml:space="preserve"> ưu tiên,</w:t>
      </w:r>
      <w:r>
        <w:t xml:space="preserve"> gần đích đến hơn.</w:t>
      </w:r>
    </w:p>
    <w:p w14:paraId="7E482492" w14:textId="666400E5" w:rsidR="00C64397" w:rsidRDefault="00DA4930" w:rsidP="00DA4930">
      <w:pPr>
        <w:pStyle w:val="oancuaDanhsach"/>
        <w:numPr>
          <w:ilvl w:val="0"/>
          <w:numId w:val="17"/>
        </w:numPr>
      </w:pPr>
      <w:r>
        <w:rPr>
          <w:b/>
          <w:bCs/>
          <w:u w:val="single"/>
        </w:rPr>
        <w:t xml:space="preserve">Các thuật toán </w:t>
      </w:r>
      <w:r w:rsidR="0072521B">
        <w:rPr>
          <w:b/>
          <w:bCs/>
          <w:u w:val="single"/>
        </w:rPr>
        <w:t>I</w:t>
      </w:r>
      <w:r>
        <w:rPr>
          <w:b/>
          <w:bCs/>
          <w:u w:val="single"/>
        </w:rPr>
        <w:t>nformed search:</w:t>
      </w:r>
    </w:p>
    <w:p w14:paraId="38BFE4E5" w14:textId="524BC5BB" w:rsidR="00DA4930" w:rsidRDefault="00444083" w:rsidP="00DA4930">
      <w:pPr>
        <w:ind w:left="1440"/>
      </w:pPr>
      <w:r>
        <w:t>Một số thuật toán informed search thường gặp:</w:t>
      </w:r>
    </w:p>
    <w:p w14:paraId="3FED7678" w14:textId="397E7B6B" w:rsidR="00444083" w:rsidRDefault="00444083" w:rsidP="00444083">
      <w:pPr>
        <w:pStyle w:val="oancuaDanhsach"/>
        <w:numPr>
          <w:ilvl w:val="1"/>
          <w:numId w:val="17"/>
        </w:numPr>
      </w:pPr>
      <w:r>
        <w:t>A*</w:t>
      </w:r>
      <w:r w:rsidR="0015068D">
        <w:t>.</w:t>
      </w:r>
    </w:p>
    <w:p w14:paraId="5B3F49E7" w14:textId="5181BA23" w:rsidR="00444083" w:rsidRDefault="0015068D" w:rsidP="00444083">
      <w:pPr>
        <w:pStyle w:val="oancuaDanhsach"/>
        <w:numPr>
          <w:ilvl w:val="1"/>
          <w:numId w:val="17"/>
        </w:numPr>
      </w:pPr>
      <w:r>
        <w:t>Hill climbing.</w:t>
      </w:r>
    </w:p>
    <w:p w14:paraId="2C894328" w14:textId="4451795C" w:rsidR="0015068D" w:rsidRDefault="0015068D" w:rsidP="00444083">
      <w:pPr>
        <w:pStyle w:val="oancuaDanhsach"/>
        <w:numPr>
          <w:ilvl w:val="1"/>
          <w:numId w:val="17"/>
        </w:numPr>
      </w:pPr>
      <w:r>
        <w:t>Greedy best-first search.</w:t>
      </w:r>
    </w:p>
    <w:p w14:paraId="66B5B897" w14:textId="5CD911F7" w:rsidR="00FA69CA" w:rsidRDefault="00FA69CA" w:rsidP="009D2F68">
      <w:pPr>
        <w:pStyle w:val="u3"/>
        <w:numPr>
          <w:ilvl w:val="1"/>
          <w:numId w:val="6"/>
        </w:numPr>
        <w:ind w:left="851"/>
      </w:pPr>
      <w:bookmarkStart w:id="6" w:name="_Toc130309799"/>
      <w:r>
        <w:lastRenderedPageBreak/>
        <w:t>Uni</w:t>
      </w:r>
      <w:r w:rsidR="007C2AF6">
        <w:t>n</w:t>
      </w:r>
      <w:r>
        <w:t>formed search</w:t>
      </w:r>
      <w:bookmarkEnd w:id="6"/>
    </w:p>
    <w:p w14:paraId="77D8E44E" w14:textId="3B3B40EE" w:rsidR="0015068D" w:rsidRPr="00774BFD" w:rsidRDefault="0015068D" w:rsidP="00774BFD">
      <w:pPr>
        <w:pStyle w:val="oancuaDanhsach"/>
        <w:numPr>
          <w:ilvl w:val="0"/>
          <w:numId w:val="17"/>
        </w:numPr>
        <w:rPr>
          <w:rFonts w:asciiTheme="majorHAnsi" w:hAnsiTheme="majorHAnsi" w:cstheme="majorBidi"/>
          <w:u w:val="single"/>
        </w:rPr>
      </w:pPr>
      <w:r w:rsidRPr="00774BFD">
        <w:rPr>
          <w:b/>
          <w:bCs/>
          <w:u w:val="single"/>
        </w:rPr>
        <w:t>Đinh nghĩa:</w:t>
      </w:r>
      <w:r>
        <w:t xml:space="preserve"> </w:t>
      </w:r>
      <w:r w:rsidR="0072521B" w:rsidRPr="0072521B">
        <w:t>Uni</w:t>
      </w:r>
      <w:r w:rsidR="007C2AF6">
        <w:t>n</w:t>
      </w:r>
      <w:r w:rsidR="0072521B" w:rsidRPr="0072521B">
        <w:t>f</w:t>
      </w:r>
      <w:r w:rsidR="0072521B" w:rsidRPr="00774BFD">
        <w:rPr>
          <w:color w:val="000000" w:themeColor="text1"/>
        </w:rPr>
        <w:t>orme</w:t>
      </w:r>
      <w:r w:rsidR="0072521B" w:rsidRPr="0072521B">
        <w:t>d search hay</w:t>
      </w:r>
      <w:r w:rsidR="0072521B">
        <w:t xml:space="preserve"> còn gọi là tìm kiếm mù, là các thuật toán tìm kiếm không sử dụng thông tin thêm về đích đến hay vấn đề tìm kiếm để tối ưu hóa việc tìm đường đi. Các thuật toán này từng bước khám phá không gian tìm kiếm một cách có hệ thống bằng cách duyệt các điểm tiếp theo của điểm hiện tại và kiểm tra xem có phải là đích không</w:t>
      </w:r>
      <w:r w:rsidR="0055727E">
        <w:t xml:space="preserve"> theo một thuật toán cố định được cài đặt trước.</w:t>
      </w:r>
    </w:p>
    <w:p w14:paraId="107C3ECA" w14:textId="39799B2E" w:rsidR="0072521B" w:rsidRPr="00774BFD" w:rsidRDefault="0072521B" w:rsidP="00774BFD">
      <w:pPr>
        <w:pStyle w:val="oancuaDanhsach"/>
        <w:numPr>
          <w:ilvl w:val="0"/>
          <w:numId w:val="17"/>
        </w:numPr>
        <w:rPr>
          <w:b/>
          <w:bCs/>
          <w:u w:val="single"/>
        </w:rPr>
      </w:pPr>
      <w:r w:rsidRPr="00774BFD">
        <w:rPr>
          <w:b/>
          <w:bCs/>
          <w:u w:val="single"/>
        </w:rPr>
        <w:t>Các thuật toán Uni</w:t>
      </w:r>
      <w:r w:rsidR="007C2AF6">
        <w:rPr>
          <w:b/>
          <w:bCs/>
          <w:u w:val="single"/>
        </w:rPr>
        <w:t>n</w:t>
      </w:r>
      <w:r w:rsidRPr="00774BFD">
        <w:rPr>
          <w:b/>
          <w:bCs/>
          <w:u w:val="single"/>
        </w:rPr>
        <w:t>formed search:</w:t>
      </w:r>
    </w:p>
    <w:p w14:paraId="02E962BF" w14:textId="7D533B18" w:rsidR="0072521B" w:rsidRPr="00774BFD" w:rsidRDefault="0072521B" w:rsidP="00774BFD">
      <w:pPr>
        <w:pStyle w:val="oancuaDanhsach"/>
        <w:numPr>
          <w:ilvl w:val="1"/>
          <w:numId w:val="17"/>
        </w:numPr>
        <w:rPr>
          <w:u w:val="single"/>
        </w:rPr>
      </w:pPr>
      <w:r w:rsidRPr="0072521B">
        <w:t>BFS.</w:t>
      </w:r>
    </w:p>
    <w:p w14:paraId="6C9DD076" w14:textId="2D4B450D" w:rsidR="0072521B" w:rsidRPr="00774BFD" w:rsidRDefault="0072521B" w:rsidP="00774BFD">
      <w:pPr>
        <w:pStyle w:val="oancuaDanhsach"/>
        <w:numPr>
          <w:ilvl w:val="1"/>
          <w:numId w:val="17"/>
        </w:numPr>
        <w:rPr>
          <w:u w:val="single"/>
        </w:rPr>
      </w:pPr>
      <w:r w:rsidRPr="0072521B">
        <w:t>DFS.</w:t>
      </w:r>
    </w:p>
    <w:p w14:paraId="3BA4DA91" w14:textId="114A1809" w:rsidR="0072521B" w:rsidRPr="00774BFD" w:rsidRDefault="0072521B" w:rsidP="00774BFD">
      <w:pPr>
        <w:pStyle w:val="oancuaDanhsach"/>
        <w:numPr>
          <w:ilvl w:val="1"/>
          <w:numId w:val="17"/>
        </w:numPr>
        <w:rPr>
          <w:u w:val="single"/>
        </w:rPr>
      </w:pPr>
      <w:r w:rsidRPr="0072521B">
        <w:t>UCS.</w:t>
      </w:r>
    </w:p>
    <w:p w14:paraId="1202D44E" w14:textId="0942F4FA" w:rsidR="00FA69CA" w:rsidRDefault="00FA69CA" w:rsidP="009D2F68">
      <w:pPr>
        <w:pStyle w:val="u3"/>
        <w:numPr>
          <w:ilvl w:val="1"/>
          <w:numId w:val="6"/>
        </w:numPr>
        <w:ind w:left="851"/>
      </w:pPr>
      <w:bookmarkStart w:id="7" w:name="_Toc130309800"/>
      <w:r>
        <w:t>Khác nhau giữa Informed search và Uniformed search</w:t>
      </w:r>
      <w:bookmarkEnd w:id="7"/>
    </w:p>
    <w:p w14:paraId="78848DC4" w14:textId="77777777" w:rsidR="00451175" w:rsidRDefault="007C2AF6" w:rsidP="007C2AF6">
      <w:pPr>
        <w:ind w:left="1080"/>
        <w:rPr>
          <w:b/>
          <w:bCs/>
          <w:u w:val="single"/>
        </w:rPr>
      </w:pPr>
      <w:r>
        <w:rPr>
          <w:b/>
          <w:bCs/>
          <w:u w:val="single"/>
        </w:rPr>
        <w:t xml:space="preserve">Bảng </w:t>
      </w:r>
      <w:r w:rsidR="003841CD">
        <w:rPr>
          <w:b/>
          <w:bCs/>
          <w:u w:val="single"/>
        </w:rPr>
        <w:t>so sánh</w:t>
      </w:r>
      <w:r>
        <w:rPr>
          <w:b/>
          <w:bCs/>
          <w:u w:val="single"/>
        </w:rPr>
        <w:t>:</w:t>
      </w:r>
    </w:p>
    <w:tbl>
      <w:tblPr>
        <w:tblStyle w:val="BangThun1"/>
        <w:tblW w:w="0" w:type="auto"/>
        <w:tblLook w:val="04A0" w:firstRow="1" w:lastRow="0" w:firstColumn="1" w:lastColumn="0" w:noHBand="0" w:noVBand="1"/>
      </w:tblPr>
      <w:tblGrid>
        <w:gridCol w:w="2832"/>
        <w:gridCol w:w="2832"/>
        <w:gridCol w:w="2832"/>
      </w:tblGrid>
      <w:tr w:rsidR="00451175" w14:paraId="374F98EB" w14:textId="77777777" w:rsidTr="00451175">
        <w:trPr>
          <w:cnfStyle w:val="100000000000" w:firstRow="1" w:lastRow="0" w:firstColumn="0" w:lastColumn="0" w:oddVBand="0" w:evenVBand="0" w:oddHBand="0"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2AEB444A" w14:textId="7FE3A8D3" w:rsidR="00451175" w:rsidRPr="00451175" w:rsidRDefault="00451175" w:rsidP="00451175">
            <w:pPr>
              <w:jc w:val="center"/>
              <w:rPr>
                <w:u w:val="single"/>
              </w:rPr>
            </w:pPr>
            <w:r w:rsidRPr="00451175">
              <w:rPr>
                <w:rFonts w:eastAsia="Times New Roman" w:cstheme="minorHAnsi"/>
                <w:szCs w:val="24"/>
              </w:rPr>
              <w:t>Tiêu chí</w:t>
            </w:r>
          </w:p>
        </w:tc>
        <w:tc>
          <w:tcPr>
            <w:tcW w:w="2832" w:type="dxa"/>
            <w:vAlign w:val="center"/>
          </w:tcPr>
          <w:p w14:paraId="1EA7972A" w14:textId="5BD0B2FE" w:rsidR="00451175" w:rsidRPr="00451175" w:rsidRDefault="00451175" w:rsidP="00451175">
            <w:pPr>
              <w:jc w:val="center"/>
              <w:cnfStyle w:val="100000000000" w:firstRow="1" w:lastRow="0" w:firstColumn="0" w:lastColumn="0" w:oddVBand="0" w:evenVBand="0" w:oddHBand="0" w:evenHBand="0" w:firstRowFirstColumn="0" w:firstRowLastColumn="0" w:lastRowFirstColumn="0" w:lastRowLastColumn="0"/>
              <w:rPr>
                <w:u w:val="single"/>
              </w:rPr>
            </w:pPr>
            <w:r w:rsidRPr="00451175">
              <w:rPr>
                <w:rFonts w:eastAsia="Times New Roman" w:cstheme="minorHAnsi"/>
                <w:szCs w:val="24"/>
              </w:rPr>
              <w:t>Informed search</w:t>
            </w:r>
          </w:p>
        </w:tc>
        <w:tc>
          <w:tcPr>
            <w:tcW w:w="2832" w:type="dxa"/>
            <w:vAlign w:val="center"/>
          </w:tcPr>
          <w:p w14:paraId="1E5ED64A" w14:textId="706F9C5A" w:rsidR="00451175" w:rsidRPr="00451175" w:rsidRDefault="00451175" w:rsidP="00451175">
            <w:pPr>
              <w:jc w:val="center"/>
              <w:cnfStyle w:val="100000000000" w:firstRow="1" w:lastRow="0" w:firstColumn="0" w:lastColumn="0" w:oddVBand="0" w:evenVBand="0" w:oddHBand="0" w:evenHBand="0" w:firstRowFirstColumn="0" w:firstRowLastColumn="0" w:lastRowFirstColumn="0" w:lastRowLastColumn="0"/>
              <w:rPr>
                <w:u w:val="single"/>
              </w:rPr>
            </w:pPr>
            <w:r w:rsidRPr="00451175">
              <w:rPr>
                <w:rFonts w:eastAsia="Times New Roman" w:cstheme="minorHAnsi"/>
                <w:szCs w:val="24"/>
              </w:rPr>
              <w:t>Uninformed search</w:t>
            </w:r>
          </w:p>
        </w:tc>
      </w:tr>
      <w:tr w:rsidR="00451175" w14:paraId="5A79925B" w14:textId="77777777"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03AA4684" w14:textId="2895662D" w:rsidR="00451175" w:rsidRDefault="00451175" w:rsidP="00451175">
            <w:pPr>
              <w:rPr>
                <w:b w:val="0"/>
                <w:bCs w:val="0"/>
                <w:u w:val="single"/>
              </w:rPr>
            </w:pPr>
            <w:r w:rsidRPr="007C2AF6">
              <w:rPr>
                <w:rFonts w:eastAsia="Times New Roman" w:cstheme="minorHAnsi"/>
                <w:szCs w:val="24"/>
              </w:rPr>
              <w:t>Hàm Heuristic</w:t>
            </w:r>
          </w:p>
        </w:tc>
        <w:tc>
          <w:tcPr>
            <w:tcW w:w="2832" w:type="dxa"/>
            <w:vAlign w:val="center"/>
          </w:tcPr>
          <w:p w14:paraId="365FF2F2" w14:textId="067D9675" w:rsidR="00451175" w:rsidRDefault="00451175" w:rsidP="00451175">
            <w:pPr>
              <w:cnfStyle w:val="000000100000" w:firstRow="0" w:lastRow="0" w:firstColumn="0" w:lastColumn="0" w:oddVBand="0" w:evenVBand="0" w:oddHBand="1" w:evenHBand="0" w:firstRowFirstColumn="0" w:firstRowLastColumn="0" w:lastRowFirstColumn="0" w:lastRowLastColumn="0"/>
              <w:rPr>
                <w:b/>
                <w:bCs/>
                <w:u w:val="single"/>
              </w:rPr>
            </w:pPr>
            <w:r w:rsidRPr="007C2AF6">
              <w:rPr>
                <w:rFonts w:eastAsia="Times New Roman" w:cstheme="minorHAnsi"/>
                <w:szCs w:val="24"/>
              </w:rPr>
              <w:t>Sử dụng hàm Heuristic để ước tính chi phí đến đích</w:t>
            </w:r>
            <w:r>
              <w:rPr>
                <w:rFonts w:eastAsia="Times New Roman" w:cstheme="minorHAnsi"/>
                <w:szCs w:val="24"/>
              </w:rPr>
              <w:t>.</w:t>
            </w:r>
          </w:p>
        </w:tc>
        <w:tc>
          <w:tcPr>
            <w:tcW w:w="2832" w:type="dxa"/>
            <w:vAlign w:val="center"/>
          </w:tcPr>
          <w:p w14:paraId="19F80236" w14:textId="1B01AC45" w:rsidR="00451175" w:rsidRDefault="00451175" w:rsidP="00451175">
            <w:pPr>
              <w:cnfStyle w:val="000000100000" w:firstRow="0" w:lastRow="0" w:firstColumn="0" w:lastColumn="0" w:oddVBand="0" w:evenVBand="0" w:oddHBand="1" w:evenHBand="0" w:firstRowFirstColumn="0" w:firstRowLastColumn="0" w:lastRowFirstColumn="0" w:lastRowLastColumn="0"/>
              <w:rPr>
                <w:b/>
                <w:bCs/>
                <w:u w:val="single"/>
              </w:rPr>
            </w:pPr>
            <w:r w:rsidRPr="007C2AF6">
              <w:rPr>
                <w:rFonts w:eastAsia="Times New Roman" w:cstheme="minorHAnsi"/>
                <w:szCs w:val="24"/>
              </w:rPr>
              <w:t>Không sử dụng hàm Heuristic</w:t>
            </w:r>
            <w:r>
              <w:rPr>
                <w:rFonts w:eastAsia="Times New Roman" w:cstheme="minorHAnsi"/>
                <w:szCs w:val="24"/>
              </w:rPr>
              <w:t>.</w:t>
            </w:r>
          </w:p>
        </w:tc>
      </w:tr>
      <w:tr w:rsidR="00451175" w14:paraId="664B879A" w14:textId="77777777" w:rsidTr="00451175">
        <w:trPr>
          <w:trHeight w:val="1134"/>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04F08481" w14:textId="0A408496" w:rsidR="00451175" w:rsidRDefault="00451175" w:rsidP="00451175">
            <w:pPr>
              <w:rPr>
                <w:b w:val="0"/>
                <w:bCs w:val="0"/>
                <w:u w:val="single"/>
              </w:rPr>
            </w:pPr>
            <w:r>
              <w:rPr>
                <w:rFonts w:eastAsia="Times New Roman" w:cstheme="minorHAnsi"/>
                <w:szCs w:val="24"/>
              </w:rPr>
              <w:t>Phương hướng tìm kiếm</w:t>
            </w:r>
          </w:p>
        </w:tc>
        <w:tc>
          <w:tcPr>
            <w:tcW w:w="2832" w:type="dxa"/>
            <w:vAlign w:val="center"/>
          </w:tcPr>
          <w:p w14:paraId="1A17FB5E" w14:textId="682B1B39" w:rsidR="00451175" w:rsidRDefault="00451175" w:rsidP="00451175">
            <w:pPr>
              <w:cnfStyle w:val="000000000000" w:firstRow="0" w:lastRow="0" w:firstColumn="0" w:lastColumn="0" w:oddVBand="0" w:evenVBand="0" w:oddHBand="0" w:evenHBand="0" w:firstRowFirstColumn="0" w:firstRowLastColumn="0" w:lastRowFirstColumn="0" w:lastRowLastColumn="0"/>
              <w:rPr>
                <w:b/>
                <w:bCs/>
                <w:u w:val="single"/>
              </w:rPr>
            </w:pPr>
            <w:r>
              <w:rPr>
                <w:rFonts w:eastAsia="Times New Roman" w:cstheme="minorHAnsi"/>
                <w:szCs w:val="24"/>
              </w:rPr>
              <w:t>Có phương hướng cụ thể cho quá trình tìm kiếm.</w:t>
            </w:r>
          </w:p>
        </w:tc>
        <w:tc>
          <w:tcPr>
            <w:tcW w:w="2832" w:type="dxa"/>
            <w:vAlign w:val="center"/>
          </w:tcPr>
          <w:p w14:paraId="251308F6" w14:textId="58C04467" w:rsidR="00451175" w:rsidRDefault="00451175" w:rsidP="00451175">
            <w:pPr>
              <w:cnfStyle w:val="000000000000" w:firstRow="0" w:lastRow="0" w:firstColumn="0" w:lastColumn="0" w:oddVBand="0" w:evenVBand="0" w:oddHBand="0" w:evenHBand="0" w:firstRowFirstColumn="0" w:firstRowLastColumn="0" w:lastRowFirstColumn="0" w:lastRowLastColumn="0"/>
              <w:rPr>
                <w:b/>
                <w:bCs/>
                <w:u w:val="single"/>
              </w:rPr>
            </w:pPr>
            <w:r>
              <w:rPr>
                <w:rFonts w:eastAsia="Times New Roman" w:cstheme="minorHAnsi"/>
                <w:szCs w:val="24"/>
              </w:rPr>
              <w:t>Tìm kiếm không có phương hướng cụ thể.</w:t>
            </w:r>
          </w:p>
        </w:tc>
      </w:tr>
      <w:tr w:rsidR="00451175" w14:paraId="625C5A79" w14:textId="77777777"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7A9E0EA9" w14:textId="049B2EEB" w:rsidR="00451175" w:rsidRDefault="00451175" w:rsidP="00451175">
            <w:pPr>
              <w:rPr>
                <w:b w:val="0"/>
                <w:bCs w:val="0"/>
                <w:u w:val="single"/>
              </w:rPr>
            </w:pPr>
            <w:r>
              <w:rPr>
                <w:rFonts w:eastAsia="Times New Roman" w:cstheme="minorHAnsi"/>
                <w:szCs w:val="24"/>
              </w:rPr>
              <w:t>Khả năng hoàn thành bài toán</w:t>
            </w:r>
          </w:p>
        </w:tc>
        <w:tc>
          <w:tcPr>
            <w:tcW w:w="2832" w:type="dxa"/>
            <w:vAlign w:val="center"/>
          </w:tcPr>
          <w:p w14:paraId="1CA562EE" w14:textId="5063AA5D" w:rsidR="00451175" w:rsidRDefault="00451175" w:rsidP="00451175">
            <w:pPr>
              <w:cnfStyle w:val="000000100000" w:firstRow="0" w:lastRow="0" w:firstColumn="0" w:lastColumn="0" w:oddVBand="0" w:evenVBand="0" w:oddHBand="1" w:evenHBand="0" w:firstRowFirstColumn="0" w:firstRowLastColumn="0" w:lastRowFirstColumn="0" w:lastRowLastColumn="0"/>
              <w:rPr>
                <w:b/>
                <w:bCs/>
                <w:u w:val="single"/>
              </w:rPr>
            </w:pPr>
            <w:r w:rsidRPr="007C2AF6">
              <w:rPr>
                <w:rFonts w:eastAsia="Times New Roman" w:cstheme="minorHAnsi"/>
                <w:szCs w:val="24"/>
              </w:rPr>
              <w:t xml:space="preserve">Không đảm bảo </w:t>
            </w:r>
            <w:r>
              <w:rPr>
                <w:rFonts w:eastAsia="Times New Roman" w:cstheme="minorHAnsi"/>
                <w:szCs w:val="24"/>
              </w:rPr>
              <w:t xml:space="preserve">hoàn thành bài toán </w:t>
            </w:r>
            <w:r w:rsidRPr="007C2AF6">
              <w:rPr>
                <w:rFonts w:eastAsia="Times New Roman" w:cstheme="minorHAnsi"/>
                <w:szCs w:val="24"/>
              </w:rPr>
              <w:t>nếu không có hàm Heuristic phù hợp</w:t>
            </w:r>
            <w:r>
              <w:rPr>
                <w:rFonts w:eastAsia="Times New Roman" w:cstheme="minorHAnsi"/>
                <w:szCs w:val="24"/>
              </w:rPr>
              <w:t>.</w:t>
            </w:r>
          </w:p>
        </w:tc>
        <w:tc>
          <w:tcPr>
            <w:tcW w:w="2832" w:type="dxa"/>
            <w:vAlign w:val="center"/>
          </w:tcPr>
          <w:p w14:paraId="0FD10FEB" w14:textId="1A8B8615" w:rsidR="00451175" w:rsidRDefault="00451175" w:rsidP="00451175">
            <w:pPr>
              <w:cnfStyle w:val="000000100000" w:firstRow="0" w:lastRow="0" w:firstColumn="0" w:lastColumn="0" w:oddVBand="0" w:evenVBand="0" w:oddHBand="1" w:evenHBand="0" w:firstRowFirstColumn="0" w:firstRowLastColumn="0" w:lastRowFirstColumn="0" w:lastRowLastColumn="0"/>
              <w:rPr>
                <w:b/>
                <w:bCs/>
                <w:u w:val="single"/>
              </w:rPr>
            </w:pPr>
            <w:r w:rsidRPr="007C2AF6">
              <w:rPr>
                <w:rFonts w:eastAsia="Times New Roman" w:cstheme="minorHAnsi"/>
                <w:szCs w:val="24"/>
              </w:rPr>
              <w:t xml:space="preserve">Đảm bảo </w:t>
            </w:r>
            <w:r>
              <w:rPr>
                <w:rFonts w:eastAsia="Times New Roman" w:cstheme="minorHAnsi"/>
                <w:szCs w:val="24"/>
              </w:rPr>
              <w:t>hoàn thành</w:t>
            </w:r>
            <w:r w:rsidRPr="007C2AF6">
              <w:rPr>
                <w:rFonts w:eastAsia="Times New Roman" w:cstheme="minorHAnsi"/>
                <w:szCs w:val="24"/>
              </w:rPr>
              <w:t xml:space="preserve"> nếu tồn tại một </w:t>
            </w:r>
            <w:r>
              <w:rPr>
                <w:rFonts w:eastAsia="Times New Roman" w:cstheme="minorHAnsi"/>
                <w:szCs w:val="24"/>
              </w:rPr>
              <w:t>đường đi tới điểm đích và không gian tìm kiếm là hữu hạn.</w:t>
            </w:r>
          </w:p>
        </w:tc>
      </w:tr>
      <w:tr w:rsidR="00451175" w14:paraId="6CD96040" w14:textId="77777777" w:rsidTr="00451175">
        <w:trPr>
          <w:trHeight w:val="1134"/>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0C07C554" w14:textId="663C261A" w:rsidR="00451175" w:rsidRDefault="00451175" w:rsidP="00451175">
            <w:pPr>
              <w:rPr>
                <w:b w:val="0"/>
                <w:bCs w:val="0"/>
                <w:u w:val="single"/>
              </w:rPr>
            </w:pPr>
            <w:r w:rsidRPr="007C2AF6">
              <w:rPr>
                <w:rFonts w:eastAsia="Times New Roman" w:cstheme="minorHAnsi"/>
                <w:szCs w:val="24"/>
              </w:rPr>
              <w:t>Tối ưu</w:t>
            </w:r>
          </w:p>
        </w:tc>
        <w:tc>
          <w:tcPr>
            <w:tcW w:w="2832" w:type="dxa"/>
            <w:vAlign w:val="center"/>
          </w:tcPr>
          <w:p w14:paraId="2129D42D" w14:textId="2C8EA56A" w:rsidR="00451175" w:rsidRDefault="00451175" w:rsidP="00451175">
            <w:pPr>
              <w:cnfStyle w:val="000000000000" w:firstRow="0" w:lastRow="0" w:firstColumn="0" w:lastColumn="0" w:oddVBand="0" w:evenVBand="0" w:oddHBand="0" w:evenHBand="0" w:firstRowFirstColumn="0" w:firstRowLastColumn="0" w:lastRowFirstColumn="0" w:lastRowLastColumn="0"/>
              <w:rPr>
                <w:b/>
                <w:bCs/>
                <w:u w:val="single"/>
              </w:rPr>
            </w:pPr>
            <w:r>
              <w:rPr>
                <w:rFonts w:eastAsia="Times New Roman" w:cstheme="minorHAnsi"/>
                <w:szCs w:val="24"/>
              </w:rPr>
              <w:t>Vì tính chất vốn có của Heuristic, thuật toán không đảm bảo tìm được giải pháp tối ưu, nếu tìm được giải pháp tối ưu nhất thì chỉ đúng với duy nhất một trường hợp.</w:t>
            </w:r>
          </w:p>
        </w:tc>
        <w:tc>
          <w:tcPr>
            <w:tcW w:w="2832" w:type="dxa"/>
            <w:vAlign w:val="center"/>
          </w:tcPr>
          <w:p w14:paraId="5CBD7FB6" w14:textId="776C918C" w:rsidR="00451175" w:rsidRDefault="00451175" w:rsidP="00451175">
            <w:pPr>
              <w:cnfStyle w:val="000000000000" w:firstRow="0" w:lastRow="0" w:firstColumn="0" w:lastColumn="0" w:oddVBand="0" w:evenVBand="0" w:oddHBand="0" w:evenHBand="0" w:firstRowFirstColumn="0" w:firstRowLastColumn="0" w:lastRowFirstColumn="0" w:lastRowLastColumn="0"/>
              <w:rPr>
                <w:b/>
                <w:bCs/>
                <w:u w:val="single"/>
              </w:rPr>
            </w:pPr>
            <w:r w:rsidRPr="007C2AF6">
              <w:rPr>
                <w:rFonts w:eastAsia="Times New Roman" w:cstheme="minorHAnsi"/>
                <w:szCs w:val="24"/>
              </w:rPr>
              <w:t>Đảm bảo tìm được giải pháp tối ưu nếu chi phí của mỗi hành động là không âm</w:t>
            </w:r>
            <w:r>
              <w:rPr>
                <w:rFonts w:eastAsia="Times New Roman" w:cstheme="minorHAnsi"/>
                <w:szCs w:val="24"/>
              </w:rPr>
              <w:t>.</w:t>
            </w:r>
          </w:p>
        </w:tc>
      </w:tr>
      <w:tr w:rsidR="00451175" w14:paraId="46B3E6E3" w14:textId="77777777"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6A4E701B" w14:textId="0233E248" w:rsidR="00451175" w:rsidRDefault="00451175" w:rsidP="00451175">
            <w:pPr>
              <w:rPr>
                <w:b w:val="0"/>
                <w:bCs w:val="0"/>
                <w:u w:val="single"/>
              </w:rPr>
            </w:pPr>
            <w:r w:rsidRPr="007C2AF6">
              <w:rPr>
                <w:rFonts w:eastAsia="Times New Roman" w:cstheme="minorHAnsi"/>
                <w:szCs w:val="24"/>
              </w:rPr>
              <w:t>Độ phức tạp thời gian</w:t>
            </w:r>
          </w:p>
        </w:tc>
        <w:tc>
          <w:tcPr>
            <w:tcW w:w="2832" w:type="dxa"/>
            <w:vAlign w:val="center"/>
          </w:tcPr>
          <w:p w14:paraId="5E2FBB8F" w14:textId="1B7C9C21" w:rsidR="00451175" w:rsidRDefault="00451175" w:rsidP="00451175">
            <w:pPr>
              <w:cnfStyle w:val="000000100000" w:firstRow="0" w:lastRow="0" w:firstColumn="0" w:lastColumn="0" w:oddVBand="0" w:evenVBand="0" w:oddHBand="1" w:evenHBand="0" w:firstRowFirstColumn="0" w:firstRowLastColumn="0" w:lastRowFirstColumn="0" w:lastRowLastColumn="0"/>
              <w:rPr>
                <w:b/>
                <w:bCs/>
                <w:u w:val="single"/>
              </w:rPr>
            </w:pPr>
            <w:r w:rsidRPr="007C2AF6">
              <w:rPr>
                <w:rFonts w:eastAsia="Times New Roman" w:cstheme="minorHAnsi"/>
                <w:szCs w:val="24"/>
              </w:rPr>
              <w:t>Có thể có độ phức tạp thời gian thấp hơn do sử dụng hàm Heuristic</w:t>
            </w:r>
            <w:r>
              <w:rPr>
                <w:rFonts w:eastAsia="Times New Roman" w:cstheme="minorHAnsi"/>
                <w:szCs w:val="24"/>
              </w:rPr>
              <w:t>.</w:t>
            </w:r>
          </w:p>
        </w:tc>
        <w:tc>
          <w:tcPr>
            <w:tcW w:w="2832" w:type="dxa"/>
            <w:vAlign w:val="center"/>
          </w:tcPr>
          <w:p w14:paraId="683B5189" w14:textId="167E6BC5" w:rsidR="00451175" w:rsidRDefault="00451175" w:rsidP="00451175">
            <w:pPr>
              <w:cnfStyle w:val="000000100000" w:firstRow="0" w:lastRow="0" w:firstColumn="0" w:lastColumn="0" w:oddVBand="0" w:evenVBand="0" w:oddHBand="1" w:evenHBand="0" w:firstRowFirstColumn="0" w:firstRowLastColumn="0" w:lastRowFirstColumn="0" w:lastRowLastColumn="0"/>
              <w:rPr>
                <w:b/>
                <w:bCs/>
                <w:u w:val="single"/>
              </w:rPr>
            </w:pPr>
            <w:r w:rsidRPr="007C2AF6">
              <w:rPr>
                <w:rFonts w:eastAsia="Times New Roman" w:cstheme="minorHAnsi"/>
                <w:szCs w:val="24"/>
              </w:rPr>
              <w:t xml:space="preserve">Có thể có độ phức tạp thời gian cao hơn </w:t>
            </w:r>
            <w:r>
              <w:rPr>
                <w:rFonts w:eastAsia="Times New Roman" w:cstheme="minorHAnsi"/>
                <w:szCs w:val="24"/>
              </w:rPr>
              <w:t>vì thuật toán tìm và khám phá từng điểm một cách có hệ thống.</w:t>
            </w:r>
          </w:p>
        </w:tc>
      </w:tr>
      <w:tr w:rsidR="00451175" w14:paraId="5654337B" w14:textId="77777777" w:rsidTr="00451175">
        <w:trPr>
          <w:trHeight w:val="1134"/>
        </w:trPr>
        <w:tc>
          <w:tcPr>
            <w:cnfStyle w:val="001000000000" w:firstRow="0" w:lastRow="0" w:firstColumn="1" w:lastColumn="0" w:oddVBand="0" w:evenVBand="0" w:oddHBand="0" w:evenHBand="0" w:firstRowFirstColumn="0" w:firstRowLastColumn="0" w:lastRowFirstColumn="0" w:lastRowLastColumn="0"/>
            <w:tcW w:w="2832" w:type="dxa"/>
            <w:vAlign w:val="center"/>
          </w:tcPr>
          <w:p w14:paraId="7EAD5E70" w14:textId="619CF395" w:rsidR="00451175" w:rsidRDefault="00451175" w:rsidP="00451175">
            <w:pPr>
              <w:rPr>
                <w:b w:val="0"/>
                <w:bCs w:val="0"/>
                <w:u w:val="single"/>
              </w:rPr>
            </w:pPr>
            <w:r w:rsidRPr="007C2AF6">
              <w:rPr>
                <w:rFonts w:eastAsia="Times New Roman" w:cstheme="minorHAnsi"/>
                <w:szCs w:val="24"/>
              </w:rPr>
              <w:lastRenderedPageBreak/>
              <w:t>Độ phức tạp bộ nhớ</w:t>
            </w:r>
          </w:p>
        </w:tc>
        <w:tc>
          <w:tcPr>
            <w:tcW w:w="2832" w:type="dxa"/>
            <w:vAlign w:val="center"/>
          </w:tcPr>
          <w:p w14:paraId="5C0CF5EF" w14:textId="5D398D18" w:rsidR="00451175" w:rsidRDefault="00451175" w:rsidP="00451175">
            <w:pPr>
              <w:cnfStyle w:val="000000000000" w:firstRow="0" w:lastRow="0" w:firstColumn="0" w:lastColumn="0" w:oddVBand="0" w:evenVBand="0" w:oddHBand="0" w:evenHBand="0" w:firstRowFirstColumn="0" w:firstRowLastColumn="0" w:lastRowFirstColumn="0" w:lastRowLastColumn="0"/>
              <w:rPr>
                <w:b/>
                <w:bCs/>
                <w:u w:val="single"/>
              </w:rPr>
            </w:pPr>
            <w:r w:rsidRPr="007C2AF6">
              <w:rPr>
                <w:rFonts w:eastAsia="Times New Roman" w:cstheme="minorHAnsi"/>
                <w:szCs w:val="24"/>
              </w:rPr>
              <w:t>Có thể có độ phức tạp bộ nhớ cao hơn do sử dụng hàm Heuristic</w:t>
            </w:r>
            <w:r>
              <w:rPr>
                <w:rFonts w:eastAsia="Times New Roman" w:cstheme="minorHAnsi"/>
                <w:szCs w:val="24"/>
              </w:rPr>
              <w:t>.</w:t>
            </w:r>
          </w:p>
        </w:tc>
        <w:tc>
          <w:tcPr>
            <w:tcW w:w="2832" w:type="dxa"/>
            <w:vAlign w:val="center"/>
          </w:tcPr>
          <w:p w14:paraId="7843A66A" w14:textId="03E6B620" w:rsidR="00451175" w:rsidRDefault="00451175" w:rsidP="00451175">
            <w:pPr>
              <w:cnfStyle w:val="000000000000" w:firstRow="0" w:lastRow="0" w:firstColumn="0" w:lastColumn="0" w:oddVBand="0" w:evenVBand="0" w:oddHBand="0" w:evenHBand="0" w:firstRowFirstColumn="0" w:firstRowLastColumn="0" w:lastRowFirstColumn="0" w:lastRowLastColumn="0"/>
              <w:rPr>
                <w:b/>
                <w:bCs/>
                <w:u w:val="single"/>
              </w:rPr>
            </w:pPr>
            <w:r w:rsidRPr="007C2AF6">
              <w:rPr>
                <w:rFonts w:eastAsia="Times New Roman" w:cstheme="minorHAnsi"/>
                <w:szCs w:val="24"/>
              </w:rPr>
              <w:t>Có thể có độ phức tạp bộ nhớ thấp hơn</w:t>
            </w:r>
            <w:r>
              <w:rPr>
                <w:rFonts w:eastAsia="Times New Roman" w:cstheme="minorHAnsi"/>
                <w:szCs w:val="24"/>
              </w:rPr>
              <w:t>, không cần lưu trữ các kết quả tính toán từ hàm Heuristic.</w:t>
            </w:r>
          </w:p>
        </w:tc>
      </w:tr>
    </w:tbl>
    <w:p w14:paraId="01E6A524" w14:textId="77777777" w:rsidR="007C2AF6" w:rsidRPr="007C2AF6" w:rsidRDefault="007C2AF6" w:rsidP="00451175">
      <w:pPr>
        <w:rPr>
          <w:b/>
          <w:bCs/>
          <w:u w:val="single"/>
        </w:rPr>
      </w:pPr>
    </w:p>
    <w:p w14:paraId="49970B61" w14:textId="7EB566BA" w:rsidR="00FA69CA" w:rsidRDefault="00FA69CA" w:rsidP="00FA69CA">
      <w:pPr>
        <w:pStyle w:val="u1"/>
        <w:numPr>
          <w:ilvl w:val="0"/>
          <w:numId w:val="4"/>
        </w:numPr>
      </w:pPr>
      <w:bookmarkStart w:id="8" w:name="_Toc130309801"/>
      <w:r>
        <w:t>Một số thuật toán tìm kiếm thường gặp</w:t>
      </w:r>
      <w:bookmarkEnd w:id="8"/>
    </w:p>
    <w:p w14:paraId="0E5BBF9F" w14:textId="6E0CE665" w:rsidR="009D2F68" w:rsidRDefault="00FA69CA" w:rsidP="009D2F68">
      <w:pPr>
        <w:pStyle w:val="u2"/>
        <w:numPr>
          <w:ilvl w:val="0"/>
          <w:numId w:val="7"/>
        </w:numPr>
      </w:pPr>
      <w:bookmarkStart w:id="9" w:name="_Toc130309802"/>
      <w:r>
        <w:t>DFS (Depth-First Search)</w:t>
      </w:r>
      <w:bookmarkEnd w:id="9"/>
    </w:p>
    <w:p w14:paraId="7FEFAFFE" w14:textId="473D03BF" w:rsidR="009D2F68" w:rsidRDefault="009D2F68" w:rsidP="009D2F68">
      <w:pPr>
        <w:pStyle w:val="u3"/>
        <w:numPr>
          <w:ilvl w:val="1"/>
          <w:numId w:val="12"/>
        </w:numPr>
        <w:ind w:left="851"/>
      </w:pPr>
      <w:bookmarkStart w:id="10" w:name="_Toc130309803"/>
      <w:r>
        <w:t>Ý tưởng</w:t>
      </w:r>
      <w:bookmarkEnd w:id="10"/>
    </w:p>
    <w:p w14:paraId="0AC5A390" w14:textId="6809A48A" w:rsidR="00E231E7" w:rsidRDefault="00E231E7" w:rsidP="00E231E7">
      <w:pPr>
        <w:ind w:left="720"/>
      </w:pPr>
      <w:r>
        <w:t>DFS (Depth-First Search) là một thuật toán duyệt đồ thị bằng cách đi theo một hướng xa nhất có thể trước khi quay lui để duyệt theo các hướng đi khác.</w:t>
      </w:r>
    </w:p>
    <w:p w14:paraId="6E7E8C40" w14:textId="79647C3B" w:rsidR="00E231E7" w:rsidRDefault="00E231E7" w:rsidP="005175C6">
      <w:pPr>
        <w:ind w:left="720"/>
      </w:pPr>
      <w:r>
        <w:t>Ý tưởng chung của thuật toán</w:t>
      </w:r>
      <w:r w:rsidR="005175C6">
        <w:t xml:space="preserve"> tìm kiếm</w:t>
      </w:r>
      <w:r>
        <w:t xml:space="preserve"> DFS là xuất phát từ một điểm được chọn (được gọi là điểm gốc/nút gốc (root node)) và khám phá</w:t>
      </w:r>
      <w:r w:rsidR="005175C6">
        <w:t xml:space="preserve">, duyệt càng xa càng tốt theo mỗi nhánh của đồ thị trước khi quay lui. </w:t>
      </w:r>
      <w:r w:rsidR="00CB67F9">
        <w:t>Thuật toán kết thúc khi tìm được điểm đích hoặc duyệt hết đồ thị trong trường hợp không tồn tại điểm cần tìm.</w:t>
      </w:r>
    </w:p>
    <w:p w14:paraId="0283EAFE" w14:textId="7F496915" w:rsidR="009D2F68" w:rsidRDefault="009D2F68" w:rsidP="009D2F68">
      <w:pPr>
        <w:pStyle w:val="u3"/>
        <w:numPr>
          <w:ilvl w:val="1"/>
          <w:numId w:val="12"/>
        </w:numPr>
        <w:ind w:left="851"/>
      </w:pPr>
      <w:bookmarkStart w:id="11" w:name="_Toc130309804"/>
      <w:r>
        <w:t>Mã giả</w:t>
      </w:r>
      <w:bookmarkEnd w:id="11"/>
    </w:p>
    <w:p w14:paraId="3E514609" w14:textId="15BF8F8E" w:rsidR="005175C6" w:rsidRDefault="005175C6" w:rsidP="005175C6">
      <w:pPr>
        <w:ind w:left="720"/>
      </w:pPr>
      <w:r>
        <w:t xml:space="preserve">Để cài đặt thuật toán DFS, </w:t>
      </w:r>
      <w:r w:rsidR="00CB67F9">
        <w:t>ta sử dụng cấu trúc dữ liệu ngăn xếp (stack) để lưu danh sách những điểm đã được khám phá và đang đợi để được ghé thăm. Bắt đầu thuật toán, ta sẽ thêm vào stack điểm xuất phát (root node) và lặp lại các bước sau cho tới khi stack hoàn toàn rỗng:</w:t>
      </w:r>
    </w:p>
    <w:p w14:paraId="70F2FD92" w14:textId="2EF5F31A" w:rsidR="00CB67F9" w:rsidRDefault="00CB67F9" w:rsidP="00CB67F9">
      <w:pPr>
        <w:pStyle w:val="oancuaDanhsach"/>
        <w:numPr>
          <w:ilvl w:val="0"/>
          <w:numId w:val="21"/>
        </w:numPr>
      </w:pPr>
      <w:r>
        <w:t>Pop điểm tiếp theo ra khỏi stack.</w:t>
      </w:r>
    </w:p>
    <w:p w14:paraId="2C7BF44E" w14:textId="7A8959AD" w:rsidR="00CB67F9" w:rsidRDefault="00CB67F9" w:rsidP="00CB67F9">
      <w:pPr>
        <w:pStyle w:val="oancuaDanhsach"/>
        <w:numPr>
          <w:ilvl w:val="0"/>
          <w:numId w:val="21"/>
        </w:numPr>
      </w:pPr>
      <w:r>
        <w:t>Nếu điểm đó chưa được duyệt, thêm điểm đó vào danh sách các điểm đã được duyệt và tiến hành xử lý kiểm tra xem phải điểm đích không.</w:t>
      </w:r>
    </w:p>
    <w:p w14:paraId="02424281" w14:textId="7642E0F5" w:rsidR="00CB67F9" w:rsidRDefault="00CB67F9" w:rsidP="00CB67F9">
      <w:pPr>
        <w:pStyle w:val="oancuaDanhsach"/>
        <w:numPr>
          <w:ilvl w:val="0"/>
          <w:numId w:val="21"/>
        </w:numPr>
      </w:pPr>
      <w:r>
        <w:t>Thêm các điểm kề với điểm hiện tại vào stack.</w:t>
      </w:r>
    </w:p>
    <w:p w14:paraId="7EBD2032" w14:textId="6151401E" w:rsidR="000F6C49" w:rsidRDefault="000F6C49" w:rsidP="000F6C49">
      <w:pPr>
        <w:ind w:left="720"/>
      </w:pPr>
      <w:r w:rsidRPr="000F6C49">
        <w:rPr>
          <w:b/>
          <w:bCs/>
          <w:u w:val="single"/>
        </w:rPr>
        <w:t>Mã giả:</w:t>
      </w:r>
    </w:p>
    <w:p w14:paraId="62A79FE3" w14:textId="5F6A39C4" w:rsidR="000F6C49" w:rsidRDefault="000F6C49" w:rsidP="000F6C49">
      <w:pPr>
        <w:ind w:left="720"/>
      </w:pPr>
      <w:r>
        <w:t>function DFS(graph, start_node, goal_node):</w:t>
      </w:r>
    </w:p>
    <w:p w14:paraId="0936EDD2" w14:textId="418ECF2A" w:rsidR="000F6C49" w:rsidRDefault="000F6C49" w:rsidP="000F6C49">
      <w:pPr>
        <w:ind w:left="720"/>
      </w:pPr>
      <w:r>
        <w:tab/>
        <w:t>// Khởi tạo</w:t>
      </w:r>
    </w:p>
    <w:p w14:paraId="53ADB250" w14:textId="3EE4F51A" w:rsidR="000F6C49" w:rsidRDefault="000F6C49" w:rsidP="000F6C49">
      <w:pPr>
        <w:ind w:left="720"/>
      </w:pPr>
      <w:r>
        <w:t xml:space="preserve"> </w:t>
      </w:r>
      <w:r>
        <w:tab/>
        <w:t>visited = array[]        // Mảng chứa các điểm đã duyệt qua</w:t>
      </w:r>
    </w:p>
    <w:p w14:paraId="499E81A7" w14:textId="56BE09CE" w:rsidR="000F6C49" w:rsidRDefault="000F6C49" w:rsidP="000F6C49">
      <w:pPr>
        <w:ind w:left="720"/>
      </w:pPr>
      <w:r>
        <w:t xml:space="preserve">    </w:t>
      </w:r>
      <w:r>
        <w:tab/>
        <w:t>stack = []              // Stack chứa các điểm đang đợi được duyệt</w:t>
      </w:r>
    </w:p>
    <w:p w14:paraId="60E0AE4B" w14:textId="77777777" w:rsidR="000F6C49" w:rsidRDefault="000F6C49" w:rsidP="000F6C49">
      <w:pPr>
        <w:ind w:left="720"/>
      </w:pPr>
    </w:p>
    <w:p w14:paraId="268B7027" w14:textId="0048B5DE" w:rsidR="000F6C49" w:rsidRDefault="000F6C49" w:rsidP="000F6C49">
      <w:pPr>
        <w:ind w:left="720"/>
      </w:pPr>
      <w:r>
        <w:t xml:space="preserve">    </w:t>
      </w:r>
      <w:r>
        <w:tab/>
        <w:t>stack.a</w:t>
      </w:r>
      <w:r w:rsidR="00111BBA">
        <w:t>ppend</w:t>
      </w:r>
      <w:r>
        <w:t>(start_node)    // Thêm điểm xuất phát vào stack</w:t>
      </w:r>
    </w:p>
    <w:p w14:paraId="4E5A5A24" w14:textId="77777777" w:rsidR="000F6C49" w:rsidRDefault="000F6C49" w:rsidP="000F6C49">
      <w:pPr>
        <w:ind w:left="720"/>
      </w:pPr>
    </w:p>
    <w:p w14:paraId="7B40E5F9" w14:textId="36E72D8A" w:rsidR="000F6C49" w:rsidRDefault="000F6C49" w:rsidP="000F6C49">
      <w:pPr>
        <w:ind w:left="720"/>
      </w:pPr>
      <w:r>
        <w:t xml:space="preserve">   </w:t>
      </w:r>
      <w:r>
        <w:tab/>
        <w:t>while stack</w:t>
      </w:r>
      <w:r w:rsidR="00111BBA">
        <w:t>:</w:t>
      </w:r>
    </w:p>
    <w:p w14:paraId="03C38BEE" w14:textId="75F22AB1" w:rsidR="000F6C49" w:rsidRDefault="000F6C49" w:rsidP="000F6C49">
      <w:pPr>
        <w:ind w:left="720"/>
      </w:pPr>
      <w:r>
        <w:t xml:space="preserve">    </w:t>
      </w:r>
      <w:r>
        <w:tab/>
      </w:r>
      <w:r>
        <w:tab/>
        <w:t xml:space="preserve">current_node = stack.pop()    // Duyệt điểm vừa thêm vào stack  </w:t>
      </w:r>
    </w:p>
    <w:p w14:paraId="7FDBD058" w14:textId="77777777" w:rsidR="000F6C49" w:rsidRDefault="000F6C49" w:rsidP="000F6C49">
      <w:pPr>
        <w:ind w:left="720"/>
      </w:pPr>
    </w:p>
    <w:p w14:paraId="2ED4CA96" w14:textId="3E75B9F7" w:rsidR="000F6C49" w:rsidRDefault="000F6C49" w:rsidP="000F6C49">
      <w:pPr>
        <w:ind w:left="720"/>
      </w:pPr>
      <w:r>
        <w:t xml:space="preserve">        </w:t>
      </w:r>
      <w:r>
        <w:tab/>
      </w:r>
      <w:r>
        <w:tab/>
        <w:t xml:space="preserve">if current_node == goal_node:  // Xử lý, kiểm tra xem có phải điểm đích </w:t>
      </w:r>
    </w:p>
    <w:p w14:paraId="346CB7D5" w14:textId="26374861" w:rsidR="000F6C49" w:rsidRDefault="000F6C49" w:rsidP="000F6C49">
      <w:pPr>
        <w:ind w:left="720"/>
      </w:pPr>
      <w:r>
        <w:t xml:space="preserve">            </w:t>
      </w:r>
      <w:r>
        <w:tab/>
      </w:r>
      <w:r>
        <w:tab/>
      </w:r>
      <w:r>
        <w:tab/>
        <w:t xml:space="preserve">return </w:t>
      </w:r>
      <w:r w:rsidR="00111BBA">
        <w:t>True</w:t>
      </w:r>
    </w:p>
    <w:p w14:paraId="49D529F7" w14:textId="5AD8E246" w:rsidR="000F6C49" w:rsidRDefault="000F6C49" w:rsidP="000F6C49">
      <w:pPr>
        <w:ind w:left="720"/>
      </w:pPr>
      <w:r>
        <w:tab/>
      </w:r>
      <w:r>
        <w:tab/>
      </w:r>
    </w:p>
    <w:p w14:paraId="11B7BC6E" w14:textId="10336E25" w:rsidR="000F6C49" w:rsidRDefault="000F6C49" w:rsidP="000F6C49">
      <w:pPr>
        <w:ind w:left="720"/>
      </w:pPr>
      <w:r>
        <w:t xml:space="preserve">        </w:t>
      </w:r>
      <w:r>
        <w:tab/>
      </w:r>
      <w:r>
        <w:tab/>
        <w:t>if current_node not in visited:</w:t>
      </w:r>
    </w:p>
    <w:p w14:paraId="50C47751" w14:textId="63974889" w:rsidR="000F6C49" w:rsidRDefault="000F6C49" w:rsidP="00111BBA">
      <w:pPr>
        <w:ind w:left="720"/>
        <w:jc w:val="right"/>
      </w:pPr>
      <w:r>
        <w:t xml:space="preserve">           </w:t>
      </w:r>
      <w:r>
        <w:tab/>
      </w:r>
      <w:r>
        <w:tab/>
      </w:r>
      <w:r>
        <w:tab/>
        <w:t>visited.a</w:t>
      </w:r>
      <w:r w:rsidR="00111BBA">
        <w:t>ppend</w:t>
      </w:r>
      <w:r>
        <w:t>(current_node)   // Đánh dấu điểm này đã được duyệt</w:t>
      </w:r>
    </w:p>
    <w:p w14:paraId="1C22307A" w14:textId="3834B637" w:rsidR="000F6C49" w:rsidRDefault="000F6C49" w:rsidP="000F6C49">
      <w:pPr>
        <w:ind w:left="720"/>
      </w:pPr>
    </w:p>
    <w:p w14:paraId="593F239C" w14:textId="5C196D32" w:rsidR="000F6C49" w:rsidRDefault="000F6C49" w:rsidP="000F6C49">
      <w:pPr>
        <w:ind w:left="720"/>
      </w:pPr>
      <w:r>
        <w:tab/>
      </w:r>
      <w:r>
        <w:tab/>
        <w:t>// Lấy danh sách các điểm kề, mở rộng phạm vi tìm kiếm</w:t>
      </w:r>
    </w:p>
    <w:p w14:paraId="66AA67D3" w14:textId="18EF0085" w:rsidR="000F6C49" w:rsidRDefault="000F6C49" w:rsidP="000F6C49">
      <w:pPr>
        <w:ind w:left="720"/>
      </w:pPr>
      <w:r>
        <w:t xml:space="preserve">            </w:t>
      </w:r>
      <w:r>
        <w:tab/>
      </w:r>
      <w:r>
        <w:tab/>
        <w:t>for neighbor in graph.get_neighbors(current_node):</w:t>
      </w:r>
    </w:p>
    <w:p w14:paraId="325DE9A3" w14:textId="56C62112" w:rsidR="000F6C49" w:rsidRDefault="000F6C49" w:rsidP="000F6C49">
      <w:pPr>
        <w:ind w:left="720"/>
      </w:pPr>
      <w:r>
        <w:t xml:space="preserve">                </w:t>
      </w:r>
      <w:r>
        <w:tab/>
      </w:r>
      <w:r>
        <w:tab/>
        <w:t>if neighbor not in visited:</w:t>
      </w:r>
    </w:p>
    <w:p w14:paraId="36101BD7" w14:textId="7626F31B" w:rsidR="000F6C49" w:rsidRDefault="000F6C49" w:rsidP="00111BBA">
      <w:pPr>
        <w:ind w:left="720"/>
        <w:jc w:val="right"/>
      </w:pPr>
      <w:r>
        <w:t xml:space="preserve">                    </w:t>
      </w:r>
      <w:r>
        <w:tab/>
      </w:r>
      <w:r>
        <w:tab/>
        <w:t>stack.append(neighbor)    // Thêm các điểm chưa được duyệt vào stack</w:t>
      </w:r>
    </w:p>
    <w:p w14:paraId="0515AF85" w14:textId="73C20AD8" w:rsidR="000F6C49" w:rsidRPr="000F6C49" w:rsidRDefault="000F6C49" w:rsidP="000F6C49">
      <w:pPr>
        <w:ind w:left="720"/>
      </w:pPr>
      <w:r>
        <w:t xml:space="preserve">    </w:t>
      </w:r>
      <w:r>
        <w:tab/>
      </w:r>
      <w:r>
        <w:tab/>
        <w:t xml:space="preserve">return </w:t>
      </w:r>
      <w:r w:rsidR="00111BBA">
        <w:t>False</w:t>
      </w:r>
      <w:r>
        <w:t xml:space="preserve"> // Không tìm được kết quả</w:t>
      </w:r>
    </w:p>
    <w:p w14:paraId="2EE78311" w14:textId="4F494FB7" w:rsidR="009D2F68" w:rsidRDefault="009D2F68" w:rsidP="009D2F68">
      <w:pPr>
        <w:pStyle w:val="u3"/>
        <w:numPr>
          <w:ilvl w:val="1"/>
          <w:numId w:val="12"/>
        </w:numPr>
        <w:ind w:left="851"/>
      </w:pPr>
      <w:bookmarkStart w:id="12" w:name="_Toc130309805"/>
      <w:r>
        <w:t>Đặc điểm thuật toán</w:t>
      </w:r>
      <w:bookmarkEnd w:id="12"/>
    </w:p>
    <w:p w14:paraId="4A83F187" w14:textId="49FD0A99" w:rsidR="00111BBA" w:rsidRDefault="00111BBA" w:rsidP="00111BBA">
      <w:pPr>
        <w:pStyle w:val="oancuaDanhsach"/>
        <w:numPr>
          <w:ilvl w:val="0"/>
          <w:numId w:val="22"/>
        </w:numPr>
      </w:pPr>
      <w:r w:rsidRPr="00C965F2">
        <w:rPr>
          <w:b/>
          <w:bCs/>
        </w:rPr>
        <w:t>Khả năng hoàn thành</w:t>
      </w:r>
      <w:r>
        <w:t>:</w:t>
      </w:r>
      <w:r w:rsidR="00A55C01">
        <w:t xml:space="preserve"> Thuật toán DFS không đảm bảo tính hoàn thành khi không gian tìm kiếm </w:t>
      </w:r>
      <w:r w:rsidR="0055727E">
        <w:t>là vô hạn</w:t>
      </w:r>
      <w:r w:rsidR="00A55C01">
        <w:t xml:space="preserve"> hoặc khi duyệt vào một chu trình của đồ thị</w:t>
      </w:r>
      <w:r w:rsidR="0055727E">
        <w:t>, thuật toán sẽ lặp vô tận</w:t>
      </w:r>
      <w:r w:rsidR="00A55C01">
        <w:t xml:space="preserve">. Tuy nhiên, nếu không gian tìm kiếm là hữu hạn thì thuật toán DFS đảm bảo tìm được đích đến nếu tồn tại. Bên cạnh đó, để khắc phục trường hợp lặp vô tận, ta thường dùng một mảng </w:t>
      </w:r>
      <w:r w:rsidR="0055727E">
        <w:t>closed_set</w:t>
      </w:r>
      <w:r w:rsidR="00A55C01">
        <w:t xml:space="preserve"> [] để lưu danh sách những điểm đã duyệt qua, tránh lặp lại vô tận.</w:t>
      </w:r>
    </w:p>
    <w:p w14:paraId="28261BB3" w14:textId="669208E4" w:rsidR="00111BBA" w:rsidRDefault="00111BBA" w:rsidP="00111BBA">
      <w:pPr>
        <w:pStyle w:val="oancuaDanhsach"/>
        <w:numPr>
          <w:ilvl w:val="0"/>
          <w:numId w:val="22"/>
        </w:numPr>
      </w:pPr>
      <w:r w:rsidRPr="00C965F2">
        <w:rPr>
          <w:b/>
          <w:bCs/>
        </w:rPr>
        <w:t>Tính tối ưu</w:t>
      </w:r>
      <w:r>
        <w:t>:</w:t>
      </w:r>
      <w:r w:rsidR="00A55C01">
        <w:t xml:space="preserve"> Thuật toán DFS có thể tìm được đường đi tối ưu (trong trường hợp sau khi tìm được điểm đích, vẫn tiếp tục vét cạn đồ thị để tìm đường đi tối ưu) nhưng không đảm bảo. Thuật toán có thể tìm được đường đi tuy nhiên không tối ưu về chi phí vì thuật toán duyệt theo một hướng sâu nhất mà không quay lui cho đến khi tất cả đường đi được duyệt qua.</w:t>
      </w:r>
    </w:p>
    <w:p w14:paraId="7CAF387C" w14:textId="30552625" w:rsidR="00111BBA" w:rsidRDefault="00111BBA" w:rsidP="00111BBA">
      <w:pPr>
        <w:pStyle w:val="oancuaDanhsach"/>
        <w:numPr>
          <w:ilvl w:val="0"/>
          <w:numId w:val="22"/>
        </w:numPr>
      </w:pPr>
      <w:r w:rsidRPr="00C965F2">
        <w:rPr>
          <w:b/>
          <w:bCs/>
        </w:rPr>
        <w:t>Độ phức tạp thời gian</w:t>
      </w:r>
      <w:r>
        <w:t>:</w:t>
      </w:r>
      <w:r w:rsidR="00C965F2">
        <w:t xml:space="preserve"> </w:t>
      </w:r>
      <w:r w:rsidR="00C965F2" w:rsidRPr="00C965F2">
        <w:rPr>
          <w:b/>
          <w:bCs/>
        </w:rPr>
        <w:t>O(B</w:t>
      </w:r>
      <w:r w:rsidR="00C965F2" w:rsidRPr="00C965F2">
        <w:rPr>
          <w:b/>
          <w:bCs/>
          <w:vertAlign w:val="superscript"/>
        </w:rPr>
        <w:t>LMAX</w:t>
      </w:r>
      <w:r w:rsidR="00C965F2" w:rsidRPr="00C965F2">
        <w:rPr>
          <w:b/>
          <w:bCs/>
        </w:rPr>
        <w:t>)</w:t>
      </w:r>
      <w:r w:rsidR="00C965F2">
        <w:t>.</w:t>
      </w:r>
      <w:r w:rsidR="00913688">
        <w:t xml:space="preserve"> (Mỗi nút có B nút con, một đường đi có Lmax nút)</w:t>
      </w:r>
      <w:r w:rsidR="008E7BCE">
        <w:t>.</w:t>
      </w:r>
    </w:p>
    <w:p w14:paraId="6CFB3DBC" w14:textId="2AEF1068" w:rsidR="00C965F2" w:rsidRPr="00C965F2" w:rsidRDefault="00111BBA" w:rsidP="00C965F2">
      <w:pPr>
        <w:pStyle w:val="oancuaDanhsach"/>
        <w:numPr>
          <w:ilvl w:val="0"/>
          <w:numId w:val="22"/>
        </w:numPr>
        <w:rPr>
          <w:b/>
          <w:bCs/>
        </w:rPr>
      </w:pPr>
      <w:r w:rsidRPr="00C965F2">
        <w:rPr>
          <w:b/>
          <w:bCs/>
        </w:rPr>
        <w:t>Độ phức tạp không gian</w:t>
      </w:r>
      <w:r w:rsidR="00C965F2">
        <w:t xml:space="preserve">: </w:t>
      </w:r>
      <w:r w:rsidR="00C965F2">
        <w:rPr>
          <w:b/>
          <w:bCs/>
        </w:rPr>
        <w:t>O(LMAX).</w:t>
      </w:r>
      <w:r w:rsidR="008E7BCE">
        <w:rPr>
          <w:b/>
          <w:bCs/>
        </w:rPr>
        <w:t xml:space="preserve"> </w:t>
      </w:r>
      <w:r w:rsidR="008E7BCE">
        <w:t>(Mỗi lần duyệt một nhánh, thuật toán sẽ đi đến sâu nhất với độ dài Lmax).</w:t>
      </w:r>
    </w:p>
    <w:p w14:paraId="7B4021B1" w14:textId="77777777" w:rsidR="00C965F2" w:rsidRDefault="00C965F2" w:rsidP="00C965F2">
      <w:pPr>
        <w:pStyle w:val="oancuaDanhsach"/>
        <w:ind w:left="1440"/>
      </w:pPr>
      <w:r>
        <w:t>Trong đó:</w:t>
      </w:r>
    </w:p>
    <w:p w14:paraId="0A7E1A64" w14:textId="77777777" w:rsidR="00C965F2" w:rsidRDefault="00C965F2" w:rsidP="00C965F2">
      <w:pPr>
        <w:pStyle w:val="oancuaDanhsach"/>
        <w:numPr>
          <w:ilvl w:val="1"/>
          <w:numId w:val="22"/>
        </w:numPr>
      </w:pPr>
      <w:r>
        <w:t xml:space="preserve">B là thừa số phân nhánh trung bình (số con trung bình). </w:t>
      </w:r>
    </w:p>
    <w:p w14:paraId="67CA6365" w14:textId="6F8D109F" w:rsidR="0081618E" w:rsidRPr="00FA69CA" w:rsidRDefault="00C965F2" w:rsidP="0081618E">
      <w:pPr>
        <w:pStyle w:val="oancuaDanhsach"/>
        <w:numPr>
          <w:ilvl w:val="1"/>
          <w:numId w:val="22"/>
        </w:numPr>
      </w:pPr>
      <w:r>
        <w:t>LMAX là độ dài đường đi dài nhất từ điểm xuất phát đến bất cứ đâu</w:t>
      </w:r>
      <w:r w:rsidR="00D766C7">
        <w:t>.</w:t>
      </w:r>
    </w:p>
    <w:p w14:paraId="153C46F7" w14:textId="1605F020" w:rsidR="009D2F68" w:rsidRPr="009D2F68" w:rsidRDefault="00FA69CA" w:rsidP="009D2F68">
      <w:pPr>
        <w:pStyle w:val="u2"/>
        <w:numPr>
          <w:ilvl w:val="0"/>
          <w:numId w:val="7"/>
        </w:numPr>
      </w:pPr>
      <w:bookmarkStart w:id="13" w:name="_Toc130309806"/>
      <w:r>
        <w:lastRenderedPageBreak/>
        <w:t>BFS (Breadth-First Search)</w:t>
      </w:r>
      <w:bookmarkEnd w:id="13"/>
    </w:p>
    <w:p w14:paraId="7CD9B491" w14:textId="4CA03ABB" w:rsidR="009D2F68" w:rsidRDefault="009D2F68" w:rsidP="009D2F68">
      <w:pPr>
        <w:pStyle w:val="u3"/>
        <w:numPr>
          <w:ilvl w:val="1"/>
          <w:numId w:val="4"/>
        </w:numPr>
        <w:ind w:left="851" w:hanging="425"/>
      </w:pPr>
      <w:bookmarkStart w:id="14" w:name="_Toc130309807"/>
      <w:r>
        <w:t>Ý tưởng</w:t>
      </w:r>
      <w:bookmarkEnd w:id="14"/>
    </w:p>
    <w:p w14:paraId="39F9ECC1" w14:textId="1215432C" w:rsidR="003001A5" w:rsidRDefault="003001A5" w:rsidP="003001A5">
      <w:pPr>
        <w:ind w:left="720"/>
      </w:pPr>
      <w:r>
        <w:t xml:space="preserve">BFS là thuật toán duyệt, tìm kiếm đồ thị theo chiều rộng, có </w:t>
      </w:r>
      <w:r w:rsidRPr="003001A5">
        <w:t>nghĩa là nó khám phá tất cả các nút ở cùng một mức độ sâu trước khi chuyển sang các nút ở mức độ sâu tiếp theo</w:t>
      </w:r>
      <w:r>
        <w:t xml:space="preserve">. </w:t>
      </w:r>
      <w:r w:rsidRPr="003001A5">
        <w:t xml:space="preserve">BFS bắt đầu tại một nút được chỉ định, được gọi là gốc và khám phá tất cả các nút có thể truy cập được từ gốc </w:t>
      </w:r>
      <w:r w:rsidR="001A24BD">
        <w:t>lần lượt theo chiều rộng trước khi sang độ sâu tiếp theo</w:t>
      </w:r>
      <w:r w:rsidRPr="003001A5">
        <w:t>.</w:t>
      </w:r>
    </w:p>
    <w:p w14:paraId="3FA90CE7" w14:textId="47B707D2" w:rsidR="009D2F68" w:rsidRDefault="009D2F68" w:rsidP="009D2F68">
      <w:pPr>
        <w:pStyle w:val="u3"/>
        <w:numPr>
          <w:ilvl w:val="1"/>
          <w:numId w:val="4"/>
        </w:numPr>
        <w:ind w:left="851" w:hanging="425"/>
      </w:pPr>
      <w:bookmarkStart w:id="15" w:name="_Toc130309808"/>
      <w:r>
        <w:t>Mã giả</w:t>
      </w:r>
      <w:bookmarkEnd w:id="15"/>
    </w:p>
    <w:p w14:paraId="53B3EC43" w14:textId="2312CAD9" w:rsidR="001A24BD" w:rsidRDefault="001A24BD" w:rsidP="001A24BD">
      <w:pPr>
        <w:ind w:left="720"/>
      </w:pPr>
      <w:r>
        <w:t>Để cài đặt thuật toán BFS, ta sử dụng cấu trúc dữ liệu hàng đợi (queue). Bắt đầu thuật toán, ta thêm vào hàng đợi nút xuất phát đầu tiên và lặp lại các bước sau cho đến khi hàng đợi hoàn toàn rỗng:</w:t>
      </w:r>
    </w:p>
    <w:p w14:paraId="70ACF267" w14:textId="1B7BC9AC" w:rsidR="00D766C7" w:rsidRDefault="00D766C7" w:rsidP="00D766C7">
      <w:pPr>
        <w:pStyle w:val="oancuaDanhsach"/>
        <w:numPr>
          <w:ilvl w:val="0"/>
          <w:numId w:val="23"/>
        </w:numPr>
      </w:pPr>
      <w:r>
        <w:t xml:space="preserve">Pop điểm tiếp theo ra khỏi </w:t>
      </w:r>
      <w:r w:rsidR="00C06FB3">
        <w:t>queue</w:t>
      </w:r>
      <w:r>
        <w:t>.</w:t>
      </w:r>
    </w:p>
    <w:p w14:paraId="35DC526E" w14:textId="77777777" w:rsidR="00D766C7" w:rsidRDefault="00D766C7" w:rsidP="00D766C7">
      <w:pPr>
        <w:pStyle w:val="oancuaDanhsach"/>
        <w:numPr>
          <w:ilvl w:val="0"/>
          <w:numId w:val="23"/>
        </w:numPr>
      </w:pPr>
      <w:r>
        <w:t>Nếu điểm đó chưa được duyệt, thêm điểm đó vào danh sách các điểm đã được duyệt và tiến hành xử lý kiểm tra xem phải điểm đích không.</w:t>
      </w:r>
    </w:p>
    <w:p w14:paraId="22FC9F7B" w14:textId="6B7C7BF7" w:rsidR="00D766C7" w:rsidRDefault="00D766C7" w:rsidP="00D766C7">
      <w:pPr>
        <w:pStyle w:val="oancuaDanhsach"/>
        <w:numPr>
          <w:ilvl w:val="0"/>
          <w:numId w:val="23"/>
        </w:numPr>
      </w:pPr>
      <w:r>
        <w:t xml:space="preserve">Thêm các điểm kề với điểm hiện tại vào </w:t>
      </w:r>
      <w:r w:rsidR="00C06FB3">
        <w:t>queue</w:t>
      </w:r>
      <w:r>
        <w:t>.</w:t>
      </w:r>
    </w:p>
    <w:p w14:paraId="14278438" w14:textId="77777777" w:rsidR="00D766C7" w:rsidRDefault="00D766C7" w:rsidP="00D766C7">
      <w:pPr>
        <w:ind w:left="720"/>
      </w:pPr>
      <w:r w:rsidRPr="00D766C7">
        <w:rPr>
          <w:b/>
          <w:bCs/>
          <w:u w:val="single"/>
        </w:rPr>
        <w:t>Mã giả:</w:t>
      </w:r>
    </w:p>
    <w:p w14:paraId="4B081017" w14:textId="3C4FAFB6" w:rsidR="00D766C7" w:rsidRDefault="00D766C7" w:rsidP="00D766C7">
      <w:pPr>
        <w:ind w:left="720"/>
      </w:pPr>
      <w:r>
        <w:t>function BFS(graph, start_node, goal_node):</w:t>
      </w:r>
    </w:p>
    <w:p w14:paraId="0F5E2198" w14:textId="6ECE2A57" w:rsidR="00D766C7" w:rsidRDefault="00D766C7" w:rsidP="00D766C7">
      <w:pPr>
        <w:ind w:left="1440"/>
      </w:pPr>
      <w:r>
        <w:t>// Khởi tạo</w:t>
      </w:r>
    </w:p>
    <w:p w14:paraId="293B7287" w14:textId="4DB8E13A" w:rsidR="00D766C7" w:rsidRDefault="00D766C7" w:rsidP="00D766C7">
      <w:pPr>
        <w:ind w:left="1440"/>
      </w:pPr>
      <w:r>
        <w:t>visited = array[]        // Mảng chứa các điểm đã duyệt qua</w:t>
      </w:r>
    </w:p>
    <w:p w14:paraId="68A56242" w14:textId="53B72AB1" w:rsidR="00D766C7" w:rsidRDefault="00D766C7" w:rsidP="00D766C7">
      <w:pPr>
        <w:ind w:left="1440"/>
      </w:pPr>
      <w:r>
        <w:t>queue = []              // Queue chứa các điểm đang đợi được duyệt</w:t>
      </w:r>
    </w:p>
    <w:p w14:paraId="2BB7672D" w14:textId="77777777" w:rsidR="00D766C7" w:rsidRDefault="00D766C7" w:rsidP="00D766C7">
      <w:pPr>
        <w:ind w:left="720"/>
      </w:pPr>
    </w:p>
    <w:p w14:paraId="35FE0416" w14:textId="3C0BC789" w:rsidR="00D766C7" w:rsidRDefault="0055727E" w:rsidP="00D766C7">
      <w:pPr>
        <w:ind w:left="720" w:firstLine="720"/>
      </w:pPr>
      <w:r>
        <w:t>queue</w:t>
      </w:r>
      <w:r w:rsidR="00D766C7">
        <w:t>.append(start_node)    // Thêm điểm xuất phát vào queue</w:t>
      </w:r>
    </w:p>
    <w:p w14:paraId="6CEF988E" w14:textId="77777777" w:rsidR="00D766C7" w:rsidRDefault="00D766C7" w:rsidP="00D766C7">
      <w:pPr>
        <w:ind w:left="720"/>
      </w:pPr>
    </w:p>
    <w:p w14:paraId="3EBC7440" w14:textId="03AE65B6" w:rsidR="00D766C7" w:rsidRDefault="00D766C7" w:rsidP="00D766C7">
      <w:pPr>
        <w:ind w:left="720" w:firstLine="720"/>
      </w:pPr>
      <w:r>
        <w:t xml:space="preserve">while </w:t>
      </w:r>
      <w:r w:rsidR="0055727E">
        <w:t>queue</w:t>
      </w:r>
      <w:r>
        <w:t>:</w:t>
      </w:r>
    </w:p>
    <w:p w14:paraId="5EC48E0B" w14:textId="04A6FBF0" w:rsidR="00D766C7" w:rsidRDefault="00D766C7" w:rsidP="00D766C7">
      <w:pPr>
        <w:ind w:left="1440" w:firstLine="720"/>
      </w:pPr>
      <w:r>
        <w:t>current_node = queue.pop()    // Duyệt điểm vừa thêm vào queue</w:t>
      </w:r>
    </w:p>
    <w:p w14:paraId="358A312F" w14:textId="77777777" w:rsidR="00D766C7" w:rsidRDefault="00D766C7" w:rsidP="00D766C7">
      <w:pPr>
        <w:ind w:left="720"/>
      </w:pPr>
    </w:p>
    <w:p w14:paraId="118DB537" w14:textId="0DB47DFC" w:rsidR="00D766C7" w:rsidRDefault="00D766C7" w:rsidP="00D766C7">
      <w:pPr>
        <w:ind w:left="1440" w:firstLine="720"/>
      </w:pPr>
      <w:r>
        <w:t xml:space="preserve">if current_node == goal_node:  // Xử lý, kiểm tra xem có phải điểm đích </w:t>
      </w:r>
    </w:p>
    <w:p w14:paraId="046DA9FE" w14:textId="16D1935C" w:rsidR="00D766C7" w:rsidRDefault="00D766C7" w:rsidP="00D766C7">
      <w:pPr>
        <w:ind w:left="2160" w:firstLine="720"/>
      </w:pPr>
      <w:r>
        <w:t>return True</w:t>
      </w:r>
    </w:p>
    <w:p w14:paraId="7E1F32C9" w14:textId="1EF81B2F" w:rsidR="00D766C7" w:rsidRDefault="00D766C7" w:rsidP="00D766C7">
      <w:pPr>
        <w:ind w:left="2160"/>
      </w:pPr>
    </w:p>
    <w:p w14:paraId="0DEC4E18" w14:textId="2F37A30E" w:rsidR="00D766C7" w:rsidRDefault="00D766C7" w:rsidP="00D766C7">
      <w:pPr>
        <w:ind w:left="1440" w:firstLine="720"/>
      </w:pPr>
      <w:r>
        <w:t>if current_node not in visited:</w:t>
      </w:r>
    </w:p>
    <w:p w14:paraId="3D7CB8F9" w14:textId="4DC6D758" w:rsidR="00D766C7" w:rsidRDefault="00D766C7" w:rsidP="00D766C7">
      <w:pPr>
        <w:ind w:left="720"/>
        <w:jc w:val="right"/>
      </w:pPr>
      <w:r>
        <w:t>visited.append(current_node)   // Đánh dấu điểm này đã được duyệt</w:t>
      </w:r>
    </w:p>
    <w:p w14:paraId="74D10285" w14:textId="77777777" w:rsidR="00D766C7" w:rsidRDefault="00D766C7" w:rsidP="00D766C7">
      <w:pPr>
        <w:ind w:left="720"/>
      </w:pPr>
    </w:p>
    <w:p w14:paraId="115A8EE5" w14:textId="62A1D247" w:rsidR="00D766C7" w:rsidRDefault="00D766C7" w:rsidP="00D766C7">
      <w:pPr>
        <w:ind w:left="2160"/>
      </w:pPr>
      <w:r>
        <w:lastRenderedPageBreak/>
        <w:t>// Lấy danh sách các điểm kề, mở rộng phạm vi tìm kiếm</w:t>
      </w:r>
    </w:p>
    <w:p w14:paraId="5A28B44B" w14:textId="65FCEB95" w:rsidR="00D766C7" w:rsidRDefault="00D766C7" w:rsidP="00D766C7">
      <w:pPr>
        <w:ind w:left="2160"/>
      </w:pPr>
      <w:r>
        <w:t>for neighbor in graph.get_neighbors(current_node):</w:t>
      </w:r>
    </w:p>
    <w:p w14:paraId="66997790" w14:textId="2986E748" w:rsidR="00D766C7" w:rsidRDefault="00D766C7" w:rsidP="00D766C7">
      <w:pPr>
        <w:ind w:left="2160" w:firstLine="720"/>
      </w:pPr>
      <w:r>
        <w:t>if neighbor not in visited:</w:t>
      </w:r>
    </w:p>
    <w:p w14:paraId="288CB2BE" w14:textId="562818AF" w:rsidR="00D766C7" w:rsidRDefault="00D766C7" w:rsidP="00D766C7">
      <w:pPr>
        <w:ind w:left="2160" w:firstLine="720"/>
        <w:jc w:val="right"/>
      </w:pPr>
      <w:r>
        <w:t xml:space="preserve">queue.append(neighbor)    // Thêm các điểm chưa được duyệt vào </w:t>
      </w:r>
      <w:r w:rsidR="00DB0B24">
        <w:t>queue</w:t>
      </w:r>
    </w:p>
    <w:p w14:paraId="42AE792F" w14:textId="06D2B09D" w:rsidR="00D766C7" w:rsidRDefault="00D766C7" w:rsidP="00D766C7">
      <w:pPr>
        <w:ind w:left="720" w:firstLine="720"/>
      </w:pPr>
      <w:r>
        <w:t>return False // Không tìm được kết quả</w:t>
      </w:r>
    </w:p>
    <w:p w14:paraId="67E6F5E3" w14:textId="11C3A38D" w:rsidR="00FA69CA" w:rsidRDefault="009D2F68" w:rsidP="009D2F68">
      <w:pPr>
        <w:pStyle w:val="u3"/>
        <w:numPr>
          <w:ilvl w:val="1"/>
          <w:numId w:val="4"/>
        </w:numPr>
        <w:ind w:left="851" w:hanging="425"/>
      </w:pPr>
      <w:bookmarkStart w:id="16" w:name="_Toc130309809"/>
      <w:r>
        <w:t>Đặc điểm thuật toán</w:t>
      </w:r>
      <w:bookmarkEnd w:id="16"/>
    </w:p>
    <w:p w14:paraId="1966263A" w14:textId="322C527F" w:rsidR="00D766C7" w:rsidRDefault="00D766C7" w:rsidP="00D766C7">
      <w:pPr>
        <w:pStyle w:val="oancuaDanhsach"/>
        <w:numPr>
          <w:ilvl w:val="0"/>
          <w:numId w:val="24"/>
        </w:numPr>
      </w:pPr>
      <w:r>
        <w:rPr>
          <w:b/>
          <w:bCs/>
        </w:rPr>
        <w:t>Khả năng hoàn thành</w:t>
      </w:r>
      <w:r>
        <w:t>: Tương tự DFS, thuật toán BFS không đảm bảo tìm được kết quả nếu không gian tìm kiếm là vô hạn. Tuy nhiên, trong một không gian tìm kiếm hữu hạn, thuật toán BFS đảm bảo tìm được kết quả nếu tồn tại, vì thuật toán sẽ duyệt qua toàn bộ đồ thị theo từng cấp, từng độ sâu và nếu tồn tại điểm đích thì cuối cùng cũng sẽ được tìm thấy.</w:t>
      </w:r>
    </w:p>
    <w:p w14:paraId="696597BE" w14:textId="4DA53467" w:rsidR="00D766C7" w:rsidRPr="008E7BCE" w:rsidRDefault="00D766C7" w:rsidP="00D766C7">
      <w:pPr>
        <w:pStyle w:val="oancuaDanhsach"/>
        <w:numPr>
          <w:ilvl w:val="0"/>
          <w:numId w:val="24"/>
        </w:numPr>
      </w:pPr>
      <w:r>
        <w:rPr>
          <w:b/>
          <w:bCs/>
        </w:rPr>
        <w:t>Tính tối ưu</w:t>
      </w:r>
      <w:r>
        <w:rPr>
          <w:bCs/>
        </w:rPr>
        <w:t>:</w:t>
      </w:r>
      <w:r w:rsidR="00913688">
        <w:rPr>
          <w:bCs/>
        </w:rPr>
        <w:t xml:space="preserve"> Thuật toán BFS không đảm bảo tìm được giải pháp tối ưu, mặc dù phần lớn kết quả thường được tối ưu. Lý do là vì thuật toán BFS sẽ khám phá và duyệt qua toàn bộ đường đi từ điểm xuất phát đến điểm đích, chính vì thế khi tìm được đích, đường đi tối ưu nhất cũng sẽ được tìm thấy (đường đi tối ưu về khoảng cách, không đảm bảo tối ưu về chi phí). Tuy nhiên, nếu có nhiều đường đi cùng độ dài thì BFS sẽ không phân biệt sự ưu tiên của mỗi đường đi. </w:t>
      </w:r>
    </w:p>
    <w:p w14:paraId="55D840E3" w14:textId="51CE3332" w:rsidR="008E7BCE" w:rsidRPr="008E7BCE" w:rsidRDefault="008E7BCE" w:rsidP="00D766C7">
      <w:pPr>
        <w:pStyle w:val="oancuaDanhsach"/>
        <w:numPr>
          <w:ilvl w:val="0"/>
          <w:numId w:val="24"/>
        </w:numPr>
      </w:pPr>
      <w:r>
        <w:rPr>
          <w:b/>
          <w:bCs/>
        </w:rPr>
        <w:t>Độ phức tạp thời gian</w:t>
      </w:r>
      <w:r>
        <w:t>:</w:t>
      </w:r>
      <w:r>
        <w:rPr>
          <w:b/>
          <w:bCs/>
        </w:rPr>
        <w:t>O(min(N,B</w:t>
      </w:r>
      <w:r>
        <w:rPr>
          <w:b/>
          <w:bCs/>
          <w:vertAlign w:val="superscript"/>
        </w:rPr>
        <w:t>L</w:t>
      </w:r>
      <w:r>
        <w:rPr>
          <w:b/>
          <w:bCs/>
        </w:rPr>
        <w:t>))</w:t>
      </w:r>
      <w:r>
        <w:rPr>
          <w:b/>
          <w:bCs/>
          <w:lang w:val="vi-VN"/>
        </w:rPr>
        <w:t>.</w:t>
      </w:r>
    </w:p>
    <w:p w14:paraId="6E8EE3A5" w14:textId="6E068A13" w:rsidR="008E7BCE" w:rsidRPr="008E7BCE" w:rsidRDefault="008E7BCE" w:rsidP="00D766C7">
      <w:pPr>
        <w:pStyle w:val="oancuaDanhsach"/>
        <w:numPr>
          <w:ilvl w:val="0"/>
          <w:numId w:val="24"/>
        </w:numPr>
      </w:pPr>
      <w:r>
        <w:rPr>
          <w:b/>
          <w:bCs/>
          <w:lang w:val="vi-VN"/>
        </w:rPr>
        <w:t xml:space="preserve">Độ phức tạp không gian: </w:t>
      </w:r>
      <w:r>
        <w:rPr>
          <w:b/>
          <w:bCs/>
        </w:rPr>
        <w:t>O(min(N,B</w:t>
      </w:r>
      <w:r>
        <w:rPr>
          <w:b/>
          <w:bCs/>
          <w:vertAlign w:val="superscript"/>
        </w:rPr>
        <w:t>L</w:t>
      </w:r>
      <w:r>
        <w:rPr>
          <w:b/>
          <w:bCs/>
        </w:rPr>
        <w:t>))</w:t>
      </w:r>
      <w:r>
        <w:rPr>
          <w:b/>
          <w:bCs/>
          <w:lang w:val="vi-VN"/>
        </w:rPr>
        <w:t>.</w:t>
      </w:r>
    </w:p>
    <w:p w14:paraId="0BEBE6BA" w14:textId="7A4FA9E6" w:rsidR="008E7BCE" w:rsidRDefault="008E7BCE" w:rsidP="008E7BCE">
      <w:pPr>
        <w:pStyle w:val="oancuaDanhsach"/>
        <w:ind w:left="1440"/>
        <w:rPr>
          <w:lang w:val="vi-VN"/>
        </w:rPr>
      </w:pPr>
      <w:r>
        <w:rPr>
          <w:lang w:val="vi-VN"/>
        </w:rPr>
        <w:t>Trong đó:</w:t>
      </w:r>
    </w:p>
    <w:p w14:paraId="1F3563C5" w14:textId="77777777" w:rsidR="008E7BCE" w:rsidRDefault="008E7BCE" w:rsidP="008E7BCE">
      <w:pPr>
        <w:pStyle w:val="oancuaDanhsach"/>
        <w:numPr>
          <w:ilvl w:val="1"/>
          <w:numId w:val="24"/>
        </w:numPr>
      </w:pPr>
      <w:r>
        <w:t xml:space="preserve">B là thừa số phân nhánh trung bình (số con trung bình). </w:t>
      </w:r>
    </w:p>
    <w:p w14:paraId="5E414FF6" w14:textId="7F67CF08" w:rsidR="008E7BCE" w:rsidRPr="00FA69CA" w:rsidRDefault="008E7BCE" w:rsidP="008E7BCE">
      <w:pPr>
        <w:pStyle w:val="oancuaDanhsach"/>
        <w:numPr>
          <w:ilvl w:val="1"/>
          <w:numId w:val="24"/>
        </w:numPr>
      </w:pPr>
      <w:r>
        <w:t>L</w:t>
      </w:r>
      <w:r>
        <w:rPr>
          <w:lang w:val="vi-VN"/>
        </w:rPr>
        <w:t xml:space="preserve"> độ dài đường đi từ điểm xuất phát đến điểm đích với chi phí thấp nhất.</w:t>
      </w:r>
    </w:p>
    <w:p w14:paraId="5D35CDC5" w14:textId="4A1DF62F" w:rsidR="008E7BCE" w:rsidRPr="008E7BCE" w:rsidRDefault="008E7BCE" w:rsidP="008E7BCE">
      <w:pPr>
        <w:pStyle w:val="oancuaDanhsach"/>
        <w:numPr>
          <w:ilvl w:val="1"/>
          <w:numId w:val="24"/>
        </w:numPr>
      </w:pPr>
      <w:r>
        <w:rPr>
          <w:lang w:val="vi-VN"/>
        </w:rPr>
        <w:t>N là số trạng thái trong bài toán (số điểm)</w:t>
      </w:r>
      <w:r w:rsidR="002B37EC">
        <w:t>.</w:t>
      </w:r>
    </w:p>
    <w:p w14:paraId="721D7D24" w14:textId="111F00D6" w:rsidR="00ED2D6C" w:rsidRPr="00ED2D6C" w:rsidRDefault="009D2F68" w:rsidP="00ED2D6C">
      <w:pPr>
        <w:pStyle w:val="u2"/>
        <w:numPr>
          <w:ilvl w:val="0"/>
          <w:numId w:val="7"/>
        </w:numPr>
      </w:pPr>
      <w:bookmarkStart w:id="17" w:name="_Toc130309810"/>
      <w:r>
        <w:t>UCS (Uniform Cost Sea</w:t>
      </w:r>
      <w:r w:rsidR="00ED2D6C">
        <w:t>rch)</w:t>
      </w:r>
      <w:bookmarkEnd w:id="17"/>
    </w:p>
    <w:p w14:paraId="1372F8D5" w14:textId="1F796838" w:rsidR="00ED2D6C" w:rsidRDefault="00ED2D6C" w:rsidP="00ED2D6C">
      <w:pPr>
        <w:pStyle w:val="u3"/>
        <w:ind w:left="426"/>
      </w:pPr>
      <w:bookmarkStart w:id="18" w:name="_Toc130309811"/>
      <w:r>
        <w:t>3.1. Ý tưởng</w:t>
      </w:r>
      <w:bookmarkEnd w:id="18"/>
    </w:p>
    <w:p w14:paraId="0FA001C4" w14:textId="2BA5D982" w:rsidR="0065673F" w:rsidRDefault="0065673F" w:rsidP="00FF10FD">
      <w:pPr>
        <w:ind w:left="720"/>
      </w:pPr>
      <w:r>
        <w:t>Thuật toán UCS</w:t>
      </w:r>
      <w:r w:rsidR="00FF10FD">
        <w:t xml:space="preserve"> là một biến thể của thuật toán Dijkstra, thuật toán này duyệt và tìm kiếm đường đi từ điểm xuất phát đến đích sao cho tối ưu nhất về mặt chi phí. Thuật toán tìm và duyệt các nút theo chiều rộng, khác với thuật toán BFS, UCS sử dụng hàng đợi ưu tiên để lưu trữ các nút đang đợi được duyệt. Độ ưu tiên của hàng đợi này chính là </w:t>
      </w:r>
      <w:r w:rsidR="00FF10FD" w:rsidRPr="00FF10FD">
        <w:rPr>
          <w:i/>
          <w:iCs/>
        </w:rPr>
        <w:t>chi phí tích lũy</w:t>
      </w:r>
      <w:r w:rsidR="00FF10FD">
        <w:t xml:space="preserve"> đi từ điểm xuất phát đến điểm được xét, chi phí càng thấp, ưu tiên càng cao. Thuật toán UCS duyệt các nút có độ ưu tiên cao nhất trước tiên nên luôn đảm bảo đường đi tìm ra có chi phí tối ưu nhất.</w:t>
      </w:r>
      <w:r w:rsidR="00FF10FD">
        <w:tab/>
      </w:r>
    </w:p>
    <w:p w14:paraId="14960E1F" w14:textId="3465F106" w:rsidR="00C06FB3" w:rsidRPr="00C06FB3" w:rsidRDefault="00C06FB3" w:rsidP="00FF10FD">
      <w:pPr>
        <w:ind w:left="720"/>
        <w:rPr>
          <w:i/>
          <w:iCs/>
        </w:rPr>
      </w:pPr>
      <w:r>
        <w:rPr>
          <w:i/>
          <w:iCs/>
        </w:rPr>
        <w:t>(Chi phí tích lũy từ A đến B = chi phí từ điểm xuất phát đến A + chi phí từ A đến B).</w:t>
      </w:r>
    </w:p>
    <w:p w14:paraId="15147209" w14:textId="654B76CB" w:rsidR="00ED2D6C" w:rsidRDefault="00ED2D6C" w:rsidP="00ED2D6C">
      <w:pPr>
        <w:pStyle w:val="u3"/>
        <w:ind w:left="426"/>
      </w:pPr>
      <w:bookmarkStart w:id="19" w:name="_Toc130309812"/>
      <w:r>
        <w:lastRenderedPageBreak/>
        <w:t>3.2. Mã giả</w:t>
      </w:r>
      <w:bookmarkEnd w:id="19"/>
    </w:p>
    <w:p w14:paraId="1B194109" w14:textId="6ED80DEA" w:rsidR="00A71E1D" w:rsidRDefault="00A71E1D" w:rsidP="00C06FB3">
      <w:pPr>
        <w:ind w:left="720"/>
      </w:pPr>
      <w:r>
        <w:t>Thuật toán UCS sử dụng cấu trúc dữ liệu hàng đợi ưu tiên. Bắt đầu thuật toán, ta thêm điểm xuất phát vào hàng đợi ưu tiên và bắt đầu lặp các bước sau cho đến khi hàng đợi hoàn toàn rỗng:</w:t>
      </w:r>
    </w:p>
    <w:p w14:paraId="5800D078" w14:textId="5DA1A953" w:rsidR="00A71E1D" w:rsidRDefault="00C06FB3" w:rsidP="00A71E1D">
      <w:pPr>
        <w:pStyle w:val="oancuaDanhsach"/>
        <w:numPr>
          <w:ilvl w:val="0"/>
          <w:numId w:val="25"/>
        </w:numPr>
      </w:pPr>
      <w:r>
        <w:t>Pop điểm có chi phi tích lũy thấp nhất ra khỏi queue.</w:t>
      </w:r>
    </w:p>
    <w:p w14:paraId="1DE9BDC1" w14:textId="79566CC6" w:rsidR="00C06FB3" w:rsidRDefault="00C06FB3" w:rsidP="00A71E1D">
      <w:pPr>
        <w:pStyle w:val="oancuaDanhsach"/>
        <w:numPr>
          <w:ilvl w:val="0"/>
          <w:numId w:val="25"/>
        </w:numPr>
      </w:pPr>
      <w:r>
        <w:t>Nếu điểm đó chưa được duyệt, thêm điểm đó vào danh sách các điểm đã được duyệt và tiến hành xử lý kiểm tra xem phải điểm đích không.</w:t>
      </w:r>
    </w:p>
    <w:p w14:paraId="0397D362" w14:textId="28981B23" w:rsidR="00C06FB3" w:rsidRDefault="00C06FB3" w:rsidP="00A71E1D">
      <w:pPr>
        <w:pStyle w:val="oancuaDanhsach"/>
        <w:numPr>
          <w:ilvl w:val="0"/>
          <w:numId w:val="25"/>
        </w:numPr>
      </w:pPr>
      <w:r>
        <w:t>Từ điểm đang xét, mở rộng ra các điểm kề. Với mỗi điểm kề, nếu điểm đó chưa được duyệt và không nằm trong queue thì tiến hành tính chi phí từ điểm hiện tại đến điểm kề đó và thêm vào queue.</w:t>
      </w:r>
    </w:p>
    <w:p w14:paraId="6E55CCBA" w14:textId="524EB9A3" w:rsidR="0055727E" w:rsidRDefault="0055727E" w:rsidP="0055727E">
      <w:pPr>
        <w:pStyle w:val="oancuaDanhsach"/>
        <w:ind w:left="1440"/>
      </w:pPr>
      <w:r>
        <w:rPr>
          <w:b/>
          <w:bCs/>
          <w:u w:val="single"/>
        </w:rPr>
        <w:t>Mã giả:</w:t>
      </w:r>
    </w:p>
    <w:p w14:paraId="41A26DEF" w14:textId="003C92DB" w:rsidR="0055727E" w:rsidRDefault="0055727E" w:rsidP="0055727E">
      <w:pPr>
        <w:ind w:left="720"/>
      </w:pPr>
      <w:r>
        <w:t>function UCS(graph, start_node, goal_node):</w:t>
      </w:r>
    </w:p>
    <w:p w14:paraId="0F603C53" w14:textId="77777777" w:rsidR="0055727E" w:rsidRDefault="0055727E" w:rsidP="0055727E">
      <w:pPr>
        <w:ind w:left="1440"/>
      </w:pPr>
      <w:r>
        <w:t>// Khởi tạo</w:t>
      </w:r>
    </w:p>
    <w:p w14:paraId="79F7061A" w14:textId="77777777" w:rsidR="0055727E" w:rsidRDefault="0055727E" w:rsidP="0055727E">
      <w:pPr>
        <w:ind w:left="1440"/>
      </w:pPr>
      <w:r>
        <w:t>visited = array[]        // Mảng chứa các điểm đã duyệt qua</w:t>
      </w:r>
    </w:p>
    <w:p w14:paraId="14B21E5E" w14:textId="14FC3722" w:rsidR="0055727E" w:rsidRDefault="0055727E" w:rsidP="0055727E">
      <w:pPr>
        <w:ind w:left="1440"/>
      </w:pPr>
      <w:r>
        <w:t xml:space="preserve">open = {}              </w:t>
      </w:r>
      <w:r>
        <w:tab/>
        <w:t>// Dictionary chứa key-value là cặp điểm-chi phí</w:t>
      </w:r>
    </w:p>
    <w:p w14:paraId="2ADBCC26" w14:textId="689308F7" w:rsidR="00DB0B24" w:rsidRDefault="00DB0B24" w:rsidP="0055727E">
      <w:pPr>
        <w:ind w:left="1440"/>
      </w:pPr>
      <w:r>
        <w:t>open[start_node.value] = 0</w:t>
      </w:r>
      <w:r>
        <w:tab/>
        <w:t>// Thêm điểm xuất phát</w:t>
      </w:r>
    </w:p>
    <w:p w14:paraId="04D40B55" w14:textId="79541910" w:rsidR="0055727E" w:rsidRDefault="0055727E" w:rsidP="0055727E">
      <w:pPr>
        <w:ind w:left="1440"/>
      </w:pPr>
      <w:r>
        <w:t xml:space="preserve">cost = [] </w:t>
      </w:r>
      <w:r>
        <w:tab/>
      </w:r>
      <w:r>
        <w:tab/>
        <w:t>// Mảng chứa chi phí của mỗi điểm</w:t>
      </w:r>
    </w:p>
    <w:p w14:paraId="78B2373F" w14:textId="6AA84C47" w:rsidR="0055727E" w:rsidRDefault="0055727E" w:rsidP="0055727E">
      <w:pPr>
        <w:ind w:left="1440"/>
      </w:pPr>
      <w:r>
        <w:t>cost[start</w:t>
      </w:r>
      <w:r w:rsidR="00DB0B24">
        <w:t>_node.value</w:t>
      </w:r>
      <w:r>
        <w:t xml:space="preserve">] = 0 </w:t>
      </w:r>
      <w:r>
        <w:tab/>
        <w:t>// cost của điểm bắt đầu là 0</w:t>
      </w:r>
    </w:p>
    <w:p w14:paraId="0B00EE9F" w14:textId="77777777" w:rsidR="0055727E" w:rsidRDefault="0055727E" w:rsidP="00DB0B24"/>
    <w:p w14:paraId="3DCF1165" w14:textId="0B495723" w:rsidR="0055727E" w:rsidRDefault="0055727E" w:rsidP="0055727E">
      <w:pPr>
        <w:ind w:left="720" w:firstLine="720"/>
      </w:pPr>
      <w:r>
        <w:t>while open:</w:t>
      </w:r>
    </w:p>
    <w:p w14:paraId="4BDB1C0B" w14:textId="23E9B58B" w:rsidR="0055727E" w:rsidRDefault="0055727E" w:rsidP="0055727E">
      <w:pPr>
        <w:ind w:left="1440" w:firstLine="720"/>
      </w:pPr>
      <w:r>
        <w:t xml:space="preserve">current_node = min(open)    // </w:t>
      </w:r>
      <w:r w:rsidR="00DB0B24">
        <w:t>lấy điểm (key) có chi phí (value) nhỏ nhất</w:t>
      </w:r>
    </w:p>
    <w:p w14:paraId="2FCFAF5C" w14:textId="77777777" w:rsidR="0055727E" w:rsidRDefault="0055727E" w:rsidP="0055727E">
      <w:pPr>
        <w:ind w:left="720"/>
      </w:pPr>
    </w:p>
    <w:p w14:paraId="4D871C56" w14:textId="77777777" w:rsidR="0055727E" w:rsidRDefault="0055727E" w:rsidP="0055727E">
      <w:pPr>
        <w:ind w:left="1440" w:firstLine="720"/>
      </w:pPr>
      <w:r>
        <w:t xml:space="preserve">if current_node == goal_node:  // Xử lý, kiểm tra xem có phải điểm đích </w:t>
      </w:r>
    </w:p>
    <w:p w14:paraId="5356E6C2" w14:textId="77777777" w:rsidR="0055727E" w:rsidRDefault="0055727E" w:rsidP="0055727E">
      <w:pPr>
        <w:ind w:left="2160" w:firstLine="720"/>
      </w:pPr>
      <w:r>
        <w:t>return True</w:t>
      </w:r>
    </w:p>
    <w:p w14:paraId="47DF804F" w14:textId="77777777" w:rsidR="0055727E" w:rsidRDefault="0055727E" w:rsidP="0055727E">
      <w:pPr>
        <w:ind w:left="2160"/>
      </w:pPr>
    </w:p>
    <w:p w14:paraId="644A3CC0" w14:textId="77777777" w:rsidR="0055727E" w:rsidRDefault="0055727E" w:rsidP="0055727E">
      <w:pPr>
        <w:ind w:left="1440" w:firstLine="720"/>
      </w:pPr>
      <w:r>
        <w:t>if current_node not in visited:</w:t>
      </w:r>
    </w:p>
    <w:p w14:paraId="0F097ABA" w14:textId="77777777" w:rsidR="0055727E" w:rsidRDefault="0055727E" w:rsidP="0055727E">
      <w:pPr>
        <w:ind w:left="720"/>
        <w:jc w:val="right"/>
      </w:pPr>
      <w:r>
        <w:t>visited.append(current_node)   // Đánh dấu điểm này đã được duyệt</w:t>
      </w:r>
    </w:p>
    <w:p w14:paraId="79B5F766" w14:textId="77777777" w:rsidR="0055727E" w:rsidRDefault="0055727E" w:rsidP="0055727E">
      <w:pPr>
        <w:ind w:left="720"/>
      </w:pPr>
    </w:p>
    <w:p w14:paraId="54E10F58" w14:textId="77777777" w:rsidR="0055727E" w:rsidRDefault="0055727E" w:rsidP="0055727E">
      <w:pPr>
        <w:ind w:left="2160"/>
      </w:pPr>
      <w:r>
        <w:t>// Lấy danh sách các điểm kề, mở rộng phạm vi tìm kiếm</w:t>
      </w:r>
    </w:p>
    <w:p w14:paraId="59169695" w14:textId="77777777" w:rsidR="0055727E" w:rsidRDefault="0055727E" w:rsidP="0055727E">
      <w:pPr>
        <w:ind w:left="2160"/>
      </w:pPr>
      <w:r>
        <w:t>for neighbor in graph.get_neighbors(current_node):</w:t>
      </w:r>
    </w:p>
    <w:p w14:paraId="529BB662" w14:textId="6F1DE7CD" w:rsidR="0055727E" w:rsidRDefault="0055727E" w:rsidP="0055727E">
      <w:pPr>
        <w:ind w:left="2160" w:firstLine="720"/>
      </w:pPr>
      <w:r>
        <w:lastRenderedPageBreak/>
        <w:t>if neighbor not in visited</w:t>
      </w:r>
      <w:r w:rsidR="00DB0B24">
        <w:t xml:space="preserve"> and not in open</w:t>
      </w:r>
      <w:r>
        <w:t>:</w:t>
      </w:r>
    </w:p>
    <w:p w14:paraId="4A578226" w14:textId="6F34A343" w:rsidR="00DB0B24" w:rsidRDefault="00DB0B24" w:rsidP="00DB0B24">
      <w:pPr>
        <w:ind w:left="3261"/>
      </w:pPr>
      <w:r>
        <w:t>cost[neighbor.value] = cost[current_node.value] + cost_from_current_node_to_neighbor // Tính chi phí</w:t>
      </w:r>
    </w:p>
    <w:p w14:paraId="3AB0A8CA" w14:textId="7D93C642" w:rsidR="0055727E" w:rsidRDefault="00DB0B24" w:rsidP="00DB0B24">
      <w:pPr>
        <w:ind w:left="3261"/>
      </w:pPr>
      <w:r>
        <w:t xml:space="preserve">open[neighbor.value] = cost[neighbor.value] </w:t>
      </w:r>
      <w:r w:rsidR="0055727E">
        <w:t xml:space="preserve">   // Thêm các điểm chưa được duyệt vào </w:t>
      </w:r>
      <w:r>
        <w:t>mảng</w:t>
      </w:r>
    </w:p>
    <w:p w14:paraId="313493CF" w14:textId="26482966" w:rsidR="0055727E" w:rsidRPr="0055727E" w:rsidRDefault="0055727E" w:rsidP="0055727E">
      <w:pPr>
        <w:pStyle w:val="oancuaDanhsach"/>
        <w:ind w:left="1440"/>
      </w:pPr>
      <w:r>
        <w:t>return False // Không tìm được kết quả</w:t>
      </w:r>
    </w:p>
    <w:p w14:paraId="2D707FF7" w14:textId="1A31734F" w:rsidR="00ED2D6C" w:rsidRDefault="00ED2D6C" w:rsidP="00ED2D6C">
      <w:pPr>
        <w:pStyle w:val="u3"/>
        <w:ind w:left="426"/>
      </w:pPr>
      <w:bookmarkStart w:id="20" w:name="_Toc130309813"/>
      <w:r>
        <w:t>3.3. Đặc điểm thuật toán</w:t>
      </w:r>
      <w:bookmarkEnd w:id="20"/>
      <w:r>
        <w:t xml:space="preserve"> </w:t>
      </w:r>
    </w:p>
    <w:p w14:paraId="76214AF4" w14:textId="0617DF75" w:rsidR="00C06FB3" w:rsidRDefault="00C06FB3" w:rsidP="00C06FB3">
      <w:pPr>
        <w:pStyle w:val="oancuaDanhsach"/>
        <w:numPr>
          <w:ilvl w:val="0"/>
          <w:numId w:val="26"/>
        </w:numPr>
      </w:pPr>
      <w:r>
        <w:rPr>
          <w:b/>
          <w:bCs/>
        </w:rPr>
        <w:t>Khả năng hoàn thành:</w:t>
      </w:r>
      <w:r w:rsidR="00207B35">
        <w:rPr>
          <w:b/>
          <w:bCs/>
        </w:rPr>
        <w:t xml:space="preserve"> </w:t>
      </w:r>
      <w:r w:rsidR="00207B35">
        <w:t>Tương tự như</w:t>
      </w:r>
      <w:r w:rsidR="00AA57E6">
        <w:t xml:space="preserve"> thuật toán BFS sử dụng hàng đợi queue, thuật toán UCS sẽ tìm được đường đi đến điểm đích trong trường hợp không gian tìm kiếm là hữu hạn. Hơn hết, kết quả đường đi tìm được luôn luôn tối ưu về mặt chi phí.</w:t>
      </w:r>
    </w:p>
    <w:p w14:paraId="5CE43AA2" w14:textId="1EE9AE60" w:rsidR="00AA57E6" w:rsidRDefault="00AA57E6" w:rsidP="00C06FB3">
      <w:pPr>
        <w:pStyle w:val="oancuaDanhsach"/>
        <w:numPr>
          <w:ilvl w:val="0"/>
          <w:numId w:val="26"/>
        </w:numPr>
      </w:pPr>
      <w:r>
        <w:rPr>
          <w:b/>
          <w:bCs/>
        </w:rPr>
        <w:t>Tính tối ưu:</w:t>
      </w:r>
      <w:r>
        <w:t xml:space="preserve"> </w:t>
      </w:r>
      <w:r w:rsidRPr="00AA57E6">
        <w:t>UCS là thuật toán tối ưu vì nó luôn tìm đường đi rẻ nhất tới</w:t>
      </w:r>
      <w:r w:rsidR="005B3805">
        <w:t xml:space="preserve"> </w:t>
      </w:r>
      <w:r w:rsidRPr="00AA57E6">
        <w:t>mục tiêu</w:t>
      </w:r>
      <w:r w:rsidR="005B3805">
        <w:t xml:space="preserve"> vì thuật toán này </w:t>
      </w:r>
      <w:r w:rsidRPr="00AA57E6">
        <w:t xml:space="preserve">khám phá các đường </w:t>
      </w:r>
      <w:r w:rsidR="005B3805">
        <w:t>đi với chi phí thấp</w:t>
      </w:r>
      <w:r w:rsidRPr="00AA57E6">
        <w:t xml:space="preserve"> nhất đến từng nút trong </w:t>
      </w:r>
      <w:r w:rsidR="005B3805">
        <w:t>đồ thị</w:t>
      </w:r>
      <w:r w:rsidRPr="00AA57E6">
        <w:t xml:space="preserve"> và mở rộng các nút theo thứ tự tăng dần của chi phí tích lũy của chúng.</w:t>
      </w:r>
    </w:p>
    <w:p w14:paraId="05D35D5D" w14:textId="54E6695A" w:rsidR="005B3805" w:rsidRPr="005B3805" w:rsidRDefault="005B3805" w:rsidP="00C06FB3">
      <w:pPr>
        <w:pStyle w:val="oancuaDanhsach"/>
        <w:numPr>
          <w:ilvl w:val="0"/>
          <w:numId w:val="26"/>
        </w:numPr>
      </w:pPr>
      <w:r>
        <w:rPr>
          <w:b/>
          <w:bCs/>
        </w:rPr>
        <w:t>Độ phức tạp thời gian:</w:t>
      </w:r>
      <w:r>
        <w:t xml:space="preserve"> </w:t>
      </w:r>
      <w:r>
        <w:rPr>
          <w:b/>
          <w:bCs/>
        </w:rPr>
        <w:t>O(log(Q) * min(N,B</w:t>
      </w:r>
      <w:r>
        <w:rPr>
          <w:b/>
          <w:bCs/>
          <w:vertAlign w:val="superscript"/>
        </w:rPr>
        <w:t>L</w:t>
      </w:r>
      <w:r>
        <w:rPr>
          <w:b/>
          <w:bCs/>
        </w:rPr>
        <w:t>)).</w:t>
      </w:r>
    </w:p>
    <w:p w14:paraId="6171AD06" w14:textId="7F64C4F7" w:rsidR="002B37EC" w:rsidRPr="002B37EC" w:rsidRDefault="005B3805" w:rsidP="002B37EC">
      <w:pPr>
        <w:pStyle w:val="oancuaDanhsach"/>
        <w:numPr>
          <w:ilvl w:val="0"/>
          <w:numId w:val="26"/>
        </w:numPr>
      </w:pPr>
      <w:r>
        <w:rPr>
          <w:b/>
          <w:bCs/>
        </w:rPr>
        <w:t>Độ phức tạp không gian:</w:t>
      </w:r>
      <w:r w:rsidR="002B37EC">
        <w:rPr>
          <w:b/>
          <w:bCs/>
        </w:rPr>
        <w:t xml:space="preserve"> O(min(N,B</w:t>
      </w:r>
      <w:r w:rsidR="002B37EC">
        <w:rPr>
          <w:b/>
          <w:bCs/>
          <w:vertAlign w:val="superscript"/>
        </w:rPr>
        <w:t>L</w:t>
      </w:r>
      <w:r w:rsidR="002B37EC">
        <w:rPr>
          <w:b/>
          <w:bCs/>
        </w:rPr>
        <w:t>))</w:t>
      </w:r>
      <w:r w:rsidR="006401A2">
        <w:rPr>
          <w:b/>
          <w:bCs/>
        </w:rPr>
        <w:t>.</w:t>
      </w:r>
    </w:p>
    <w:p w14:paraId="4131BFAB" w14:textId="03B4C8BE" w:rsidR="002B37EC" w:rsidRPr="002B37EC" w:rsidRDefault="002B37EC" w:rsidP="002B37EC">
      <w:pPr>
        <w:ind w:left="730" w:firstLine="720"/>
      </w:pPr>
      <w:r>
        <w:t>Trong đó:</w:t>
      </w:r>
    </w:p>
    <w:p w14:paraId="361421AB" w14:textId="77777777" w:rsidR="002B37EC" w:rsidRDefault="002B37EC" w:rsidP="002B37EC">
      <w:pPr>
        <w:pStyle w:val="oancuaDanhsach"/>
        <w:numPr>
          <w:ilvl w:val="1"/>
          <w:numId w:val="26"/>
        </w:numPr>
      </w:pPr>
      <w:r>
        <w:t xml:space="preserve">B là thừa số phân nhánh trung bình (số con trung bình). </w:t>
      </w:r>
    </w:p>
    <w:p w14:paraId="3D5C667A" w14:textId="77777777" w:rsidR="002B37EC" w:rsidRPr="00FA69CA" w:rsidRDefault="002B37EC" w:rsidP="002B37EC">
      <w:pPr>
        <w:pStyle w:val="oancuaDanhsach"/>
        <w:numPr>
          <w:ilvl w:val="1"/>
          <w:numId w:val="26"/>
        </w:numPr>
      </w:pPr>
      <w:r>
        <w:t>L</w:t>
      </w:r>
      <w:r>
        <w:rPr>
          <w:lang w:val="vi-VN"/>
        </w:rPr>
        <w:t xml:space="preserve"> độ dài đường đi từ điểm xuất phát đến điểm đích với chi phí thấp nhất.</w:t>
      </w:r>
    </w:p>
    <w:p w14:paraId="4985C9EF" w14:textId="7A7A508C" w:rsidR="002B37EC" w:rsidRDefault="002B37EC" w:rsidP="002B37EC">
      <w:pPr>
        <w:pStyle w:val="oancuaDanhsach"/>
        <w:numPr>
          <w:ilvl w:val="1"/>
          <w:numId w:val="26"/>
        </w:numPr>
      </w:pPr>
      <w:r>
        <w:rPr>
          <w:lang w:val="vi-VN"/>
        </w:rPr>
        <w:t>N là số trạng thái trong bài toán (số điểm)</w:t>
      </w:r>
      <w:r>
        <w:t>.</w:t>
      </w:r>
    </w:p>
    <w:p w14:paraId="41710525" w14:textId="7CEDCF3E" w:rsidR="002B37EC" w:rsidRDefault="002B37EC" w:rsidP="002B37EC">
      <w:pPr>
        <w:pStyle w:val="oancuaDanhsach"/>
        <w:numPr>
          <w:ilvl w:val="1"/>
          <w:numId w:val="26"/>
        </w:numPr>
      </w:pPr>
      <w:r>
        <w:t>Q là kích cỡ hàng đợi ưu tiên trung bình.</w:t>
      </w:r>
    </w:p>
    <w:p w14:paraId="1BA410F4" w14:textId="77777777" w:rsidR="000352C1" w:rsidRDefault="00ED2D6C" w:rsidP="000352C1">
      <w:pPr>
        <w:pStyle w:val="u2"/>
        <w:numPr>
          <w:ilvl w:val="0"/>
          <w:numId w:val="7"/>
        </w:numPr>
      </w:pPr>
      <w:bookmarkStart w:id="21" w:name="_Toc130309814"/>
      <w:r>
        <w:t>A* Search</w:t>
      </w:r>
      <w:bookmarkEnd w:id="21"/>
    </w:p>
    <w:p w14:paraId="4DA21E6F" w14:textId="3F95F472" w:rsidR="000352C1" w:rsidRDefault="000352C1" w:rsidP="000352C1">
      <w:pPr>
        <w:pStyle w:val="u2"/>
        <w:ind w:left="426"/>
      </w:pPr>
      <w:r>
        <w:t>4.1. Heuristic trong A*</w:t>
      </w:r>
      <w:r w:rsidR="008A7A09">
        <w:t xml:space="preserve"> search</w:t>
      </w:r>
    </w:p>
    <w:p w14:paraId="11905CBA" w14:textId="77777777" w:rsidR="008A7A09" w:rsidRDefault="000352C1" w:rsidP="000352C1">
      <w:pPr>
        <w:ind w:left="720"/>
      </w:pPr>
      <w:r>
        <w:t xml:space="preserve">Trong thuật toán UCS, khi duyệt đến một nút mà các nút kề tiếp nó đều có chi phí là tối ưu nhất, thuật toán sẽ không có cơ sở để đánh giá độ ưu tiên và chọn ngẫu nhiên một trong các nút kề để tiếp tục duyệt và tìm kiếm. </w:t>
      </w:r>
      <w:r w:rsidR="008A7A09">
        <w:t>Vì thế cần</w:t>
      </w:r>
      <w:r>
        <w:t xml:space="preserve"> cung cấp thêm cho thuật toán </w:t>
      </w:r>
      <w:r w:rsidR="008A7A09">
        <w:t xml:space="preserve">một tiêu chí nhằm đánh giá mức độ ưu tiên và nên chọn nhánh nào khi đứng tại ngã rẽ các nút đều có chi phí tối ưu. Hàm Heuristic ra đời để phục vụ cho mục đích này. Hàm Heuristic trong tìm kiếm đồ thị sẽ tính toán chi phí đi từ điểm nút bất kỳ để đi được đến điểm đích. </w:t>
      </w:r>
    </w:p>
    <w:p w14:paraId="592E9C0E" w14:textId="6A42136D" w:rsidR="000352C1" w:rsidRDefault="008A7A09" w:rsidP="000352C1">
      <w:pPr>
        <w:ind w:left="720"/>
      </w:pPr>
      <w:r>
        <w:t>Với hàm này, khi UCS gặp các nút có cùng chi phí tối ưu sẽ tiếp tục có thêm tiêu chí dể chọn nút nào là nút cần đi (nút có chi phí đi đến đích thấp nhất). Vì hàm Heuristic sử dụng thông tin biết trước từ bài toán (vị trí điểm đích) nên thuật toán A* thuộc nhóm Informed search.</w:t>
      </w:r>
    </w:p>
    <w:p w14:paraId="03F01DDC" w14:textId="54380E17" w:rsidR="008A7A09" w:rsidRDefault="008A7A09" w:rsidP="000352C1">
      <w:pPr>
        <w:ind w:left="720"/>
      </w:pPr>
      <w:r>
        <w:lastRenderedPageBreak/>
        <w:t>Tuy nhiên, hàm Heuristic mang tính chất của Heuristic nên việc chọn cách đánh giá một hàm Heuristic sẽ quyết định thuật toán A* search có tối ưu về mặt chi phí, có tìm được điểm đích hay không.</w:t>
      </w:r>
    </w:p>
    <w:p w14:paraId="05817D8C" w14:textId="3D4F960D" w:rsidR="008A7A09" w:rsidRPr="004B2890" w:rsidRDefault="008A7A09" w:rsidP="000352C1">
      <w:pPr>
        <w:ind w:left="720"/>
      </w:pPr>
      <w:r>
        <w:t xml:space="preserve">Trong thuật toán A* search, chi phí tính bởi hàm Heuristic thường được ký hiệu là </w:t>
      </w:r>
      <w:r>
        <w:rPr>
          <w:i/>
          <w:iCs/>
        </w:rPr>
        <w:t>h</w:t>
      </w:r>
      <w:r>
        <w:t xml:space="preserve">, chi phí </w:t>
      </w:r>
      <w:r w:rsidR="004B2890">
        <w:t xml:space="preserve">tích lũy của thuật toán UCS ký hiệu là </w:t>
      </w:r>
      <w:r w:rsidR="004B2890">
        <w:rPr>
          <w:i/>
          <w:iCs/>
        </w:rPr>
        <w:t>g</w:t>
      </w:r>
      <w:r w:rsidR="004B2890">
        <w:t xml:space="preserve">, và chi phí để đánh giá tìm được đi tối ưu trong A* là </w:t>
      </w:r>
      <w:r w:rsidR="004B2890">
        <w:rPr>
          <w:i/>
          <w:iCs/>
        </w:rPr>
        <w:t>f = g + h.</w:t>
      </w:r>
    </w:p>
    <w:p w14:paraId="1DB6EEDD" w14:textId="4A1AAEC3" w:rsidR="008A7A09" w:rsidRDefault="008A7A09" w:rsidP="008A7A09">
      <w:pPr>
        <w:pStyle w:val="u3"/>
        <w:ind w:left="426"/>
      </w:pPr>
      <w:r>
        <w:t xml:space="preserve">4.2. Một số hàm Heuristic trong A* search </w:t>
      </w:r>
    </w:p>
    <w:p w14:paraId="7CAF568A" w14:textId="6D30F5F5" w:rsidR="008A7A09" w:rsidRDefault="008A7A09" w:rsidP="008A7A09">
      <w:pPr>
        <w:pStyle w:val="oancuaDanhsach"/>
        <w:numPr>
          <w:ilvl w:val="0"/>
          <w:numId w:val="29"/>
        </w:numPr>
      </w:pPr>
      <w:r>
        <w:t>Trong trường hợp tại một nút trong đồ thị, ta chỉ có thể di chuyển theo các phương dọc và ngang (trên, dưới, trái, phải), hàm Heuristic dùng khoảng cách Manhattan để đánh giá khoảng cách giữa một điểm bất kỳ và điểm đích</w:t>
      </w:r>
      <w:r w:rsidR="004B2890">
        <w:t>.</w:t>
      </w:r>
    </w:p>
    <w:p w14:paraId="0A58A03C" w14:textId="5402CEBB" w:rsidR="004B2890" w:rsidRPr="004B2890" w:rsidRDefault="004B2890" w:rsidP="004B2890">
      <w:pPr>
        <w:pStyle w:val="oancuaDanhsach"/>
        <w:ind w:left="1440" w:firstLine="720"/>
        <w:rPr>
          <w:i/>
          <w:iCs/>
        </w:rPr>
      </w:pPr>
      <w:r w:rsidRPr="004B2890">
        <w:rPr>
          <w:i/>
          <w:iCs/>
        </w:rPr>
        <w:t>h = abs (current_cell.x – goal.x) + abs (current_cell.y – goal.y)</w:t>
      </w:r>
    </w:p>
    <w:p w14:paraId="25E75892" w14:textId="01038C43" w:rsidR="000352C1" w:rsidRDefault="004B2890" w:rsidP="004B2890">
      <w:pPr>
        <w:pStyle w:val="oancuaDanhsach"/>
        <w:numPr>
          <w:ilvl w:val="0"/>
          <w:numId w:val="29"/>
        </w:numPr>
      </w:pPr>
      <w:r>
        <w:t>Trong trường hợp tại một nút, ta có thể di chuyển theo 4 phương (8 hướng), hàm Heuristic sử dụng khoảng cách Diagonal để đánh giá khoảng cách từ nút đó đến điểm đích.</w:t>
      </w:r>
    </w:p>
    <w:p w14:paraId="70C89552" w14:textId="77777777" w:rsidR="004B2890" w:rsidRPr="004B2890" w:rsidRDefault="004B2890" w:rsidP="004B2890">
      <w:pPr>
        <w:pStyle w:val="oancuaDanhsach"/>
        <w:ind w:left="2160"/>
        <w:rPr>
          <w:i/>
          <w:iCs/>
        </w:rPr>
      </w:pPr>
      <w:r w:rsidRPr="004B2890">
        <w:rPr>
          <w:i/>
          <w:iCs/>
        </w:rPr>
        <w:t>dx = abs(current_cell.x – goal.x)</w:t>
      </w:r>
    </w:p>
    <w:p w14:paraId="5A155E67" w14:textId="77777777" w:rsidR="004B2890" w:rsidRPr="004B2890" w:rsidRDefault="004B2890" w:rsidP="004B2890">
      <w:pPr>
        <w:pStyle w:val="oancuaDanhsach"/>
        <w:ind w:left="2160"/>
        <w:rPr>
          <w:i/>
          <w:iCs/>
        </w:rPr>
      </w:pPr>
      <w:r w:rsidRPr="004B2890">
        <w:rPr>
          <w:i/>
          <w:iCs/>
        </w:rPr>
        <w:t>dy = abs(current_cell.y – goal.y)</w:t>
      </w:r>
    </w:p>
    <w:p w14:paraId="00D379C0" w14:textId="77777777" w:rsidR="004B2890" w:rsidRPr="004B2890" w:rsidRDefault="004B2890" w:rsidP="004B2890">
      <w:pPr>
        <w:pStyle w:val="oancuaDanhsach"/>
        <w:ind w:left="2160"/>
        <w:rPr>
          <w:i/>
          <w:iCs/>
        </w:rPr>
      </w:pPr>
      <w:r w:rsidRPr="004B2890">
        <w:rPr>
          <w:i/>
          <w:iCs/>
        </w:rPr>
        <w:t xml:space="preserve"> </w:t>
      </w:r>
    </w:p>
    <w:p w14:paraId="4BF2768B" w14:textId="77777777" w:rsidR="004B2890" w:rsidRPr="004B2890" w:rsidRDefault="004B2890" w:rsidP="004B2890">
      <w:pPr>
        <w:pStyle w:val="oancuaDanhsach"/>
        <w:ind w:left="2160"/>
        <w:rPr>
          <w:i/>
          <w:iCs/>
        </w:rPr>
      </w:pPr>
      <w:r w:rsidRPr="004B2890">
        <w:rPr>
          <w:i/>
          <w:iCs/>
        </w:rPr>
        <w:t>h = D * (dx + dy) + (D2 - 2 * D) * min(dx, dy)</w:t>
      </w:r>
    </w:p>
    <w:p w14:paraId="2FBA8A64" w14:textId="77777777" w:rsidR="004B2890" w:rsidRPr="004B2890" w:rsidRDefault="004B2890" w:rsidP="004B2890">
      <w:pPr>
        <w:pStyle w:val="oancuaDanhsach"/>
        <w:ind w:left="2160"/>
        <w:rPr>
          <w:i/>
          <w:iCs/>
        </w:rPr>
      </w:pPr>
    </w:p>
    <w:p w14:paraId="2612EF16" w14:textId="3C27BE23" w:rsidR="000352C1" w:rsidRDefault="004B2890" w:rsidP="004B2890">
      <w:pPr>
        <w:pStyle w:val="oancuaDanhsach"/>
        <w:ind w:left="2160"/>
        <w:rPr>
          <w:i/>
          <w:iCs/>
        </w:rPr>
      </w:pPr>
      <w:r w:rsidRPr="004B2890">
        <w:rPr>
          <w:i/>
          <w:iCs/>
        </w:rPr>
        <w:t xml:space="preserve">D </w:t>
      </w:r>
      <w:r>
        <w:rPr>
          <w:i/>
          <w:iCs/>
        </w:rPr>
        <w:t xml:space="preserve">là độ dài của một nút </w:t>
      </w:r>
      <w:r w:rsidRPr="004B2890">
        <w:rPr>
          <w:i/>
          <w:iCs/>
        </w:rPr>
        <w:t>(</w:t>
      </w:r>
      <w:r>
        <w:rPr>
          <w:i/>
          <w:iCs/>
        </w:rPr>
        <w:t>thường</w:t>
      </w:r>
      <w:r w:rsidRPr="004B2890">
        <w:rPr>
          <w:i/>
          <w:iCs/>
        </w:rPr>
        <w:t xml:space="preserve"> = 1) </w:t>
      </w:r>
      <w:r>
        <w:rPr>
          <w:i/>
          <w:iCs/>
        </w:rPr>
        <w:t>và</w:t>
      </w:r>
      <w:r w:rsidRPr="004B2890">
        <w:rPr>
          <w:i/>
          <w:iCs/>
        </w:rPr>
        <w:t xml:space="preserve"> </w:t>
      </w:r>
      <w:r>
        <w:rPr>
          <w:i/>
          <w:iCs/>
        </w:rPr>
        <w:t xml:space="preserve">D2 là khoảng cách Diagonal giữa mỗi nút </w:t>
      </w:r>
      <w:r w:rsidRPr="004B2890">
        <w:rPr>
          <w:i/>
          <w:iCs/>
        </w:rPr>
        <w:t>(</w:t>
      </w:r>
      <w:r>
        <w:rPr>
          <w:i/>
          <w:iCs/>
        </w:rPr>
        <w:t>thường</w:t>
      </w:r>
      <w:r w:rsidRPr="004B2890">
        <w:rPr>
          <w:i/>
          <w:iCs/>
        </w:rPr>
        <w:t xml:space="preserve"> = sqrt(2) ).</w:t>
      </w:r>
    </w:p>
    <w:p w14:paraId="5BB6249F" w14:textId="1864393D" w:rsidR="004B2890" w:rsidRDefault="004B2890" w:rsidP="004B2890">
      <w:pPr>
        <w:pStyle w:val="oancuaDanhsach"/>
        <w:numPr>
          <w:ilvl w:val="0"/>
          <w:numId w:val="29"/>
        </w:numPr>
      </w:pPr>
      <w:r>
        <w:t>Trong trường hợp tại một nút, ta có thể di chuyển tự do theo bất kỳ hướng nào trong không gian, hàm Heuristic sử dụng khoảng cách Euclide để đánh giá khoảng cách từ nút đó đến đích:</w:t>
      </w:r>
    </w:p>
    <w:p w14:paraId="57F4A2D0" w14:textId="2731D26E" w:rsidR="004B2890" w:rsidRDefault="00125C6E" w:rsidP="00125C6E">
      <w:pPr>
        <w:pStyle w:val="oancuaDanhsach"/>
        <w:ind w:left="2160"/>
        <w:rPr>
          <w:i/>
          <w:iCs/>
        </w:rPr>
      </w:pPr>
      <w:r w:rsidRPr="00125C6E">
        <w:rPr>
          <w:i/>
          <w:iCs/>
        </w:rPr>
        <w:t>h = sqrt ( (current_cell.x – goal.x)2 +</w:t>
      </w:r>
      <w:r>
        <w:rPr>
          <w:i/>
          <w:iCs/>
        </w:rPr>
        <w:t xml:space="preserve"> </w:t>
      </w:r>
      <w:r w:rsidRPr="00125C6E">
        <w:rPr>
          <w:i/>
          <w:iCs/>
        </w:rPr>
        <w:t>(current_cell.y – goal.y)2 )</w:t>
      </w:r>
      <w:r>
        <w:rPr>
          <w:i/>
          <w:iCs/>
        </w:rPr>
        <w:t>.</w:t>
      </w:r>
    </w:p>
    <w:p w14:paraId="3D627AA3" w14:textId="6FD7D7D2" w:rsidR="00125C6E" w:rsidRDefault="00125C6E" w:rsidP="00125C6E">
      <w:pPr>
        <w:pStyle w:val="u3"/>
        <w:ind w:left="426"/>
      </w:pPr>
      <w:r>
        <w:t>4.3. Ý tưởng</w:t>
      </w:r>
    </w:p>
    <w:p w14:paraId="1AC6404B" w14:textId="6038E6FD" w:rsidR="00AA6A53" w:rsidRDefault="00125C6E" w:rsidP="00125C6E">
      <w:pPr>
        <w:ind w:left="709"/>
      </w:pPr>
      <w:r>
        <w:tab/>
      </w:r>
      <w:r w:rsidRPr="00125C6E">
        <w:t>Thuật toán tìm kiếm A* là một trong những kỹ thuật tốt nhất và phổ biến được sử dụng trong tìm đường và duyệt đồ thị.</w:t>
      </w:r>
      <w:r>
        <w:t xml:space="preserve"> Khác với các thuật toán tìm kiếm các (DFS, BFS, UCS) thuộc loại uninformed search, thuật toán A* là thuật toán tìm kiếm thông minh, có “bộ não” riêng để tìm đường đi</w:t>
      </w:r>
      <w:r w:rsidR="00AA6A53">
        <w:t>, nhờ sử dụng hàm Heuristic. Đây là thuật toán thuộc loại informed search.</w:t>
      </w:r>
    </w:p>
    <w:p w14:paraId="3980750F" w14:textId="3685711C" w:rsidR="00125C6E" w:rsidRDefault="00125C6E" w:rsidP="00125C6E">
      <w:pPr>
        <w:ind w:left="709"/>
      </w:pPr>
      <w:r>
        <w:t>Về mặt ý tưởng, khi duyệt đến nút ở vị trí hiện tại, để xác định nút tiếp theo cần duyệt, thuật toán A*  dựa vào giá trị f của nút tiếp theo phải đi. Giá trị này là tổng của g và h, trong đó g là chi phí tích lũy để đi từ điểm xuất phát đến điểm</w:t>
      </w:r>
      <w:r w:rsidR="00AA6A53">
        <w:t xml:space="preserve"> tiếp theo</w:t>
      </w:r>
      <w:r>
        <w:t xml:space="preserve"> đó, và h là hàm Heuristic đánh giá khoảng cách từ điểm đó đến điểm đích. Thuật toán A* sẽ lựa chọn </w:t>
      </w:r>
      <w:r w:rsidR="00AA6A53">
        <w:t>điểm tiếp theo sao cho giá trị f của điểm đó là nhỏ nhất trong tất cả các sự lựa chọn mà thuật toán có thể chọn.</w:t>
      </w:r>
    </w:p>
    <w:p w14:paraId="3851096D" w14:textId="4A29C325" w:rsidR="00AA6A53" w:rsidRDefault="00AA6A53" w:rsidP="00AA6A53">
      <w:pPr>
        <w:pStyle w:val="u3"/>
        <w:ind w:left="426"/>
      </w:pPr>
      <w:r>
        <w:lastRenderedPageBreak/>
        <w:t>4.4. Mã giả</w:t>
      </w:r>
    </w:p>
    <w:p w14:paraId="27E9EE04" w14:textId="285C0370" w:rsidR="00AA6A53" w:rsidRDefault="00AA6A53" w:rsidP="00AA6A53">
      <w:pPr>
        <w:ind w:left="720"/>
      </w:pPr>
      <w:r>
        <w:t>Thuật toán A* sử dụng cấu trúc dữ liệu hàng đợi. Bắt đầu thuật toán, ta thêm điểm xuất phát vào hàng đợi và bắt đầu lặp các bước sau cho đến khi hàng đợi hoàn toàn rỗng:</w:t>
      </w:r>
    </w:p>
    <w:p w14:paraId="545CD942" w14:textId="6F0212E0" w:rsidR="00AA6A53" w:rsidRDefault="00AA6A53" w:rsidP="00AA6A53">
      <w:pPr>
        <w:pStyle w:val="oancuaDanhsach"/>
        <w:numPr>
          <w:ilvl w:val="0"/>
          <w:numId w:val="25"/>
        </w:numPr>
      </w:pPr>
      <w:r>
        <w:t>Pop điểm tiếp theo ra khỏi queue</w:t>
      </w:r>
      <w:r w:rsidR="0055727E">
        <w:t>, điểm này có chi phí f là thấp nhất.</w:t>
      </w:r>
    </w:p>
    <w:p w14:paraId="09078F99" w14:textId="77777777" w:rsidR="00AA6A53" w:rsidRDefault="00AA6A53" w:rsidP="00AA6A53">
      <w:pPr>
        <w:pStyle w:val="oancuaDanhsach"/>
        <w:numPr>
          <w:ilvl w:val="0"/>
          <w:numId w:val="25"/>
        </w:numPr>
      </w:pPr>
      <w:r>
        <w:t>Nếu điểm đó chưa được duyệt, thêm điểm đó vào danh sách các điểm đã được duyệt và tiến hành xử lý kiểm tra xem phải điểm đích không.</w:t>
      </w:r>
    </w:p>
    <w:p w14:paraId="021C932A" w14:textId="01A4C14B" w:rsidR="00AA6A53" w:rsidRDefault="00AA6A53" w:rsidP="00AA6A53">
      <w:pPr>
        <w:pStyle w:val="oancuaDanhsach"/>
        <w:numPr>
          <w:ilvl w:val="0"/>
          <w:numId w:val="25"/>
        </w:numPr>
      </w:pPr>
      <w:r>
        <w:t xml:space="preserve">Từ điểm đang xét, mở rộng ra các điểm kề. Với mỗi điểm kề, nếu điểm đó chưa được duyệt và không nằm trong queue thì tiến hành tính chi phí </w:t>
      </w:r>
      <w:r w:rsidR="0055727E">
        <w:t>f của điểm đó và thêm điểm đó vào queue.</w:t>
      </w:r>
    </w:p>
    <w:p w14:paraId="3F303829" w14:textId="35F32C50" w:rsidR="00AA6A53" w:rsidRDefault="00DB0B24" w:rsidP="0055727E">
      <w:pPr>
        <w:ind w:left="720"/>
      </w:pPr>
      <w:r>
        <w:rPr>
          <w:b/>
          <w:bCs/>
          <w:u w:val="single"/>
        </w:rPr>
        <w:t xml:space="preserve">Mã giả: </w:t>
      </w:r>
    </w:p>
    <w:p w14:paraId="637C46C1" w14:textId="77777777" w:rsidR="00DB0B24" w:rsidRDefault="00DB0B24" w:rsidP="00002625">
      <w:pPr>
        <w:spacing w:line="240" w:lineRule="auto"/>
        <w:ind w:left="720"/>
      </w:pPr>
      <w:r>
        <w:t>function UCS(graph, start_node, goal_node):</w:t>
      </w:r>
    </w:p>
    <w:p w14:paraId="31B351A0" w14:textId="77777777" w:rsidR="00DB0B24" w:rsidRDefault="00DB0B24" w:rsidP="00002625">
      <w:pPr>
        <w:spacing w:line="240" w:lineRule="auto"/>
        <w:ind w:left="1440"/>
      </w:pPr>
      <w:r>
        <w:t>// Khởi tạo</w:t>
      </w:r>
    </w:p>
    <w:p w14:paraId="474F3619" w14:textId="77777777" w:rsidR="00DB0B24" w:rsidRDefault="00DB0B24" w:rsidP="00002625">
      <w:pPr>
        <w:spacing w:line="240" w:lineRule="auto"/>
        <w:ind w:left="1440"/>
      </w:pPr>
      <w:r>
        <w:t>visited = array[]        // Mảng chứa các điểm đã duyệt qua</w:t>
      </w:r>
    </w:p>
    <w:p w14:paraId="44DB4828" w14:textId="3B0166EB" w:rsidR="00DB0B24" w:rsidRDefault="00DB0B24" w:rsidP="00002625">
      <w:pPr>
        <w:spacing w:line="240" w:lineRule="auto"/>
        <w:ind w:left="1440"/>
      </w:pPr>
      <w:r>
        <w:t xml:space="preserve">open = {}              </w:t>
      </w:r>
      <w:r>
        <w:tab/>
      </w:r>
      <w:r>
        <w:tab/>
        <w:t>// Dictionary chứa key-value là cặp điểm-chi phí f</w:t>
      </w:r>
    </w:p>
    <w:p w14:paraId="2B6BEFAA" w14:textId="3FD617F1" w:rsidR="00DB0B24" w:rsidRDefault="00DB0B24" w:rsidP="00002625">
      <w:pPr>
        <w:spacing w:line="240" w:lineRule="auto"/>
        <w:ind w:left="1440"/>
      </w:pPr>
      <w:r>
        <w:t>open[start_node.value] = 0</w:t>
      </w:r>
      <w:r>
        <w:tab/>
      </w:r>
      <w:r>
        <w:tab/>
        <w:t>// Thêm điểm xuất phát</w:t>
      </w:r>
    </w:p>
    <w:p w14:paraId="66D60B05" w14:textId="1617E580" w:rsidR="00DB0B24" w:rsidRDefault="00DB0B24" w:rsidP="00002625">
      <w:pPr>
        <w:spacing w:line="240" w:lineRule="auto"/>
        <w:ind w:left="1440"/>
      </w:pPr>
      <w:r>
        <w:t xml:space="preserve">g_cost = [] </w:t>
      </w:r>
      <w:r>
        <w:tab/>
      </w:r>
      <w:r>
        <w:tab/>
        <w:t>// Mảng chứa chi phí tích lũy của mỗi điểm như ucs</w:t>
      </w:r>
    </w:p>
    <w:p w14:paraId="3C71BCD9" w14:textId="53609358" w:rsidR="00DB0B24" w:rsidRDefault="00DB0B24" w:rsidP="00002625">
      <w:pPr>
        <w:spacing w:line="240" w:lineRule="auto"/>
        <w:ind w:left="1440"/>
      </w:pPr>
      <w:r>
        <w:t xml:space="preserve">g_cost[start_node.value] = 0 </w:t>
      </w:r>
      <w:r>
        <w:tab/>
      </w:r>
      <w:r>
        <w:tab/>
        <w:t>// cost của điểm bắt đầu là 0</w:t>
      </w:r>
    </w:p>
    <w:p w14:paraId="4A593ABA" w14:textId="2C66DE74" w:rsidR="00DB0B24" w:rsidRDefault="00DB0B24" w:rsidP="00002625">
      <w:pPr>
        <w:spacing w:line="240" w:lineRule="auto"/>
        <w:ind w:left="1440"/>
      </w:pPr>
      <w:r>
        <w:t xml:space="preserve">f_cost = [] </w:t>
      </w:r>
      <w:r>
        <w:tab/>
      </w:r>
      <w:r>
        <w:tab/>
      </w:r>
      <w:r>
        <w:tab/>
      </w:r>
      <w:r>
        <w:tab/>
        <w:t>// Mảng chứa chi phí f của mỗi điểm</w:t>
      </w:r>
      <w:r>
        <w:tab/>
      </w:r>
    </w:p>
    <w:p w14:paraId="7266983C" w14:textId="11C9773A" w:rsidR="00DB0B24" w:rsidRDefault="007E7373" w:rsidP="00002625">
      <w:pPr>
        <w:spacing w:line="240" w:lineRule="auto"/>
        <w:ind w:left="1440"/>
      </w:pPr>
      <w:r>
        <w:t>f_cost[start_node.value]</w:t>
      </w:r>
    </w:p>
    <w:p w14:paraId="78EFA024" w14:textId="77777777" w:rsidR="00002625" w:rsidRDefault="00002625" w:rsidP="00002625">
      <w:pPr>
        <w:spacing w:line="240" w:lineRule="auto"/>
        <w:ind w:left="1440"/>
      </w:pPr>
    </w:p>
    <w:p w14:paraId="64EB39F8" w14:textId="77777777" w:rsidR="00DB0B24" w:rsidRDefault="00DB0B24" w:rsidP="00002625">
      <w:pPr>
        <w:spacing w:line="240" w:lineRule="auto"/>
        <w:ind w:left="720" w:firstLine="720"/>
      </w:pPr>
      <w:r>
        <w:t>while open:</w:t>
      </w:r>
    </w:p>
    <w:p w14:paraId="2F1BC8D2" w14:textId="77777777" w:rsidR="00DB0B24" w:rsidRDefault="00DB0B24" w:rsidP="00002625">
      <w:pPr>
        <w:spacing w:line="240" w:lineRule="auto"/>
        <w:ind w:left="1440" w:firstLine="720"/>
      </w:pPr>
      <w:r>
        <w:t>current_node = min(open)    // lấy điểm (key) có chi phí (value) nhỏ nhất</w:t>
      </w:r>
    </w:p>
    <w:p w14:paraId="57F3DF14" w14:textId="77777777" w:rsidR="00DB0B24" w:rsidRDefault="00DB0B24" w:rsidP="00002625">
      <w:pPr>
        <w:spacing w:line="240" w:lineRule="auto"/>
        <w:ind w:left="720"/>
      </w:pPr>
    </w:p>
    <w:p w14:paraId="41C1E459" w14:textId="77777777" w:rsidR="00DB0B24" w:rsidRDefault="00DB0B24" w:rsidP="00002625">
      <w:pPr>
        <w:spacing w:line="240" w:lineRule="auto"/>
        <w:ind w:left="1440" w:firstLine="720"/>
      </w:pPr>
      <w:r>
        <w:t xml:space="preserve">if current_node == goal_node:  // Xử lý, kiểm tra xem có phải điểm đích </w:t>
      </w:r>
    </w:p>
    <w:p w14:paraId="4661FB41" w14:textId="77777777" w:rsidR="00DB0B24" w:rsidRDefault="00DB0B24" w:rsidP="00002625">
      <w:pPr>
        <w:spacing w:line="240" w:lineRule="auto"/>
        <w:ind w:left="2160" w:firstLine="720"/>
      </w:pPr>
      <w:r>
        <w:t>return True</w:t>
      </w:r>
    </w:p>
    <w:p w14:paraId="37F0CD0C" w14:textId="77777777" w:rsidR="00DB0B24" w:rsidRDefault="00DB0B24" w:rsidP="00002625">
      <w:pPr>
        <w:spacing w:line="240" w:lineRule="auto"/>
        <w:ind w:left="2160"/>
      </w:pPr>
    </w:p>
    <w:p w14:paraId="2BF7166F" w14:textId="77777777" w:rsidR="00DB0B24" w:rsidRDefault="00DB0B24" w:rsidP="00002625">
      <w:pPr>
        <w:spacing w:line="240" w:lineRule="auto"/>
        <w:ind w:left="1440" w:firstLine="720"/>
      </w:pPr>
      <w:r>
        <w:t>if current_node not in visited:</w:t>
      </w:r>
    </w:p>
    <w:p w14:paraId="41246855" w14:textId="77777777" w:rsidR="00DB0B24" w:rsidRDefault="00DB0B24" w:rsidP="00002625">
      <w:pPr>
        <w:spacing w:line="240" w:lineRule="auto"/>
        <w:ind w:left="720"/>
        <w:jc w:val="right"/>
      </w:pPr>
      <w:r>
        <w:t>visited.append(current_node)   // Đánh dấu điểm này đã được duyệt</w:t>
      </w:r>
    </w:p>
    <w:p w14:paraId="2CC34DB6" w14:textId="77777777" w:rsidR="00DB0B24" w:rsidRDefault="00DB0B24" w:rsidP="00002625">
      <w:pPr>
        <w:spacing w:line="240" w:lineRule="auto"/>
        <w:ind w:left="720"/>
      </w:pPr>
    </w:p>
    <w:p w14:paraId="5B8907DF" w14:textId="77777777" w:rsidR="00DB0B24" w:rsidRDefault="00DB0B24" w:rsidP="00002625">
      <w:pPr>
        <w:spacing w:line="240" w:lineRule="auto"/>
        <w:ind w:left="2160"/>
      </w:pPr>
      <w:r>
        <w:t>// Lấy danh sách các điểm kề, mở rộng phạm vi tìm kiếm</w:t>
      </w:r>
    </w:p>
    <w:p w14:paraId="32FFDE2A" w14:textId="77777777" w:rsidR="00DB0B24" w:rsidRDefault="00DB0B24" w:rsidP="00002625">
      <w:pPr>
        <w:spacing w:line="240" w:lineRule="auto"/>
        <w:ind w:left="2160"/>
      </w:pPr>
      <w:r>
        <w:lastRenderedPageBreak/>
        <w:t>for neighbor in graph.get_neighbors(current_node):</w:t>
      </w:r>
    </w:p>
    <w:p w14:paraId="1CFAB72B" w14:textId="77777777" w:rsidR="00DB0B24" w:rsidRDefault="00DB0B24" w:rsidP="00002625">
      <w:pPr>
        <w:spacing w:line="240" w:lineRule="auto"/>
        <w:ind w:left="2160" w:firstLine="720"/>
      </w:pPr>
      <w:r>
        <w:t>if neighbor not in visited and not in open:</w:t>
      </w:r>
    </w:p>
    <w:p w14:paraId="5951B227" w14:textId="10F35E00" w:rsidR="00DB0B24" w:rsidRDefault="007E7373" w:rsidP="00002625">
      <w:pPr>
        <w:spacing w:line="240" w:lineRule="auto"/>
        <w:ind w:left="3261"/>
      </w:pPr>
      <w:r>
        <w:t>g_</w:t>
      </w:r>
      <w:r w:rsidR="00DB0B24">
        <w:t xml:space="preserve">cost[neighbor.value] = </w:t>
      </w:r>
      <w:r>
        <w:t>g_</w:t>
      </w:r>
      <w:r w:rsidR="00DB0B24">
        <w:t>cost[current_node.value] + cost_from_current_node_to_neighbor // Tính chi phí</w:t>
      </w:r>
    </w:p>
    <w:p w14:paraId="6369E337" w14:textId="53CE613E" w:rsidR="007E7373" w:rsidRDefault="007E7373" w:rsidP="00002625">
      <w:pPr>
        <w:spacing w:line="240" w:lineRule="auto"/>
        <w:ind w:left="3261"/>
      </w:pPr>
      <w:r>
        <w:t>f_cost[neughbor.value] = g_cost[neighbor.value] + h_cost(neighbor, goal_node)</w:t>
      </w:r>
    </w:p>
    <w:p w14:paraId="2E2C7196" w14:textId="45B797DD" w:rsidR="00DB0B24" w:rsidRDefault="00DB0B24" w:rsidP="00002625">
      <w:pPr>
        <w:spacing w:line="240" w:lineRule="auto"/>
        <w:ind w:left="3261"/>
      </w:pPr>
      <w:r>
        <w:t xml:space="preserve">open[neighbor.value] = </w:t>
      </w:r>
      <w:r w:rsidR="007E7373">
        <w:t>f_</w:t>
      </w:r>
      <w:r>
        <w:t>cost[neighbor.value]    // Thêm các điểm chưa được duyệt vào mảng</w:t>
      </w:r>
    </w:p>
    <w:p w14:paraId="7A0E6526" w14:textId="275A7CC9" w:rsidR="00DB0B24" w:rsidRDefault="00DB0B24" w:rsidP="00002625">
      <w:pPr>
        <w:pStyle w:val="oancuaDanhsach"/>
        <w:spacing w:line="240" w:lineRule="auto"/>
        <w:ind w:left="1440"/>
      </w:pPr>
      <w:r>
        <w:t>return False // Không tìm được kết quả</w:t>
      </w:r>
    </w:p>
    <w:p w14:paraId="5571F6C5" w14:textId="39D993AD" w:rsidR="001A68D6" w:rsidRDefault="001A68D6" w:rsidP="001A68D6">
      <w:pPr>
        <w:pStyle w:val="u3"/>
        <w:ind w:left="567"/>
      </w:pPr>
      <w:r>
        <w:t>4.5. Đặc điểm thuật toán:</w:t>
      </w:r>
    </w:p>
    <w:p w14:paraId="6B0335C7" w14:textId="5D28F8B9" w:rsidR="00F575AA" w:rsidRDefault="00F575AA" w:rsidP="00F575AA">
      <w:pPr>
        <w:pStyle w:val="oancuaDanhsach"/>
        <w:numPr>
          <w:ilvl w:val="0"/>
          <w:numId w:val="31"/>
        </w:numPr>
      </w:pPr>
      <w:r>
        <w:rPr>
          <w:b/>
          <w:bCs/>
        </w:rPr>
        <w:t xml:space="preserve">Khả năng hoàn thành: </w:t>
      </w:r>
      <w:r>
        <w:t>Thuật toán A* là thuật toán có khả năng hoàn thành kể cả trong không gian tìm kiếm vô tận. Với hàm Heuristic giúp xác định khoảng cách từ điểm đang xét đến điểm đích, chỉ cần tồn tại đích đến, thuật toán luôn cho ra kết quả là đường đi tối ưu.</w:t>
      </w:r>
    </w:p>
    <w:p w14:paraId="07DAC234" w14:textId="5760BA3B" w:rsidR="00F575AA" w:rsidRDefault="00F575AA" w:rsidP="00F575AA">
      <w:pPr>
        <w:pStyle w:val="oancuaDanhsach"/>
        <w:numPr>
          <w:ilvl w:val="0"/>
          <w:numId w:val="31"/>
        </w:numPr>
      </w:pPr>
      <w:r>
        <w:rPr>
          <w:b/>
          <w:bCs/>
        </w:rPr>
        <w:t xml:space="preserve">Tính tối ưu: </w:t>
      </w:r>
      <w:r>
        <w:t>Thuật toán A* là thuật toán tối ưu. Chỉ cần hàm Heuristic đánh giá đủ tốt thì thuật toán cho ra kết quả đường đi không bao giờ vượt quá chi phí thực tế.</w:t>
      </w:r>
    </w:p>
    <w:p w14:paraId="34D54645" w14:textId="3A012819" w:rsidR="00F575AA" w:rsidRPr="0055727E" w:rsidRDefault="00F575AA" w:rsidP="00F575AA">
      <w:pPr>
        <w:pStyle w:val="oancuaDanhsach"/>
        <w:numPr>
          <w:ilvl w:val="0"/>
          <w:numId w:val="31"/>
        </w:numPr>
      </w:pPr>
      <w:r>
        <w:rPr>
          <w:b/>
          <w:bCs/>
        </w:rPr>
        <w:t>Độ phức tạp thời gian, không gian</w:t>
      </w:r>
      <w:r w:rsidR="002D5995">
        <w:rPr>
          <w:b/>
          <w:bCs/>
        </w:rPr>
        <w:t xml:space="preserve">: </w:t>
      </w:r>
      <w:r w:rsidR="002D5995">
        <w:t>Độ phức tạp của thuật toán phụ thuộc vào hàm Heuristic được sử dụng.</w:t>
      </w:r>
    </w:p>
    <w:p w14:paraId="4CF7CEB4" w14:textId="4021CE8D" w:rsidR="00DB0B24" w:rsidRDefault="007E7373" w:rsidP="007E7373">
      <w:pPr>
        <w:pStyle w:val="u1"/>
        <w:numPr>
          <w:ilvl w:val="0"/>
          <w:numId w:val="4"/>
        </w:numPr>
      </w:pPr>
      <w:r>
        <w:t>Các thuật toán tìm kiếm khác</w:t>
      </w:r>
    </w:p>
    <w:p w14:paraId="6BFDBCC1" w14:textId="6ED26B19" w:rsidR="007E7373" w:rsidRDefault="007E7373" w:rsidP="007E7373">
      <w:pPr>
        <w:pStyle w:val="u2"/>
        <w:numPr>
          <w:ilvl w:val="0"/>
          <w:numId w:val="30"/>
        </w:numPr>
        <w:ind w:left="851"/>
      </w:pPr>
      <w:r>
        <w:t>Dijikstra</w:t>
      </w:r>
      <w:r w:rsidR="00ED6B1E">
        <w:rPr>
          <w:lang w:val="vi-VN"/>
        </w:rPr>
        <w:t xml:space="preserve"> Search</w:t>
      </w:r>
    </w:p>
    <w:p w14:paraId="7270A4A1" w14:textId="7B8E90EB" w:rsidR="007E7373" w:rsidRPr="007E7373" w:rsidRDefault="001A68D6" w:rsidP="007E7373">
      <w:pPr>
        <w:ind w:left="851"/>
      </w:pPr>
      <w:r>
        <w:t xml:space="preserve">Thuật toán Dijkstra là thuật toán duyệt và tìm kiếm đường đi ngắn nhất trong đồ thị. Thuật toán là một biến thể của BFS, sử dụng hàng đợi ưu tiên (priority queue) để lưu trữ danh sách các điểm cần duyệt. Tại mỗi ngã rẽ, thuật toán lựa chọn điểm có độ ưu tiên cao nhất: điểm có chi phí tích lũy (chi phí từ điểm xuất phát đến điểm đó) là thấp nhất. Với cách lựa chọn như vậy, thuật toán đảm bảo tìm được đường đi từ điểm xuất phát đến điểm đích với chi phí là tối ưu nhất. </w:t>
      </w:r>
    </w:p>
    <w:p w14:paraId="246480FF" w14:textId="633CF3E9" w:rsidR="007E7373" w:rsidRDefault="007E7373" w:rsidP="007E7373">
      <w:pPr>
        <w:pStyle w:val="u3"/>
        <w:numPr>
          <w:ilvl w:val="0"/>
          <w:numId w:val="30"/>
        </w:numPr>
        <w:ind w:left="851"/>
      </w:pPr>
      <w:r>
        <w:t>Greedy Search</w:t>
      </w:r>
    </w:p>
    <w:p w14:paraId="26EEECDA" w14:textId="78CAA791" w:rsidR="007E7373" w:rsidRDefault="007E7373" w:rsidP="007E7373">
      <w:pPr>
        <w:ind w:left="720"/>
      </w:pPr>
      <w:r>
        <w:t xml:space="preserve">Thuật toán Greedy search là thuật toán thuộc nhóm các thuật toán </w:t>
      </w:r>
      <w:r w:rsidR="00ED6B1E">
        <w:rPr>
          <w:lang w:val="vi-VN"/>
        </w:rPr>
        <w:t>i</w:t>
      </w:r>
      <w:r>
        <w:t>nformed search</w:t>
      </w:r>
      <w:r w:rsidR="00ED6B1E">
        <w:rPr>
          <w:lang w:val="vi-VN"/>
        </w:rPr>
        <w:t xml:space="preserve"> có sử dụng hàm Heuristic</w:t>
      </w:r>
      <w:r>
        <w:t xml:space="preserve">.Thuật toán này hoạt động như sau: tại mỗi điểm, thuật toán sẽ đánh giá chi phí của </w:t>
      </w:r>
      <w:r w:rsidR="00ED6B1E">
        <w:rPr>
          <w:lang w:val="vi-VN"/>
        </w:rPr>
        <w:t>điểm đang xét so với điểm đích</w:t>
      </w:r>
      <w:r>
        <w:t>, sau đó chọn điểm có chi phí thấp nhất làm hướng đi tiếp theo</w:t>
      </w:r>
      <w:r w:rsidR="00ED6B1E">
        <w:rPr>
          <w:lang w:val="vi-VN"/>
        </w:rPr>
        <w:t xml:space="preserve"> mà không quan tâm đến chi phí đi từ điểm xuất phát đến điểm hiện tại</w:t>
      </w:r>
      <w:r>
        <w:t>. Với mỗi hành động/bước đi,</w:t>
      </w:r>
      <w:r w:rsidR="001A68D6">
        <w:t xml:space="preserve"> sự lựa chọn của thuật toán này là tối ưu nhất về mặc chi phí (đảm bảo tối ưu cục bộ). Tuy nhiên khi xét về cả hành trình, đường đi được tìm thấy bởi thuật toán không đảm bảo tối ưu nhất về mặt chi phí (không đảm bảo tối ưu toàn cục). Thuật toán thường được sử dụng cho các bài toán tìm kiếm trong đó </w:t>
      </w:r>
      <w:r w:rsidR="001A68D6">
        <w:lastRenderedPageBreak/>
        <w:t>giải pháp toàn cục xấp xỉ với giải pháp tối ưu cục bộ và không quan tâm đến tối ưu toàn cục.</w:t>
      </w:r>
      <w:r w:rsidR="00934C87">
        <w:t xml:space="preserve"> Khác với thuật toán A* có hàm chi phí f = g + h, Greedy search có hàm chi phí f = h.</w:t>
      </w:r>
    </w:p>
    <w:p w14:paraId="7A36ECDE" w14:textId="73E6675F" w:rsidR="001A68D6" w:rsidRPr="007E7373" w:rsidRDefault="001A68D6" w:rsidP="007E7373">
      <w:pPr>
        <w:ind w:left="720"/>
      </w:pPr>
      <w:r>
        <w:t xml:space="preserve">Khác với thuật toán Dijkstra và UCS tính chi phí tích lũy từ điểm xuất phát đến điểm đang xét, chi phí ở thuật toán Greedy là chi phí giữa điểm hiện tại và điểm </w:t>
      </w:r>
      <w:r w:rsidR="00ED6B1E">
        <w:rPr>
          <w:lang w:val="vi-VN"/>
        </w:rPr>
        <w:t>đích</w:t>
      </w:r>
      <w:r>
        <w:t>.</w:t>
      </w:r>
    </w:p>
    <w:p w14:paraId="2AF38B70" w14:textId="159F5884" w:rsidR="00913688" w:rsidRDefault="00913688" w:rsidP="00913688">
      <w:pPr>
        <w:pStyle w:val="u1"/>
        <w:numPr>
          <w:ilvl w:val="0"/>
          <w:numId w:val="4"/>
        </w:numPr>
      </w:pPr>
      <w:bookmarkStart w:id="22" w:name="_Toc130309815"/>
      <w:r>
        <w:t>So sánh các thuật toán</w:t>
      </w:r>
      <w:bookmarkEnd w:id="22"/>
    </w:p>
    <w:p w14:paraId="34C5E881" w14:textId="6E6D6CB2" w:rsidR="00451175" w:rsidRDefault="00913688" w:rsidP="00D979DA">
      <w:pPr>
        <w:pStyle w:val="u2"/>
        <w:numPr>
          <w:ilvl w:val="1"/>
          <w:numId w:val="7"/>
        </w:numPr>
        <w:ind w:left="709"/>
      </w:pPr>
      <w:bookmarkStart w:id="23" w:name="_Toc130309816"/>
      <w:r>
        <w:t>UCS, Greedy và A*</w:t>
      </w:r>
      <w:bookmarkEnd w:id="23"/>
    </w:p>
    <w:tbl>
      <w:tblPr>
        <w:tblStyle w:val="BangThun1"/>
        <w:tblW w:w="0" w:type="auto"/>
        <w:tblLook w:val="04A0" w:firstRow="1" w:lastRow="0" w:firstColumn="1" w:lastColumn="0" w:noHBand="0" w:noVBand="1"/>
      </w:tblPr>
      <w:tblGrid>
        <w:gridCol w:w="2433"/>
        <w:gridCol w:w="2443"/>
        <w:gridCol w:w="2443"/>
        <w:gridCol w:w="2257"/>
      </w:tblGrid>
      <w:tr w:rsidR="00451175" w14:paraId="40263228" w14:textId="3B522455" w:rsidTr="00451175">
        <w:trPr>
          <w:cnfStyle w:val="100000000000" w:firstRow="1" w:lastRow="0" w:firstColumn="0" w:lastColumn="0" w:oddVBand="0" w:evenVBand="0" w:oddHBand="0"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6DA6FB2A" w14:textId="65728199" w:rsidR="00451175" w:rsidRPr="00451175" w:rsidRDefault="00451175" w:rsidP="00277800">
            <w:pPr>
              <w:rPr>
                <w:u w:val="single"/>
              </w:rPr>
            </w:pPr>
          </w:p>
        </w:tc>
        <w:tc>
          <w:tcPr>
            <w:tcW w:w="2443" w:type="dxa"/>
            <w:vAlign w:val="center"/>
          </w:tcPr>
          <w:p w14:paraId="39FE6AF3" w14:textId="0E2835AC" w:rsidR="00451175" w:rsidRPr="00451175" w:rsidRDefault="00451175" w:rsidP="00451175">
            <w:pPr>
              <w:jc w:val="center"/>
              <w:cnfStyle w:val="100000000000" w:firstRow="1" w:lastRow="0" w:firstColumn="0" w:lastColumn="0" w:oddVBand="0" w:evenVBand="0" w:oddHBand="0" w:evenHBand="0" w:firstRowFirstColumn="0" w:firstRowLastColumn="0" w:lastRowFirstColumn="0" w:lastRowLastColumn="0"/>
              <w:rPr>
                <w:lang w:val="vi-VN"/>
              </w:rPr>
            </w:pPr>
            <w:r w:rsidRPr="00451175">
              <w:rPr>
                <w:lang w:val="vi-VN"/>
              </w:rPr>
              <w:t>UCS</w:t>
            </w:r>
          </w:p>
        </w:tc>
        <w:tc>
          <w:tcPr>
            <w:tcW w:w="2443" w:type="dxa"/>
            <w:vAlign w:val="center"/>
          </w:tcPr>
          <w:p w14:paraId="7059CD4F" w14:textId="5136B023" w:rsidR="00451175" w:rsidRPr="00451175" w:rsidRDefault="00451175" w:rsidP="00451175">
            <w:pPr>
              <w:jc w:val="center"/>
              <w:cnfStyle w:val="100000000000" w:firstRow="1" w:lastRow="0" w:firstColumn="0" w:lastColumn="0" w:oddVBand="0" w:evenVBand="0" w:oddHBand="0" w:evenHBand="0" w:firstRowFirstColumn="0" w:firstRowLastColumn="0" w:lastRowFirstColumn="0" w:lastRowLastColumn="0"/>
              <w:rPr>
                <w:u w:val="single"/>
                <w:lang w:val="vi-VN"/>
              </w:rPr>
            </w:pPr>
            <w:r>
              <w:rPr>
                <w:rFonts w:eastAsia="Times New Roman" w:cstheme="minorHAnsi"/>
                <w:szCs w:val="24"/>
                <w:lang w:val="vi-VN"/>
              </w:rPr>
              <w:t>Greedy</w:t>
            </w:r>
          </w:p>
        </w:tc>
        <w:tc>
          <w:tcPr>
            <w:tcW w:w="2257" w:type="dxa"/>
            <w:vAlign w:val="center"/>
          </w:tcPr>
          <w:p w14:paraId="59489C55" w14:textId="04608285" w:rsidR="00451175" w:rsidRDefault="00451175" w:rsidP="0045117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4"/>
                <w:lang w:val="vi-VN"/>
              </w:rPr>
            </w:pPr>
            <w:r>
              <w:rPr>
                <w:rFonts w:eastAsia="Times New Roman" w:cstheme="minorHAnsi"/>
                <w:szCs w:val="24"/>
                <w:lang w:val="vi-VN"/>
              </w:rPr>
              <w:t>A*</w:t>
            </w:r>
          </w:p>
        </w:tc>
      </w:tr>
      <w:tr w:rsidR="00451175" w14:paraId="414C1E34" w14:textId="51A23F58"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145EF616" w14:textId="77777777" w:rsidR="00451175" w:rsidRDefault="00451175" w:rsidP="00277800">
            <w:pPr>
              <w:rPr>
                <w:b w:val="0"/>
                <w:bCs w:val="0"/>
                <w:u w:val="single"/>
              </w:rPr>
            </w:pPr>
            <w:r w:rsidRPr="007C2AF6">
              <w:rPr>
                <w:rFonts w:eastAsia="Times New Roman" w:cstheme="minorHAnsi"/>
                <w:szCs w:val="24"/>
              </w:rPr>
              <w:t>Hàm Heuristic</w:t>
            </w:r>
          </w:p>
        </w:tc>
        <w:tc>
          <w:tcPr>
            <w:tcW w:w="2443" w:type="dxa"/>
            <w:vAlign w:val="center"/>
          </w:tcPr>
          <w:p w14:paraId="1A135D65" w14:textId="28B94198" w:rsidR="00451175" w:rsidRPr="00934C87" w:rsidRDefault="00451175" w:rsidP="00277800">
            <w:pPr>
              <w:cnfStyle w:val="000000100000" w:firstRow="0" w:lastRow="0" w:firstColumn="0" w:lastColumn="0" w:oddVBand="0" w:evenVBand="0" w:oddHBand="1" w:evenHBand="0" w:firstRowFirstColumn="0" w:firstRowLastColumn="0" w:lastRowFirstColumn="0" w:lastRowLastColumn="0"/>
              <w:rPr>
                <w:b/>
                <w:bCs/>
                <w:u w:val="single"/>
              </w:rPr>
            </w:pPr>
            <w:r>
              <w:rPr>
                <w:rFonts w:eastAsia="Times New Roman" w:cstheme="minorHAnsi"/>
                <w:szCs w:val="24"/>
                <w:lang w:val="vi-VN"/>
              </w:rPr>
              <w:t>Không sử dụng</w:t>
            </w:r>
            <w:r w:rsidR="00934C87">
              <w:rPr>
                <w:rFonts w:eastAsia="Times New Roman" w:cstheme="minorHAnsi"/>
                <w:szCs w:val="24"/>
              </w:rPr>
              <w:t>.</w:t>
            </w:r>
          </w:p>
        </w:tc>
        <w:tc>
          <w:tcPr>
            <w:tcW w:w="2443" w:type="dxa"/>
            <w:vAlign w:val="center"/>
          </w:tcPr>
          <w:p w14:paraId="73F2B664" w14:textId="7E299930" w:rsidR="00451175" w:rsidRPr="00934C87" w:rsidRDefault="00ED6B1E" w:rsidP="00277800">
            <w:pPr>
              <w:cnfStyle w:val="000000100000" w:firstRow="0" w:lastRow="0" w:firstColumn="0" w:lastColumn="0" w:oddVBand="0" w:evenVBand="0" w:oddHBand="1" w:evenHBand="0" w:firstRowFirstColumn="0" w:firstRowLastColumn="0" w:lastRowFirstColumn="0" w:lastRowLastColumn="0"/>
              <w:rPr>
                <w:b/>
                <w:bCs/>
                <w:u w:val="single"/>
              </w:rPr>
            </w:pPr>
            <w:r>
              <w:rPr>
                <w:rFonts w:eastAsia="Times New Roman" w:cstheme="minorHAnsi"/>
                <w:szCs w:val="24"/>
                <w:lang w:val="vi-VN"/>
              </w:rPr>
              <w:t>Có sử dụng</w:t>
            </w:r>
            <w:r w:rsidR="00934C87">
              <w:rPr>
                <w:rFonts w:eastAsia="Times New Roman" w:cstheme="minorHAnsi"/>
                <w:szCs w:val="24"/>
              </w:rPr>
              <w:t>.</w:t>
            </w:r>
          </w:p>
        </w:tc>
        <w:tc>
          <w:tcPr>
            <w:tcW w:w="2257" w:type="dxa"/>
            <w:vAlign w:val="center"/>
          </w:tcPr>
          <w:p w14:paraId="58650456" w14:textId="5AB026B9" w:rsidR="00451175" w:rsidRPr="00934C87" w:rsidRDefault="00451175" w:rsidP="00451175">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Pr>
                <w:rFonts w:eastAsia="Times New Roman" w:cstheme="minorHAnsi"/>
                <w:szCs w:val="24"/>
                <w:lang w:val="vi-VN"/>
              </w:rPr>
              <w:t>Có sử dụng</w:t>
            </w:r>
            <w:r w:rsidR="00934C87">
              <w:rPr>
                <w:rFonts w:eastAsia="Times New Roman" w:cstheme="minorHAnsi"/>
                <w:szCs w:val="24"/>
              </w:rPr>
              <w:t>.</w:t>
            </w:r>
          </w:p>
        </w:tc>
      </w:tr>
      <w:tr w:rsidR="00451175" w14:paraId="27EBE8D0" w14:textId="36642A43" w:rsidTr="00451175">
        <w:trPr>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202F7EBE" w14:textId="6F76943F" w:rsidR="00451175" w:rsidRPr="00451175" w:rsidRDefault="00451175" w:rsidP="00277800">
            <w:pPr>
              <w:rPr>
                <w:b w:val="0"/>
                <w:bCs w:val="0"/>
                <w:lang w:val="vi-VN"/>
              </w:rPr>
            </w:pPr>
            <w:r>
              <w:rPr>
                <w:lang w:val="vi-VN"/>
              </w:rPr>
              <w:t>Loại tìm kiếm</w:t>
            </w:r>
          </w:p>
        </w:tc>
        <w:tc>
          <w:tcPr>
            <w:tcW w:w="2443" w:type="dxa"/>
            <w:vAlign w:val="center"/>
          </w:tcPr>
          <w:p w14:paraId="591E0E4C" w14:textId="66163CDB" w:rsidR="00451175" w:rsidRPr="00934C87" w:rsidRDefault="00451175" w:rsidP="00277800">
            <w:pPr>
              <w:cnfStyle w:val="000000000000" w:firstRow="0" w:lastRow="0" w:firstColumn="0" w:lastColumn="0" w:oddVBand="0" w:evenVBand="0" w:oddHBand="0" w:evenHBand="0" w:firstRowFirstColumn="0" w:firstRowLastColumn="0" w:lastRowFirstColumn="0" w:lastRowLastColumn="0"/>
            </w:pPr>
            <w:r>
              <w:rPr>
                <w:lang w:val="vi-VN"/>
              </w:rPr>
              <w:t>Uninformed Search</w:t>
            </w:r>
            <w:r w:rsidR="00934C87">
              <w:t>.</w:t>
            </w:r>
          </w:p>
        </w:tc>
        <w:tc>
          <w:tcPr>
            <w:tcW w:w="2443" w:type="dxa"/>
            <w:vAlign w:val="center"/>
          </w:tcPr>
          <w:p w14:paraId="71175A30" w14:textId="1CE6BB67" w:rsidR="00451175" w:rsidRPr="00934C87" w:rsidRDefault="00ED6B1E" w:rsidP="00277800">
            <w:pPr>
              <w:cnfStyle w:val="000000000000" w:firstRow="0" w:lastRow="0" w:firstColumn="0" w:lastColumn="0" w:oddVBand="0" w:evenVBand="0" w:oddHBand="0" w:evenHBand="0" w:firstRowFirstColumn="0" w:firstRowLastColumn="0" w:lastRowFirstColumn="0" w:lastRowLastColumn="0"/>
              <w:rPr>
                <w:b/>
                <w:bCs/>
                <w:u w:val="single"/>
              </w:rPr>
            </w:pPr>
            <w:r>
              <w:rPr>
                <w:lang w:val="vi-VN"/>
              </w:rPr>
              <w:t>I</w:t>
            </w:r>
            <w:r w:rsidR="00451175">
              <w:rPr>
                <w:lang w:val="vi-VN"/>
              </w:rPr>
              <w:t>nformed Search</w:t>
            </w:r>
            <w:r w:rsidR="00934C87">
              <w:t>.</w:t>
            </w:r>
          </w:p>
        </w:tc>
        <w:tc>
          <w:tcPr>
            <w:tcW w:w="2257" w:type="dxa"/>
            <w:vAlign w:val="center"/>
          </w:tcPr>
          <w:p w14:paraId="3BB63012" w14:textId="32CA6BE9" w:rsidR="00451175" w:rsidRPr="00934C87" w:rsidRDefault="00451175" w:rsidP="00451175">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lang w:val="vi-VN"/>
              </w:rPr>
              <w:t>Informed Search</w:t>
            </w:r>
            <w:r w:rsidR="00934C87">
              <w:t>.</w:t>
            </w:r>
          </w:p>
        </w:tc>
      </w:tr>
      <w:tr w:rsidR="00934C87" w14:paraId="542E7FFB" w14:textId="77777777"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4359D874" w14:textId="3DEDCC63" w:rsidR="00934C87" w:rsidRPr="00934C87" w:rsidRDefault="00934C87" w:rsidP="00277800">
            <w:r>
              <w:t>Cách tính chi phí</w:t>
            </w:r>
          </w:p>
        </w:tc>
        <w:tc>
          <w:tcPr>
            <w:tcW w:w="2443" w:type="dxa"/>
            <w:vAlign w:val="center"/>
          </w:tcPr>
          <w:p w14:paraId="68D1AB49" w14:textId="756E6F85" w:rsidR="00934C87" w:rsidRPr="00934C87" w:rsidRDefault="00934C87" w:rsidP="00277800">
            <w:pPr>
              <w:cnfStyle w:val="000000100000" w:firstRow="0" w:lastRow="0" w:firstColumn="0" w:lastColumn="0" w:oddVBand="0" w:evenVBand="0" w:oddHBand="1" w:evenHBand="0" w:firstRowFirstColumn="0" w:firstRowLastColumn="0" w:lastRowFirstColumn="0" w:lastRowLastColumn="0"/>
            </w:pPr>
            <w:r>
              <w:t>Từ điểm xuất phát đến điểm hiện tại.</w:t>
            </w:r>
          </w:p>
        </w:tc>
        <w:tc>
          <w:tcPr>
            <w:tcW w:w="2443" w:type="dxa"/>
            <w:vAlign w:val="center"/>
          </w:tcPr>
          <w:p w14:paraId="4EA504DB" w14:textId="426D18D0" w:rsidR="00934C87" w:rsidRPr="00934C87" w:rsidRDefault="00934C87" w:rsidP="00277800">
            <w:pPr>
              <w:cnfStyle w:val="000000100000" w:firstRow="0" w:lastRow="0" w:firstColumn="0" w:lastColumn="0" w:oddVBand="0" w:evenVBand="0" w:oddHBand="1" w:evenHBand="0" w:firstRowFirstColumn="0" w:firstRowLastColumn="0" w:lastRowFirstColumn="0" w:lastRowLastColumn="0"/>
            </w:pPr>
            <w:r>
              <w:t>Từ điểm hiện tại đến điểm đích.</w:t>
            </w:r>
          </w:p>
        </w:tc>
        <w:tc>
          <w:tcPr>
            <w:tcW w:w="2257" w:type="dxa"/>
            <w:vAlign w:val="center"/>
          </w:tcPr>
          <w:p w14:paraId="2BB830A2" w14:textId="6E5DC93D" w:rsidR="00934C87" w:rsidRPr="00934C87" w:rsidRDefault="00934C87" w:rsidP="00451175">
            <w:pPr>
              <w:cnfStyle w:val="000000100000" w:firstRow="0" w:lastRow="0" w:firstColumn="0" w:lastColumn="0" w:oddVBand="0" w:evenVBand="0" w:oddHBand="1" w:evenHBand="0" w:firstRowFirstColumn="0" w:firstRowLastColumn="0" w:lastRowFirstColumn="0" w:lastRowLastColumn="0"/>
            </w:pPr>
            <w:r>
              <w:t>Tổng chi phí từ điểm xuất phát đến hiện tại với chi phí từ điểm hiện tại đến điểm đích.</w:t>
            </w:r>
          </w:p>
        </w:tc>
      </w:tr>
      <w:tr w:rsidR="00451175" w14:paraId="105A300D" w14:textId="575EF350" w:rsidTr="00451175">
        <w:trPr>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204F3354" w14:textId="77777777" w:rsidR="00451175" w:rsidRDefault="00451175" w:rsidP="00277800">
            <w:pPr>
              <w:rPr>
                <w:b w:val="0"/>
                <w:bCs w:val="0"/>
                <w:u w:val="single"/>
              </w:rPr>
            </w:pPr>
            <w:r>
              <w:rPr>
                <w:rFonts w:eastAsia="Times New Roman" w:cstheme="minorHAnsi"/>
                <w:szCs w:val="24"/>
              </w:rPr>
              <w:t>Khả năng hoàn thành bài toán</w:t>
            </w:r>
          </w:p>
        </w:tc>
        <w:tc>
          <w:tcPr>
            <w:tcW w:w="2443" w:type="dxa"/>
            <w:vAlign w:val="center"/>
          </w:tcPr>
          <w:p w14:paraId="1970E719" w14:textId="77FF8274" w:rsidR="00451175" w:rsidRDefault="00934C87" w:rsidP="00277800">
            <w:pPr>
              <w:cnfStyle w:val="000000000000" w:firstRow="0" w:lastRow="0" w:firstColumn="0" w:lastColumn="0" w:oddVBand="0" w:evenVBand="0" w:oddHBand="0" w:evenHBand="0" w:firstRowFirstColumn="0" w:firstRowLastColumn="0" w:lastRowFirstColumn="0" w:lastRowLastColumn="0"/>
              <w:rPr>
                <w:b/>
                <w:bCs/>
                <w:u w:val="single"/>
              </w:rPr>
            </w:pPr>
            <w:r>
              <w:rPr>
                <w:rFonts w:eastAsia="Times New Roman" w:cstheme="minorHAnsi"/>
                <w:szCs w:val="24"/>
              </w:rPr>
              <w:t>Không đảm bảo tìm thấy nếu không gian là vô hạn.</w:t>
            </w:r>
          </w:p>
        </w:tc>
        <w:tc>
          <w:tcPr>
            <w:tcW w:w="2443" w:type="dxa"/>
            <w:vAlign w:val="center"/>
          </w:tcPr>
          <w:p w14:paraId="1B5E6BCC" w14:textId="095CEE2E" w:rsidR="00451175" w:rsidRPr="00934C87" w:rsidRDefault="00934C87" w:rsidP="00277800">
            <w:pPr>
              <w:cnfStyle w:val="000000000000" w:firstRow="0" w:lastRow="0" w:firstColumn="0" w:lastColumn="0" w:oddVBand="0" w:evenVBand="0" w:oddHBand="0" w:evenHBand="0" w:firstRowFirstColumn="0" w:firstRowLastColumn="0" w:lastRowFirstColumn="0" w:lastRowLastColumn="0"/>
            </w:pPr>
            <w:r>
              <w:t>Có thể tìm thấy.</w:t>
            </w:r>
          </w:p>
        </w:tc>
        <w:tc>
          <w:tcPr>
            <w:tcW w:w="2257" w:type="dxa"/>
            <w:vAlign w:val="center"/>
          </w:tcPr>
          <w:p w14:paraId="70A9168E" w14:textId="29701740" w:rsidR="00451175" w:rsidRPr="007C2AF6" w:rsidRDefault="00934C87" w:rsidP="00451175">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Có thể tìm thấy điểm đích.</w:t>
            </w:r>
          </w:p>
        </w:tc>
      </w:tr>
      <w:tr w:rsidR="00934C87" w14:paraId="228AFE5C" w14:textId="21D34544"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6EF22C60" w14:textId="77777777" w:rsidR="00934C87" w:rsidRDefault="00934C87" w:rsidP="00934C87">
            <w:pPr>
              <w:rPr>
                <w:b w:val="0"/>
                <w:bCs w:val="0"/>
                <w:u w:val="single"/>
              </w:rPr>
            </w:pPr>
            <w:r w:rsidRPr="007C2AF6">
              <w:rPr>
                <w:rFonts w:eastAsia="Times New Roman" w:cstheme="minorHAnsi"/>
                <w:szCs w:val="24"/>
              </w:rPr>
              <w:t>Tối ưu</w:t>
            </w:r>
          </w:p>
        </w:tc>
        <w:tc>
          <w:tcPr>
            <w:tcW w:w="2443" w:type="dxa"/>
            <w:vAlign w:val="center"/>
          </w:tcPr>
          <w:p w14:paraId="5B9D4DEB" w14:textId="1EFE15A9" w:rsidR="00934C87" w:rsidRDefault="00934C87" w:rsidP="00934C87">
            <w:pPr>
              <w:cnfStyle w:val="000000100000" w:firstRow="0" w:lastRow="0" w:firstColumn="0" w:lastColumn="0" w:oddVBand="0" w:evenVBand="0" w:oddHBand="1" w:evenHBand="0" w:firstRowFirstColumn="0" w:firstRowLastColumn="0" w:lastRowFirstColumn="0" w:lastRowLastColumn="0"/>
              <w:rPr>
                <w:b/>
                <w:bCs/>
                <w:u w:val="single"/>
              </w:rPr>
            </w:pPr>
            <w:r>
              <w:rPr>
                <w:rFonts w:eastAsia="Times New Roman" w:cstheme="minorHAnsi"/>
                <w:szCs w:val="24"/>
              </w:rPr>
              <w:t>Nếu tìm được đích đến thì đường đi là tối ưu về chi phí, không tối ưu về thời gian.</w:t>
            </w:r>
          </w:p>
        </w:tc>
        <w:tc>
          <w:tcPr>
            <w:tcW w:w="2443" w:type="dxa"/>
            <w:vAlign w:val="center"/>
          </w:tcPr>
          <w:p w14:paraId="3CC311B4" w14:textId="28DFB0BE" w:rsidR="00934C87" w:rsidRDefault="00934C87" w:rsidP="00934C87">
            <w:pPr>
              <w:cnfStyle w:val="000000100000" w:firstRow="0" w:lastRow="0" w:firstColumn="0" w:lastColumn="0" w:oddVBand="0" w:evenVBand="0" w:oddHBand="1" w:evenHBand="0" w:firstRowFirstColumn="0" w:firstRowLastColumn="0" w:lastRowFirstColumn="0" w:lastRowLastColumn="0"/>
              <w:rPr>
                <w:b/>
                <w:bCs/>
                <w:u w:val="single"/>
              </w:rPr>
            </w:pPr>
            <w:r>
              <w:rPr>
                <w:rFonts w:eastAsia="Times New Roman" w:cstheme="minorHAnsi"/>
                <w:szCs w:val="24"/>
              </w:rPr>
              <w:t>Tối ưu về chi phí</w:t>
            </w:r>
            <w:r>
              <w:rPr>
                <w:rFonts w:eastAsia="Times New Roman" w:cstheme="minorHAnsi"/>
                <w:szCs w:val="24"/>
              </w:rPr>
              <w:t>, thời gian</w:t>
            </w:r>
            <w:r>
              <w:rPr>
                <w:rFonts w:eastAsia="Times New Roman" w:cstheme="minorHAnsi"/>
                <w:szCs w:val="24"/>
              </w:rPr>
              <w:t xml:space="preserve"> nếu có hàm Heuristic hợp lý.</w:t>
            </w:r>
          </w:p>
        </w:tc>
        <w:tc>
          <w:tcPr>
            <w:tcW w:w="2257" w:type="dxa"/>
            <w:vAlign w:val="center"/>
          </w:tcPr>
          <w:p w14:paraId="411508F6" w14:textId="181B9ADA" w:rsidR="00934C87" w:rsidRPr="007C2AF6" w:rsidRDefault="00934C87" w:rsidP="00934C87">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Pr>
                <w:rFonts w:eastAsia="Times New Roman" w:cstheme="minorHAnsi"/>
                <w:szCs w:val="24"/>
              </w:rPr>
              <w:t>Tối ưu về chi phí, thời gian nếu có hàm Heuristic hợp lý.</w:t>
            </w:r>
          </w:p>
        </w:tc>
      </w:tr>
      <w:tr w:rsidR="00934C87" w14:paraId="481233A4" w14:textId="5F05953D" w:rsidTr="00451175">
        <w:trPr>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494CCC57" w14:textId="77777777" w:rsidR="00934C87" w:rsidRDefault="00934C87" w:rsidP="00934C87">
            <w:pPr>
              <w:rPr>
                <w:b w:val="0"/>
                <w:bCs w:val="0"/>
                <w:u w:val="single"/>
              </w:rPr>
            </w:pPr>
            <w:r w:rsidRPr="007C2AF6">
              <w:rPr>
                <w:rFonts w:eastAsia="Times New Roman" w:cstheme="minorHAnsi"/>
                <w:szCs w:val="24"/>
              </w:rPr>
              <w:t>Độ phức tạp thời gian</w:t>
            </w:r>
          </w:p>
        </w:tc>
        <w:tc>
          <w:tcPr>
            <w:tcW w:w="2443" w:type="dxa"/>
            <w:vAlign w:val="center"/>
          </w:tcPr>
          <w:p w14:paraId="2247F2EF" w14:textId="2570DA2B" w:rsidR="00934C87" w:rsidRPr="00934C87" w:rsidRDefault="00934C87" w:rsidP="00934C87">
            <w:pPr>
              <w:cnfStyle w:val="000000000000" w:firstRow="0" w:lastRow="0" w:firstColumn="0" w:lastColumn="0" w:oddVBand="0" w:evenVBand="0" w:oddHBand="0" w:evenHBand="0" w:firstRowFirstColumn="0" w:firstRowLastColumn="0" w:lastRowFirstColumn="0" w:lastRowLastColumn="0"/>
              <w:rPr>
                <w:u w:val="single"/>
              </w:rPr>
            </w:pPr>
            <w:r w:rsidRPr="00934C87">
              <w:t>O(log(Q) * min(N,B</w:t>
            </w:r>
            <w:r w:rsidRPr="00934C87">
              <w:rPr>
                <w:vertAlign w:val="superscript"/>
              </w:rPr>
              <w:t>L</w:t>
            </w:r>
            <w:r w:rsidRPr="00934C87">
              <w:t>)).</w:t>
            </w:r>
          </w:p>
        </w:tc>
        <w:tc>
          <w:tcPr>
            <w:tcW w:w="2443" w:type="dxa"/>
            <w:vAlign w:val="center"/>
          </w:tcPr>
          <w:p w14:paraId="3D3F7FAF" w14:textId="07205D42" w:rsidR="00934C87" w:rsidRPr="00934C87" w:rsidRDefault="00934C87" w:rsidP="00934C87">
            <w:pPr>
              <w:cnfStyle w:val="000000000000" w:firstRow="0" w:lastRow="0" w:firstColumn="0" w:lastColumn="0" w:oddVBand="0" w:evenVBand="0" w:oddHBand="0" w:evenHBand="0" w:firstRowFirstColumn="0" w:firstRowLastColumn="0" w:lastRowFirstColumn="0" w:lastRowLastColumn="0"/>
            </w:pPr>
            <w:r>
              <w:t>O(B</w:t>
            </w:r>
            <w:r>
              <w:rPr>
                <w:vertAlign w:val="superscript"/>
              </w:rPr>
              <w:t>LMAX</w:t>
            </w:r>
            <w:r>
              <w:t>) với hàm Heuristic tốt, độ phức tạp có thể giảm còn O(B.h) với h là khoảng cách từ điểm đang xét so với đích.</w:t>
            </w:r>
          </w:p>
        </w:tc>
        <w:tc>
          <w:tcPr>
            <w:tcW w:w="2257" w:type="dxa"/>
            <w:vAlign w:val="center"/>
          </w:tcPr>
          <w:p w14:paraId="743B3720" w14:textId="4DB08CAC" w:rsidR="00934C87" w:rsidRPr="007C2AF6" w:rsidRDefault="006401A2" w:rsidP="00934C87">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Phụ thuộc vào hàm Heuristic.</w:t>
            </w:r>
          </w:p>
        </w:tc>
      </w:tr>
      <w:tr w:rsidR="00934C87" w14:paraId="48184095" w14:textId="1EBEAB08"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7D53F6F6" w14:textId="1423C6B2" w:rsidR="00934C87" w:rsidRDefault="00934C87" w:rsidP="00934C87">
            <w:pPr>
              <w:rPr>
                <w:b w:val="0"/>
                <w:bCs w:val="0"/>
                <w:u w:val="single"/>
              </w:rPr>
            </w:pPr>
            <w:r w:rsidRPr="007C2AF6">
              <w:rPr>
                <w:rFonts w:eastAsia="Times New Roman" w:cstheme="minorHAnsi"/>
                <w:szCs w:val="24"/>
              </w:rPr>
              <w:t xml:space="preserve">Độ phức tạp </w:t>
            </w:r>
            <w:r w:rsidR="006401A2">
              <w:rPr>
                <w:rFonts w:eastAsia="Times New Roman" w:cstheme="minorHAnsi"/>
                <w:szCs w:val="24"/>
              </w:rPr>
              <w:t>không gian</w:t>
            </w:r>
          </w:p>
        </w:tc>
        <w:tc>
          <w:tcPr>
            <w:tcW w:w="2443" w:type="dxa"/>
            <w:vAlign w:val="center"/>
          </w:tcPr>
          <w:p w14:paraId="19363A26" w14:textId="0E0012BD" w:rsidR="00934C87" w:rsidRPr="006401A2" w:rsidRDefault="006401A2" w:rsidP="00934C87">
            <w:pPr>
              <w:cnfStyle w:val="000000100000" w:firstRow="0" w:lastRow="0" w:firstColumn="0" w:lastColumn="0" w:oddVBand="0" w:evenVBand="0" w:oddHBand="1" w:evenHBand="0" w:firstRowFirstColumn="0" w:firstRowLastColumn="0" w:lastRowFirstColumn="0" w:lastRowLastColumn="0"/>
              <w:rPr>
                <w:u w:val="single"/>
              </w:rPr>
            </w:pPr>
            <w:r w:rsidRPr="006401A2">
              <w:t>O(min(N,B</w:t>
            </w:r>
            <w:r w:rsidRPr="006401A2">
              <w:rPr>
                <w:vertAlign w:val="superscript"/>
              </w:rPr>
              <w:t>L</w:t>
            </w:r>
            <w:r w:rsidRPr="006401A2">
              <w:t>))</w:t>
            </w:r>
            <w:r w:rsidR="00FE3326">
              <w:t>.</w:t>
            </w:r>
          </w:p>
        </w:tc>
        <w:tc>
          <w:tcPr>
            <w:tcW w:w="2443" w:type="dxa"/>
            <w:vAlign w:val="center"/>
          </w:tcPr>
          <w:p w14:paraId="5061842B" w14:textId="1BC920E8" w:rsidR="00934C87" w:rsidRPr="006401A2" w:rsidRDefault="006401A2" w:rsidP="00934C87">
            <w:pPr>
              <w:cnfStyle w:val="000000100000" w:firstRow="0" w:lastRow="0" w:firstColumn="0" w:lastColumn="0" w:oddVBand="0" w:evenVBand="0" w:oddHBand="1" w:evenHBand="0" w:firstRowFirstColumn="0" w:firstRowLastColumn="0" w:lastRowFirstColumn="0" w:lastRowLastColumn="0"/>
            </w:pPr>
            <w:r>
              <w:t>O(B</w:t>
            </w:r>
            <w:r>
              <w:rPr>
                <w:vertAlign w:val="superscript"/>
              </w:rPr>
              <w:t>LMAX</w:t>
            </w:r>
            <w:r>
              <w:t>)</w:t>
            </w:r>
            <w:r w:rsidR="00FE3326">
              <w:t>.</w:t>
            </w:r>
          </w:p>
        </w:tc>
        <w:tc>
          <w:tcPr>
            <w:tcW w:w="2257" w:type="dxa"/>
            <w:vAlign w:val="center"/>
          </w:tcPr>
          <w:p w14:paraId="13B414AC" w14:textId="36B15FAF" w:rsidR="00934C87" w:rsidRPr="007C2AF6" w:rsidRDefault="006401A2" w:rsidP="00934C87">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Pr>
                <w:rFonts w:eastAsia="Times New Roman" w:cstheme="minorHAnsi"/>
                <w:szCs w:val="24"/>
              </w:rPr>
              <w:t>Phụ thuộc hàm Heuristic.</w:t>
            </w:r>
          </w:p>
        </w:tc>
      </w:tr>
      <w:tr w:rsidR="00934C87" w14:paraId="6D20A422" w14:textId="77777777" w:rsidTr="00451175">
        <w:trPr>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20118F8F" w14:textId="59ADED86" w:rsidR="00934C87" w:rsidRPr="00ED6B1E" w:rsidRDefault="00934C87" w:rsidP="00934C87">
            <w:pPr>
              <w:rPr>
                <w:rFonts w:eastAsia="Times New Roman" w:cstheme="minorHAnsi"/>
                <w:b w:val="0"/>
                <w:bCs w:val="0"/>
                <w:szCs w:val="24"/>
                <w:lang w:val="vi-VN"/>
              </w:rPr>
            </w:pPr>
            <w:r>
              <w:rPr>
                <w:rFonts w:eastAsia="Times New Roman" w:cstheme="minorHAnsi"/>
                <w:szCs w:val="24"/>
                <w:lang w:val="vi-VN"/>
              </w:rPr>
              <w:lastRenderedPageBreak/>
              <w:t>Tốc độ</w:t>
            </w:r>
          </w:p>
        </w:tc>
        <w:tc>
          <w:tcPr>
            <w:tcW w:w="2443" w:type="dxa"/>
            <w:vAlign w:val="center"/>
          </w:tcPr>
          <w:p w14:paraId="5CBD13AD" w14:textId="64FF0BF3" w:rsidR="00934C87" w:rsidRPr="007C2AF6" w:rsidRDefault="00FE3326" w:rsidP="00934C87">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Rất chậm và tốn bộ nhớ.</w:t>
            </w:r>
          </w:p>
        </w:tc>
        <w:tc>
          <w:tcPr>
            <w:tcW w:w="2443" w:type="dxa"/>
            <w:vAlign w:val="center"/>
          </w:tcPr>
          <w:p w14:paraId="5CA8C390" w14:textId="277A5986" w:rsidR="00934C87" w:rsidRPr="007C2AF6" w:rsidRDefault="00FE3326" w:rsidP="00934C87">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Nhanh và hiệu quả về mặt bộ nhớ. Tuy nhiên không đảm bảo về đường đi tối ưu.</w:t>
            </w:r>
          </w:p>
        </w:tc>
        <w:tc>
          <w:tcPr>
            <w:tcW w:w="2257" w:type="dxa"/>
            <w:vAlign w:val="center"/>
          </w:tcPr>
          <w:p w14:paraId="516364D8" w14:textId="2D641D05" w:rsidR="00934C87" w:rsidRPr="007C2AF6" w:rsidRDefault="00FE3326" w:rsidP="00934C87">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Nhanh hơn UCS và Greedy, đảm bảo đường đi tối ưu nhất.</w:t>
            </w:r>
          </w:p>
        </w:tc>
      </w:tr>
      <w:tr w:rsidR="00FE3326" w14:paraId="1076EA45" w14:textId="77777777" w:rsidTr="0045117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455D5667" w14:textId="2D6E1B58" w:rsidR="00FE3326" w:rsidRPr="00FE3326" w:rsidRDefault="00FE3326" w:rsidP="00934C87">
            <w:pPr>
              <w:rPr>
                <w:rFonts w:eastAsia="Times New Roman" w:cstheme="minorHAnsi"/>
                <w:szCs w:val="24"/>
              </w:rPr>
            </w:pPr>
            <w:r>
              <w:rPr>
                <w:rFonts w:eastAsia="Times New Roman" w:cstheme="minorHAnsi"/>
                <w:szCs w:val="24"/>
              </w:rPr>
              <w:t>Cấu trúc dữ liệu</w:t>
            </w:r>
          </w:p>
        </w:tc>
        <w:tc>
          <w:tcPr>
            <w:tcW w:w="2443" w:type="dxa"/>
            <w:vAlign w:val="center"/>
          </w:tcPr>
          <w:p w14:paraId="28C896EB" w14:textId="03801DAC" w:rsidR="00FE3326" w:rsidRDefault="00FE3326" w:rsidP="00934C87">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Pr>
                <w:rFonts w:eastAsia="Times New Roman" w:cstheme="minorHAnsi"/>
                <w:szCs w:val="24"/>
              </w:rPr>
              <w:t>Hàng đợi ưu tiên.</w:t>
            </w:r>
          </w:p>
        </w:tc>
        <w:tc>
          <w:tcPr>
            <w:tcW w:w="2443" w:type="dxa"/>
            <w:vAlign w:val="center"/>
          </w:tcPr>
          <w:p w14:paraId="3252859F" w14:textId="7F6291CB" w:rsidR="00FE3326" w:rsidRDefault="00FE3326" w:rsidP="00934C87">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Pr>
                <w:rFonts w:eastAsia="Times New Roman" w:cstheme="minorHAnsi"/>
                <w:szCs w:val="24"/>
              </w:rPr>
              <w:t>Hàng đợi ưu tiên</w:t>
            </w:r>
            <w:r>
              <w:rPr>
                <w:rFonts w:eastAsia="Times New Roman" w:cstheme="minorHAnsi"/>
                <w:szCs w:val="24"/>
              </w:rPr>
              <w:t>.</w:t>
            </w:r>
          </w:p>
        </w:tc>
        <w:tc>
          <w:tcPr>
            <w:tcW w:w="2257" w:type="dxa"/>
            <w:vAlign w:val="center"/>
          </w:tcPr>
          <w:p w14:paraId="22DCECD8" w14:textId="435A6F09" w:rsidR="00FE3326" w:rsidRDefault="00FE3326" w:rsidP="00934C87">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Pr>
                <w:rFonts w:eastAsia="Times New Roman" w:cstheme="minorHAnsi"/>
                <w:szCs w:val="24"/>
              </w:rPr>
              <w:t>Hàng đợi ưu tiên</w:t>
            </w:r>
            <w:r>
              <w:rPr>
                <w:rFonts w:eastAsia="Times New Roman" w:cstheme="minorHAnsi"/>
                <w:szCs w:val="24"/>
              </w:rPr>
              <w:t>.</w:t>
            </w:r>
          </w:p>
        </w:tc>
      </w:tr>
      <w:tr w:rsidR="00934C87" w14:paraId="2D581518" w14:textId="77777777" w:rsidTr="00451175">
        <w:trPr>
          <w:trHeight w:val="1134"/>
        </w:trPr>
        <w:tc>
          <w:tcPr>
            <w:cnfStyle w:val="001000000000" w:firstRow="0" w:lastRow="0" w:firstColumn="1" w:lastColumn="0" w:oddVBand="0" w:evenVBand="0" w:oddHBand="0" w:evenHBand="0" w:firstRowFirstColumn="0" w:firstRowLastColumn="0" w:lastRowFirstColumn="0" w:lastRowLastColumn="0"/>
            <w:tcW w:w="2433" w:type="dxa"/>
            <w:vAlign w:val="center"/>
          </w:tcPr>
          <w:p w14:paraId="677A68C6" w14:textId="58EBB1EE" w:rsidR="00934C87" w:rsidRDefault="00934C87" w:rsidP="00934C87">
            <w:pPr>
              <w:rPr>
                <w:rFonts w:eastAsia="Times New Roman" w:cstheme="minorHAnsi"/>
                <w:szCs w:val="24"/>
                <w:lang w:val="vi-VN"/>
              </w:rPr>
            </w:pPr>
            <w:r>
              <w:rPr>
                <w:rFonts w:eastAsia="Times New Roman" w:cstheme="minorHAnsi"/>
                <w:szCs w:val="24"/>
                <w:lang w:val="vi-VN"/>
              </w:rPr>
              <w:t>Cài đặt</w:t>
            </w:r>
          </w:p>
        </w:tc>
        <w:tc>
          <w:tcPr>
            <w:tcW w:w="2443" w:type="dxa"/>
            <w:vAlign w:val="center"/>
          </w:tcPr>
          <w:p w14:paraId="5E126A17" w14:textId="52C17443" w:rsidR="00934C87" w:rsidRPr="007C2AF6" w:rsidRDefault="00FE3326" w:rsidP="00934C87">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Trung bình – Khá.</w:t>
            </w:r>
          </w:p>
        </w:tc>
        <w:tc>
          <w:tcPr>
            <w:tcW w:w="2443" w:type="dxa"/>
            <w:vAlign w:val="center"/>
          </w:tcPr>
          <w:p w14:paraId="037CDF5B" w14:textId="62961C08" w:rsidR="00934C87" w:rsidRPr="007C2AF6" w:rsidRDefault="00FE3326" w:rsidP="00934C87">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Dễ cài đặt.</w:t>
            </w:r>
          </w:p>
        </w:tc>
        <w:tc>
          <w:tcPr>
            <w:tcW w:w="2257" w:type="dxa"/>
            <w:vAlign w:val="center"/>
          </w:tcPr>
          <w:p w14:paraId="68916838" w14:textId="49685A3B" w:rsidR="00934C87" w:rsidRPr="007C2AF6" w:rsidRDefault="00FE3326" w:rsidP="00934C87">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Pr>
                <w:rFonts w:eastAsia="Times New Roman" w:cstheme="minorHAnsi"/>
                <w:szCs w:val="24"/>
              </w:rPr>
              <w:t xml:space="preserve">Trung bình </w:t>
            </w:r>
            <w:r>
              <w:rPr>
                <w:rFonts w:eastAsia="Times New Roman" w:cstheme="minorHAnsi"/>
                <w:szCs w:val="24"/>
              </w:rPr>
              <w:t>–</w:t>
            </w:r>
            <w:r>
              <w:rPr>
                <w:rFonts w:eastAsia="Times New Roman" w:cstheme="minorHAnsi"/>
                <w:szCs w:val="24"/>
              </w:rPr>
              <w:t xml:space="preserve"> Khá</w:t>
            </w:r>
            <w:r>
              <w:rPr>
                <w:rFonts w:eastAsia="Times New Roman" w:cstheme="minorHAnsi"/>
                <w:szCs w:val="24"/>
              </w:rPr>
              <w:t>.</w:t>
            </w:r>
          </w:p>
        </w:tc>
      </w:tr>
    </w:tbl>
    <w:p w14:paraId="76EFE0C5" w14:textId="77777777" w:rsidR="00451175" w:rsidRPr="00451175" w:rsidRDefault="00451175" w:rsidP="00451175"/>
    <w:p w14:paraId="6ACCB33E" w14:textId="21D16915" w:rsidR="00913688" w:rsidRDefault="00913688" w:rsidP="00D979DA">
      <w:pPr>
        <w:pStyle w:val="u2"/>
        <w:numPr>
          <w:ilvl w:val="1"/>
          <w:numId w:val="7"/>
        </w:numPr>
        <w:ind w:left="709"/>
      </w:pPr>
      <w:bookmarkStart w:id="24" w:name="_Toc130309817"/>
      <w:r>
        <w:t>UCS và Dijkstra</w:t>
      </w:r>
      <w:bookmarkEnd w:id="24"/>
    </w:p>
    <w:tbl>
      <w:tblPr>
        <w:tblStyle w:val="BangThun1"/>
        <w:tblW w:w="9581" w:type="dxa"/>
        <w:tblLook w:val="04A0" w:firstRow="1" w:lastRow="0" w:firstColumn="1" w:lastColumn="0" w:noHBand="0" w:noVBand="1"/>
      </w:tblPr>
      <w:tblGrid>
        <w:gridCol w:w="3185"/>
        <w:gridCol w:w="3198"/>
        <w:gridCol w:w="3198"/>
      </w:tblGrid>
      <w:tr w:rsidR="00FE3326" w14:paraId="4E3ACAF7" w14:textId="77777777" w:rsidTr="00FE3326">
        <w:trPr>
          <w:cnfStyle w:val="100000000000" w:firstRow="1" w:lastRow="0" w:firstColumn="0" w:lastColumn="0" w:oddVBand="0" w:evenVBand="0" w:oddHBand="0" w:evenHBand="0" w:firstRowFirstColumn="0" w:firstRowLastColumn="0" w:lastRowFirstColumn="0" w:lastRowLastColumn="0"/>
          <w:trHeight w:val="1143"/>
        </w:trPr>
        <w:tc>
          <w:tcPr>
            <w:cnfStyle w:val="001000000000" w:firstRow="0" w:lastRow="0" w:firstColumn="1" w:lastColumn="0" w:oddVBand="0" w:evenVBand="0" w:oddHBand="0" w:evenHBand="0" w:firstRowFirstColumn="0" w:firstRowLastColumn="0" w:lastRowFirstColumn="0" w:lastRowLastColumn="0"/>
            <w:tcW w:w="3185" w:type="dxa"/>
            <w:vAlign w:val="center"/>
          </w:tcPr>
          <w:p w14:paraId="562F838D" w14:textId="77777777" w:rsidR="00FE3326" w:rsidRPr="00451175" w:rsidRDefault="00FE3326" w:rsidP="00AE432D">
            <w:pPr>
              <w:rPr>
                <w:u w:val="single"/>
              </w:rPr>
            </w:pPr>
          </w:p>
        </w:tc>
        <w:tc>
          <w:tcPr>
            <w:tcW w:w="3198" w:type="dxa"/>
            <w:vAlign w:val="center"/>
          </w:tcPr>
          <w:p w14:paraId="77D69FC5" w14:textId="77777777" w:rsidR="00FE3326" w:rsidRPr="00451175" w:rsidRDefault="00FE3326" w:rsidP="00AE432D">
            <w:pPr>
              <w:jc w:val="center"/>
              <w:cnfStyle w:val="100000000000" w:firstRow="1" w:lastRow="0" w:firstColumn="0" w:lastColumn="0" w:oddVBand="0" w:evenVBand="0" w:oddHBand="0" w:evenHBand="0" w:firstRowFirstColumn="0" w:firstRowLastColumn="0" w:lastRowFirstColumn="0" w:lastRowLastColumn="0"/>
              <w:rPr>
                <w:lang w:val="vi-VN"/>
              </w:rPr>
            </w:pPr>
            <w:r w:rsidRPr="00451175">
              <w:rPr>
                <w:lang w:val="vi-VN"/>
              </w:rPr>
              <w:t>UCS</w:t>
            </w:r>
          </w:p>
        </w:tc>
        <w:tc>
          <w:tcPr>
            <w:tcW w:w="3198" w:type="dxa"/>
            <w:vAlign w:val="center"/>
          </w:tcPr>
          <w:p w14:paraId="7FBC49D0" w14:textId="6F4734E5" w:rsidR="00FE3326" w:rsidRPr="00FE3326" w:rsidRDefault="00FE3326" w:rsidP="00AE432D">
            <w:pPr>
              <w:jc w:val="center"/>
              <w:cnfStyle w:val="100000000000" w:firstRow="1" w:lastRow="0" w:firstColumn="0" w:lastColumn="0" w:oddVBand="0" w:evenVBand="0" w:oddHBand="0" w:evenHBand="0" w:firstRowFirstColumn="0" w:firstRowLastColumn="0" w:lastRowFirstColumn="0" w:lastRowLastColumn="0"/>
              <w:rPr>
                <w:u w:val="single"/>
              </w:rPr>
            </w:pPr>
            <w:r>
              <w:rPr>
                <w:rFonts w:eastAsia="Times New Roman" w:cstheme="minorHAnsi"/>
                <w:szCs w:val="24"/>
              </w:rPr>
              <w:t>Dijkstra</w:t>
            </w:r>
          </w:p>
        </w:tc>
      </w:tr>
      <w:tr w:rsidR="00257ADC" w14:paraId="6CEA361B" w14:textId="77777777" w:rsidTr="00FE3326">
        <w:trPr>
          <w:cnfStyle w:val="000000100000" w:firstRow="0" w:lastRow="0" w:firstColumn="0" w:lastColumn="0" w:oddVBand="0" w:evenVBand="0" w:oddHBand="1" w:evenHBand="0" w:firstRowFirstColumn="0" w:firstRowLastColumn="0" w:lastRowFirstColumn="0" w:lastRowLastColumn="0"/>
          <w:trHeight w:val="1143"/>
        </w:trPr>
        <w:tc>
          <w:tcPr>
            <w:cnfStyle w:val="001000000000" w:firstRow="0" w:lastRow="0" w:firstColumn="1" w:lastColumn="0" w:oddVBand="0" w:evenVBand="0" w:oddHBand="0" w:evenHBand="0" w:firstRowFirstColumn="0" w:firstRowLastColumn="0" w:lastRowFirstColumn="0" w:lastRowLastColumn="0"/>
            <w:tcW w:w="3185" w:type="dxa"/>
            <w:vAlign w:val="center"/>
          </w:tcPr>
          <w:p w14:paraId="51F4B2FE" w14:textId="5D39FF09" w:rsidR="00257ADC" w:rsidRDefault="00257ADC" w:rsidP="00DA19CB">
            <w:r>
              <w:t>Mục tiêu</w:t>
            </w:r>
          </w:p>
        </w:tc>
        <w:tc>
          <w:tcPr>
            <w:tcW w:w="3198" w:type="dxa"/>
            <w:vAlign w:val="center"/>
          </w:tcPr>
          <w:p w14:paraId="3383A7AB" w14:textId="52B045C1" w:rsidR="00257ADC" w:rsidRPr="00934C87" w:rsidRDefault="00257ADC" w:rsidP="00DA19CB">
            <w:pPr>
              <w:cnfStyle w:val="000000100000" w:firstRow="0" w:lastRow="0" w:firstColumn="0" w:lastColumn="0" w:oddVBand="0" w:evenVBand="0" w:oddHBand="1" w:evenHBand="0" w:firstRowFirstColumn="0" w:firstRowLastColumn="0" w:lastRowFirstColumn="0" w:lastRowLastColumn="0"/>
            </w:pPr>
            <w:r>
              <w:t>Tìm đường đi ngắn nhất từ điểm xuất phát đến điểm đích</w:t>
            </w:r>
            <w:r w:rsidR="000C6E02">
              <w:t>.</w:t>
            </w:r>
          </w:p>
        </w:tc>
        <w:tc>
          <w:tcPr>
            <w:tcW w:w="3198" w:type="dxa"/>
            <w:vAlign w:val="center"/>
          </w:tcPr>
          <w:p w14:paraId="5CC42C74" w14:textId="2A3177A0" w:rsidR="00257ADC" w:rsidRDefault="000C6E02" w:rsidP="00DA19CB">
            <w:pPr>
              <w:cnfStyle w:val="000000100000" w:firstRow="0" w:lastRow="0" w:firstColumn="0" w:lastColumn="0" w:oddVBand="0" w:evenVBand="0" w:oddHBand="1" w:evenHBand="0" w:firstRowFirstColumn="0" w:firstRowLastColumn="0" w:lastRowFirstColumn="0" w:lastRowLastColumn="0"/>
            </w:pPr>
            <w:r>
              <w:t>Tìm đường đi ngắn nhất đến mọi điểm trong đồ thị.</w:t>
            </w:r>
          </w:p>
        </w:tc>
      </w:tr>
      <w:tr w:rsidR="00DA19CB" w14:paraId="63132D75" w14:textId="77777777" w:rsidTr="00FE3326">
        <w:trPr>
          <w:trHeight w:val="1143"/>
        </w:trPr>
        <w:tc>
          <w:tcPr>
            <w:cnfStyle w:val="001000000000" w:firstRow="0" w:lastRow="0" w:firstColumn="1" w:lastColumn="0" w:oddVBand="0" w:evenVBand="0" w:oddHBand="0" w:evenHBand="0" w:firstRowFirstColumn="0" w:firstRowLastColumn="0" w:lastRowFirstColumn="0" w:lastRowLastColumn="0"/>
            <w:tcW w:w="3185" w:type="dxa"/>
            <w:vAlign w:val="center"/>
          </w:tcPr>
          <w:p w14:paraId="0998282D" w14:textId="1BB29DCC" w:rsidR="00DA19CB" w:rsidRPr="00934C87" w:rsidRDefault="00257ADC" w:rsidP="00DA19CB">
            <w:r>
              <w:t>Phạm vi, quy mô tìm kiếm</w:t>
            </w:r>
          </w:p>
        </w:tc>
        <w:tc>
          <w:tcPr>
            <w:tcW w:w="3198" w:type="dxa"/>
            <w:vAlign w:val="center"/>
          </w:tcPr>
          <w:p w14:paraId="2D4A02F7" w14:textId="4F70D4C7" w:rsidR="00DA19CB" w:rsidRPr="00934C87" w:rsidRDefault="000C6E02" w:rsidP="00DA19CB">
            <w:pPr>
              <w:cnfStyle w:val="000000000000" w:firstRow="0" w:lastRow="0" w:firstColumn="0" w:lastColumn="0" w:oddVBand="0" w:evenVBand="0" w:oddHBand="0" w:evenHBand="0" w:firstRowFirstColumn="0" w:firstRowLastColumn="0" w:lastRowFirstColumn="0" w:lastRowLastColumn="0"/>
            </w:pPr>
            <w:r>
              <w:t>Duyệt tìm đường đi đến điểm đích, tìm được thì dừng lại.</w:t>
            </w:r>
          </w:p>
        </w:tc>
        <w:tc>
          <w:tcPr>
            <w:tcW w:w="3198" w:type="dxa"/>
            <w:vAlign w:val="center"/>
          </w:tcPr>
          <w:p w14:paraId="0B60958D" w14:textId="369FC410" w:rsidR="00DA19CB" w:rsidRPr="00934C87" w:rsidRDefault="00257ADC" w:rsidP="00DA19CB">
            <w:pPr>
              <w:cnfStyle w:val="000000000000" w:firstRow="0" w:lastRow="0" w:firstColumn="0" w:lastColumn="0" w:oddVBand="0" w:evenVBand="0" w:oddHBand="0" w:evenHBand="0" w:firstRowFirstColumn="0" w:firstRowLastColumn="0" w:lastRowFirstColumn="0" w:lastRowLastColumn="0"/>
            </w:pPr>
            <w:r>
              <w:t>Duyệt cả đồ thị, không dừng lại khi tìm được đích</w:t>
            </w:r>
            <w:r w:rsidR="000C6E02">
              <w:t>.</w:t>
            </w:r>
          </w:p>
        </w:tc>
      </w:tr>
      <w:tr w:rsidR="00DA19CB" w14:paraId="2564233C" w14:textId="77777777" w:rsidTr="00FE3326">
        <w:trPr>
          <w:cnfStyle w:val="000000100000" w:firstRow="0" w:lastRow="0" w:firstColumn="0" w:lastColumn="0" w:oddVBand="0" w:evenVBand="0" w:oddHBand="1" w:evenHBand="0" w:firstRowFirstColumn="0" w:firstRowLastColumn="0" w:lastRowFirstColumn="0" w:lastRowLastColumn="0"/>
          <w:trHeight w:val="1143"/>
        </w:trPr>
        <w:tc>
          <w:tcPr>
            <w:cnfStyle w:val="001000000000" w:firstRow="0" w:lastRow="0" w:firstColumn="1" w:lastColumn="0" w:oddVBand="0" w:evenVBand="0" w:oddHBand="0" w:evenHBand="0" w:firstRowFirstColumn="0" w:firstRowLastColumn="0" w:lastRowFirstColumn="0" w:lastRowLastColumn="0"/>
            <w:tcW w:w="3185" w:type="dxa"/>
            <w:vAlign w:val="center"/>
          </w:tcPr>
          <w:p w14:paraId="3E9C45F5" w14:textId="7BA79873" w:rsidR="00DA19CB" w:rsidRDefault="000C6E02" w:rsidP="00DA19CB">
            <w:pPr>
              <w:rPr>
                <w:b w:val="0"/>
                <w:bCs w:val="0"/>
                <w:u w:val="single"/>
              </w:rPr>
            </w:pPr>
            <w:r>
              <w:rPr>
                <w:rFonts w:eastAsia="Times New Roman" w:cstheme="minorHAnsi"/>
                <w:szCs w:val="24"/>
              </w:rPr>
              <w:t>Tốc độ</w:t>
            </w:r>
          </w:p>
        </w:tc>
        <w:tc>
          <w:tcPr>
            <w:tcW w:w="3198" w:type="dxa"/>
            <w:vAlign w:val="center"/>
          </w:tcPr>
          <w:p w14:paraId="0C34AD16" w14:textId="5C08A50A" w:rsidR="00DA19CB" w:rsidRPr="00934C87" w:rsidRDefault="000C6E02" w:rsidP="00DA19CB">
            <w:pPr>
              <w:cnfStyle w:val="000000100000" w:firstRow="0" w:lastRow="0" w:firstColumn="0" w:lastColumn="0" w:oddVBand="0" w:evenVBand="0" w:oddHBand="1" w:evenHBand="0" w:firstRowFirstColumn="0" w:firstRowLastColumn="0" w:lastRowFirstColumn="0" w:lastRowLastColumn="0"/>
              <w:rPr>
                <w:u w:val="single"/>
              </w:rPr>
            </w:pPr>
            <w:r>
              <w:t>Nhanh hơn.</w:t>
            </w:r>
          </w:p>
        </w:tc>
        <w:tc>
          <w:tcPr>
            <w:tcW w:w="3198" w:type="dxa"/>
            <w:vAlign w:val="center"/>
          </w:tcPr>
          <w:p w14:paraId="5BE0D9BE" w14:textId="48753A73" w:rsidR="00DA19CB" w:rsidRPr="00934C87" w:rsidRDefault="000C6E02" w:rsidP="00DA19CB">
            <w:pPr>
              <w:cnfStyle w:val="000000100000" w:firstRow="0" w:lastRow="0" w:firstColumn="0" w:lastColumn="0" w:oddVBand="0" w:evenVBand="0" w:oddHBand="1" w:evenHBand="0" w:firstRowFirstColumn="0" w:firstRowLastColumn="0" w:lastRowFirstColumn="0" w:lastRowLastColumn="0"/>
            </w:pPr>
            <w:r>
              <w:t>Chậm hơn vì duyệt toàn đồ thị.</w:t>
            </w:r>
          </w:p>
        </w:tc>
      </w:tr>
      <w:tr w:rsidR="00DA19CB" w14:paraId="36397318" w14:textId="77777777" w:rsidTr="00FE3326">
        <w:trPr>
          <w:trHeight w:val="1143"/>
        </w:trPr>
        <w:tc>
          <w:tcPr>
            <w:cnfStyle w:val="001000000000" w:firstRow="0" w:lastRow="0" w:firstColumn="1" w:lastColumn="0" w:oddVBand="0" w:evenVBand="0" w:oddHBand="0" w:evenHBand="0" w:firstRowFirstColumn="0" w:firstRowLastColumn="0" w:lastRowFirstColumn="0" w:lastRowLastColumn="0"/>
            <w:tcW w:w="3185" w:type="dxa"/>
            <w:vAlign w:val="center"/>
          </w:tcPr>
          <w:p w14:paraId="0DA88965" w14:textId="14CE0367" w:rsidR="00DA19CB" w:rsidRDefault="000C6E02" w:rsidP="00DA19CB">
            <w:pPr>
              <w:rPr>
                <w:b w:val="0"/>
                <w:bCs w:val="0"/>
                <w:u w:val="single"/>
              </w:rPr>
            </w:pPr>
            <w:r>
              <w:rPr>
                <w:rFonts w:eastAsia="Times New Roman" w:cstheme="minorHAnsi"/>
                <w:szCs w:val="24"/>
              </w:rPr>
              <w:t>Chiếm bộ nhớ</w:t>
            </w:r>
          </w:p>
        </w:tc>
        <w:tc>
          <w:tcPr>
            <w:tcW w:w="3198" w:type="dxa"/>
            <w:vAlign w:val="center"/>
          </w:tcPr>
          <w:p w14:paraId="15AB9DF1" w14:textId="59BAE741" w:rsidR="00DA19CB" w:rsidRPr="000C6E02" w:rsidRDefault="000C6E02" w:rsidP="00DA19CB">
            <w:pPr>
              <w:cnfStyle w:val="000000000000" w:firstRow="0" w:lastRow="0" w:firstColumn="0" w:lastColumn="0" w:oddVBand="0" w:evenVBand="0" w:oddHBand="0" w:evenHBand="0" w:firstRowFirstColumn="0" w:firstRowLastColumn="0" w:lastRowFirstColumn="0" w:lastRowLastColumn="0"/>
            </w:pPr>
            <w:r>
              <w:t>Ít hơn, chỉ lưu những điểm được duyệt trên đường tìm đến đích</w:t>
            </w:r>
          </w:p>
        </w:tc>
        <w:tc>
          <w:tcPr>
            <w:tcW w:w="3198" w:type="dxa"/>
            <w:vAlign w:val="center"/>
          </w:tcPr>
          <w:p w14:paraId="73D6ED81" w14:textId="49980B58" w:rsidR="00DA19CB" w:rsidRPr="006401A2" w:rsidRDefault="000C6E02" w:rsidP="00DA19CB">
            <w:pPr>
              <w:cnfStyle w:val="000000000000" w:firstRow="0" w:lastRow="0" w:firstColumn="0" w:lastColumn="0" w:oddVBand="0" w:evenVBand="0" w:oddHBand="0" w:evenHBand="0" w:firstRowFirstColumn="0" w:firstRowLastColumn="0" w:lastRowFirstColumn="0" w:lastRowLastColumn="0"/>
            </w:pPr>
            <w:r>
              <w:t>Nhiều hơn vì phải lưu cả đồ thị</w:t>
            </w:r>
          </w:p>
        </w:tc>
      </w:tr>
    </w:tbl>
    <w:p w14:paraId="79B91481" w14:textId="77777777" w:rsidR="00FE3326" w:rsidRPr="00FE3326" w:rsidRDefault="00FE3326" w:rsidP="00FE3326"/>
    <w:p w14:paraId="19CBCDD0" w14:textId="0E9AE788" w:rsidR="00D979DA" w:rsidRDefault="00913688" w:rsidP="00D979DA">
      <w:pPr>
        <w:pStyle w:val="u1"/>
        <w:numPr>
          <w:ilvl w:val="0"/>
          <w:numId w:val="4"/>
        </w:numPr>
      </w:pPr>
      <w:bookmarkStart w:id="25" w:name="_Toc130309818"/>
      <w:r>
        <w:lastRenderedPageBreak/>
        <w:t>Cài đặt thuật toán</w:t>
      </w:r>
      <w:bookmarkEnd w:id="25"/>
    </w:p>
    <w:p w14:paraId="3C569778" w14:textId="22C7CDBC" w:rsidR="00D979DA" w:rsidRDefault="00D979DA" w:rsidP="00D979DA">
      <w:pPr>
        <w:pStyle w:val="u2"/>
        <w:numPr>
          <w:ilvl w:val="0"/>
          <w:numId w:val="32"/>
        </w:numPr>
        <w:ind w:left="851"/>
      </w:pPr>
      <w:r>
        <w:t>DFS</w:t>
      </w:r>
    </w:p>
    <w:p w14:paraId="662C5DCA" w14:textId="04B53496" w:rsidR="00D979DA" w:rsidRDefault="00D979DA" w:rsidP="00D979DA">
      <w:r>
        <w:rPr>
          <w:noProof/>
        </w:rPr>
        <w:drawing>
          <wp:inline distT="0" distB="0" distL="0" distR="0" wp14:anchorId="79ECF1DF" wp14:editId="37AD0C14">
            <wp:extent cx="5943600" cy="3341370"/>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1370"/>
                    </a:xfrm>
                    <a:prstGeom prst="rect">
                      <a:avLst/>
                    </a:prstGeom>
                  </pic:spPr>
                </pic:pic>
              </a:graphicData>
            </a:graphic>
          </wp:inline>
        </w:drawing>
      </w:r>
    </w:p>
    <w:p w14:paraId="36AEFF63" w14:textId="61844C84" w:rsidR="00D979DA" w:rsidRDefault="00D979DA" w:rsidP="00D979DA">
      <w:pPr>
        <w:ind w:left="720"/>
      </w:pPr>
      <w:r>
        <w:t xml:space="preserve">Theo như yêu cầu của đề bài, màu xanh dương là những điểm đã duyệt qua. Khi bắt đầu ,các điểm đã duyệt qua được đánh dấu thành màu xanh dương theo một đường dài </w:t>
      </w:r>
      <w:r w:rsidR="00F3033C">
        <w:t>khi không còn đường thì bắt đầu lan sang những hướng đi khác.</w:t>
      </w:r>
    </w:p>
    <w:p w14:paraId="2B785313" w14:textId="07792252" w:rsidR="00F3033C" w:rsidRDefault="00F3033C" w:rsidP="00F3033C">
      <w:pPr>
        <w:pStyle w:val="u2"/>
        <w:numPr>
          <w:ilvl w:val="0"/>
          <w:numId w:val="32"/>
        </w:numPr>
        <w:ind w:left="851"/>
      </w:pPr>
      <w:r>
        <w:lastRenderedPageBreak/>
        <w:t>BFS</w:t>
      </w:r>
    </w:p>
    <w:p w14:paraId="4D266786" w14:textId="77EE229D" w:rsidR="00F3033C" w:rsidRDefault="00F3033C" w:rsidP="00F3033C">
      <w:pPr>
        <w:pStyle w:val="u2"/>
      </w:pPr>
      <w:r>
        <w:rPr>
          <w:noProof/>
        </w:rPr>
        <w:drawing>
          <wp:inline distT="0" distB="0" distL="0" distR="0" wp14:anchorId="3FE3488B" wp14:editId="59FA71D7">
            <wp:extent cx="5943600" cy="3341370"/>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05B2D541" w14:textId="1F1B2BA3" w:rsidR="00F3033C" w:rsidRDefault="00F3033C" w:rsidP="00F3033C">
      <w:pPr>
        <w:ind w:left="720"/>
      </w:pPr>
      <w:r>
        <w:t>Bắt đầu từ điểm màu vàng, các ô lần lượt chuyển sang màu xanh theo dạng hình vuông bao quanh điểm xuất phát và mở rộng dần ra cho đến khi tìm được điểm đích.</w:t>
      </w:r>
    </w:p>
    <w:p w14:paraId="7065C8FB" w14:textId="09AFB355" w:rsidR="00F3033C" w:rsidRDefault="00F3033C" w:rsidP="00F3033C">
      <w:pPr>
        <w:pStyle w:val="u2"/>
        <w:numPr>
          <w:ilvl w:val="0"/>
          <w:numId w:val="32"/>
        </w:numPr>
        <w:ind w:left="851"/>
      </w:pPr>
      <w:r>
        <w:t>UCS</w:t>
      </w:r>
    </w:p>
    <w:p w14:paraId="347F86F1" w14:textId="66962AD9" w:rsidR="00F93067" w:rsidRDefault="00F93067" w:rsidP="00F93067">
      <w:r>
        <w:rPr>
          <w:noProof/>
        </w:rPr>
        <w:drawing>
          <wp:inline distT="0" distB="0" distL="0" distR="0" wp14:anchorId="6356E13C" wp14:editId="253E6ADB">
            <wp:extent cx="5943600" cy="334137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29F6B820" w14:textId="7866D593" w:rsidR="00F93067" w:rsidRDefault="00F93067" w:rsidP="00F93067">
      <w:r>
        <w:t>Cách thức mở rộng tương tụ như BFS, tuy nhiên cách điểm màu xanh mở rộng ra theo dạng hình tròn bào quanh điểm xuất phát, đến khi gặp điểm đích thì dừng lại.</w:t>
      </w:r>
    </w:p>
    <w:p w14:paraId="1C1C543A" w14:textId="2061B69B" w:rsidR="00F93067" w:rsidRDefault="00F93067" w:rsidP="00F93067">
      <w:pPr>
        <w:pStyle w:val="u2"/>
        <w:numPr>
          <w:ilvl w:val="0"/>
          <w:numId w:val="32"/>
        </w:numPr>
        <w:ind w:left="851"/>
      </w:pPr>
      <w:r>
        <w:lastRenderedPageBreak/>
        <w:t>A*</w:t>
      </w:r>
    </w:p>
    <w:p w14:paraId="5FA71839" w14:textId="4690B091" w:rsidR="00F93067" w:rsidRDefault="00F93067" w:rsidP="00F93067">
      <w:r>
        <w:rPr>
          <w:noProof/>
        </w:rPr>
        <w:drawing>
          <wp:inline distT="0" distB="0" distL="0" distR="0" wp14:anchorId="5FD7DFC5" wp14:editId="41A08810">
            <wp:extent cx="5943600" cy="3341370"/>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1370"/>
                    </a:xfrm>
                    <a:prstGeom prst="rect">
                      <a:avLst/>
                    </a:prstGeom>
                  </pic:spPr>
                </pic:pic>
              </a:graphicData>
            </a:graphic>
          </wp:inline>
        </w:drawing>
      </w:r>
    </w:p>
    <w:p w14:paraId="37D293F3" w14:textId="7D279D5F" w:rsidR="00F93067" w:rsidRPr="00F93067" w:rsidRDefault="00F93067" w:rsidP="00F93067">
      <w:r>
        <w:tab/>
        <w:t>Các điểm màu xanh mở rộng theo hướng đi thẳng tới điểm đích, không đi loằng ngoằng.</w:t>
      </w:r>
    </w:p>
    <w:p w14:paraId="361CCC34" w14:textId="73CD530C" w:rsidR="004B2890" w:rsidRDefault="00913688" w:rsidP="004B2890">
      <w:pPr>
        <w:pStyle w:val="u1"/>
        <w:numPr>
          <w:ilvl w:val="0"/>
          <w:numId w:val="4"/>
        </w:numPr>
      </w:pPr>
      <w:bookmarkStart w:id="26" w:name="_Toc130309819"/>
      <w:r>
        <w:t>T</w:t>
      </w:r>
      <w:bookmarkEnd w:id="26"/>
      <w:r w:rsidR="004B2890">
        <w:t>ài liệu liên quan</w:t>
      </w:r>
    </w:p>
    <w:p w14:paraId="0D908AD3" w14:textId="2D539DAC" w:rsidR="00F93067" w:rsidRDefault="00F93067" w:rsidP="00F93067">
      <w:pPr>
        <w:pStyle w:val="u2"/>
        <w:numPr>
          <w:ilvl w:val="0"/>
          <w:numId w:val="33"/>
        </w:numPr>
        <w:ind w:left="851"/>
      </w:pPr>
      <w:r>
        <w:t>Link Demo</w:t>
      </w:r>
    </w:p>
    <w:p w14:paraId="7DB31395" w14:textId="7843C56A" w:rsidR="00F854B2" w:rsidRPr="00F93067" w:rsidRDefault="00F93067" w:rsidP="00F854B2">
      <w:pPr>
        <w:ind w:left="720"/>
      </w:pPr>
      <w:r>
        <w:t xml:space="preserve">Youtube: </w:t>
      </w:r>
      <w:hyperlink r:id="rId13" w:history="1">
        <w:r w:rsidR="00F854B2" w:rsidRPr="00451232">
          <w:rPr>
            <w:rStyle w:val="Siuktni"/>
          </w:rPr>
          <w:t>https://www.youtube.com/watch?v=bx9jcjms5GY</w:t>
        </w:r>
      </w:hyperlink>
    </w:p>
    <w:p w14:paraId="5C5D3F36" w14:textId="2320FE53" w:rsidR="00F93067" w:rsidRPr="00F93067" w:rsidRDefault="00F93067" w:rsidP="00F93067">
      <w:pPr>
        <w:pStyle w:val="u3"/>
        <w:numPr>
          <w:ilvl w:val="0"/>
          <w:numId w:val="33"/>
        </w:numPr>
        <w:ind w:left="851"/>
      </w:pPr>
      <w:r>
        <w:t>Tham khảo</w:t>
      </w:r>
    </w:p>
    <w:p w14:paraId="38882784" w14:textId="6040EEFA" w:rsidR="00913688" w:rsidRDefault="00913688" w:rsidP="004B2890">
      <w:pPr>
        <w:ind w:firstLine="720"/>
      </w:pPr>
      <w:r w:rsidRPr="004B2890">
        <w:t>Chat GPT</w:t>
      </w:r>
      <w:r>
        <w:t>.</w:t>
      </w:r>
    </w:p>
    <w:p w14:paraId="2267AF87" w14:textId="111ACA4B" w:rsidR="00ED2D6C" w:rsidRDefault="00913688" w:rsidP="00913688">
      <w:pPr>
        <w:ind w:left="720"/>
      </w:pPr>
      <w:r>
        <w:t>Slide bài giảng của thầy Lê Ngọc Thành.</w:t>
      </w:r>
    </w:p>
    <w:p w14:paraId="4BCF48D5" w14:textId="3125B7B0" w:rsidR="00913688" w:rsidRDefault="00913688" w:rsidP="000352C1">
      <w:pPr>
        <w:tabs>
          <w:tab w:val="left" w:pos="8334"/>
        </w:tabs>
        <w:ind w:left="720"/>
      </w:pPr>
      <w:r>
        <w:t xml:space="preserve">Heuristic trong A*: </w:t>
      </w:r>
      <w:hyperlink r:id="rId14" w:history="1">
        <w:r w:rsidR="000352C1" w:rsidRPr="00D7415E">
          <w:rPr>
            <w:rStyle w:val="Siuktni"/>
          </w:rPr>
          <w:t>https://www.geeksforgeeks.org/a-search-algorithm/</w:t>
        </w:r>
      </w:hyperlink>
      <w:r w:rsidR="000352C1">
        <w:tab/>
      </w:r>
    </w:p>
    <w:p w14:paraId="6D12DD41" w14:textId="1D124B9C" w:rsidR="000352C1" w:rsidRDefault="000352C1" w:rsidP="000352C1">
      <w:pPr>
        <w:tabs>
          <w:tab w:val="left" w:pos="8334"/>
        </w:tabs>
        <w:ind w:left="720"/>
      </w:pPr>
      <w:r>
        <w:t xml:space="preserve">Các thuật toán search: </w:t>
      </w:r>
      <w:hyperlink r:id="rId15" w:history="1">
        <w:r w:rsidRPr="00D7415E">
          <w:rPr>
            <w:rStyle w:val="Siuktni"/>
          </w:rPr>
          <w:t>https://www.geeksforgeeks.org/search-algorithms-in-ai/</w:t>
        </w:r>
      </w:hyperlink>
    </w:p>
    <w:p w14:paraId="7B7C337D" w14:textId="77777777" w:rsidR="000352C1" w:rsidRPr="00ED2D6C" w:rsidRDefault="000352C1" w:rsidP="000352C1">
      <w:pPr>
        <w:tabs>
          <w:tab w:val="left" w:pos="8334"/>
        </w:tabs>
        <w:ind w:left="720"/>
      </w:pPr>
    </w:p>
    <w:sectPr w:rsidR="000352C1" w:rsidRPr="00ED2D6C" w:rsidSect="00EC1FE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BC72F" w14:textId="77777777" w:rsidR="004D6274" w:rsidRDefault="004D6274" w:rsidP="0044216D">
      <w:pPr>
        <w:spacing w:after="0" w:line="240" w:lineRule="auto"/>
      </w:pPr>
      <w:r>
        <w:separator/>
      </w:r>
    </w:p>
  </w:endnote>
  <w:endnote w:type="continuationSeparator" w:id="0">
    <w:p w14:paraId="4673C1E5" w14:textId="77777777" w:rsidR="004D6274" w:rsidRDefault="004D6274" w:rsidP="004421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2C7C55" w14:textId="77777777" w:rsidR="004D6274" w:rsidRDefault="004D6274" w:rsidP="0044216D">
      <w:pPr>
        <w:spacing w:after="0" w:line="240" w:lineRule="auto"/>
      </w:pPr>
      <w:r>
        <w:separator/>
      </w:r>
    </w:p>
  </w:footnote>
  <w:footnote w:type="continuationSeparator" w:id="0">
    <w:p w14:paraId="24F79598" w14:textId="77777777" w:rsidR="004D6274" w:rsidRDefault="004D6274" w:rsidP="004421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14B8C"/>
    <w:multiLevelType w:val="hybridMultilevel"/>
    <w:tmpl w:val="1A6C0E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334999"/>
    <w:multiLevelType w:val="hybridMultilevel"/>
    <w:tmpl w:val="D9B8E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C356F3"/>
    <w:multiLevelType w:val="hybridMultilevel"/>
    <w:tmpl w:val="C7E8B2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6F09EE"/>
    <w:multiLevelType w:val="hybridMultilevel"/>
    <w:tmpl w:val="C2EA2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25FE8"/>
    <w:multiLevelType w:val="hybridMultilevel"/>
    <w:tmpl w:val="0818B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482A99"/>
    <w:multiLevelType w:val="multilevel"/>
    <w:tmpl w:val="B450DD82"/>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F05A9E"/>
    <w:multiLevelType w:val="hybridMultilevel"/>
    <w:tmpl w:val="6D560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E0B170E"/>
    <w:multiLevelType w:val="multilevel"/>
    <w:tmpl w:val="5346267A"/>
    <w:lvl w:ilvl="0">
      <w:start w:val="1"/>
      <w:numFmt w:val="decimal"/>
      <w:lvlText w:val="%1."/>
      <w:lvlJc w:val="left"/>
      <w:pPr>
        <w:ind w:left="435" w:hanging="43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F644437"/>
    <w:multiLevelType w:val="hybridMultilevel"/>
    <w:tmpl w:val="8402B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0691E"/>
    <w:multiLevelType w:val="hybridMultilevel"/>
    <w:tmpl w:val="E94E09BE"/>
    <w:lvl w:ilvl="0" w:tplc="93408C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38228F"/>
    <w:multiLevelType w:val="hybridMultilevel"/>
    <w:tmpl w:val="F8BE50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4B65CFA"/>
    <w:multiLevelType w:val="hybridMultilevel"/>
    <w:tmpl w:val="9C04F0C2"/>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B19EC"/>
    <w:multiLevelType w:val="hybridMultilevel"/>
    <w:tmpl w:val="5FD49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DB179C"/>
    <w:multiLevelType w:val="hybridMultilevel"/>
    <w:tmpl w:val="EFF07C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FD17164"/>
    <w:multiLevelType w:val="hybridMultilevel"/>
    <w:tmpl w:val="B6A802E6"/>
    <w:lvl w:ilvl="0" w:tplc="04090001">
      <w:start w:val="1"/>
      <w:numFmt w:val="bullet"/>
      <w:lvlText w:val=""/>
      <w:lvlJc w:val="left"/>
      <w:pPr>
        <w:ind w:left="1450" w:hanging="360"/>
      </w:pPr>
      <w:rPr>
        <w:rFonts w:ascii="Symbol" w:hAnsi="Symbol" w:hint="default"/>
      </w:rPr>
    </w:lvl>
    <w:lvl w:ilvl="1" w:tplc="04090003">
      <w:start w:val="1"/>
      <w:numFmt w:val="bullet"/>
      <w:lvlText w:val="o"/>
      <w:lvlJc w:val="left"/>
      <w:pPr>
        <w:ind w:left="2170" w:hanging="360"/>
      </w:pPr>
      <w:rPr>
        <w:rFonts w:ascii="Courier New" w:hAnsi="Courier New" w:cs="Courier New" w:hint="default"/>
      </w:rPr>
    </w:lvl>
    <w:lvl w:ilvl="2" w:tplc="04090005" w:tentative="1">
      <w:start w:val="1"/>
      <w:numFmt w:val="bullet"/>
      <w:lvlText w:val=""/>
      <w:lvlJc w:val="left"/>
      <w:pPr>
        <w:ind w:left="2890" w:hanging="360"/>
      </w:pPr>
      <w:rPr>
        <w:rFonts w:ascii="Wingdings" w:hAnsi="Wingdings" w:hint="default"/>
      </w:rPr>
    </w:lvl>
    <w:lvl w:ilvl="3" w:tplc="04090001" w:tentative="1">
      <w:start w:val="1"/>
      <w:numFmt w:val="bullet"/>
      <w:lvlText w:val=""/>
      <w:lvlJc w:val="left"/>
      <w:pPr>
        <w:ind w:left="3610" w:hanging="360"/>
      </w:pPr>
      <w:rPr>
        <w:rFonts w:ascii="Symbol" w:hAnsi="Symbol" w:hint="default"/>
      </w:rPr>
    </w:lvl>
    <w:lvl w:ilvl="4" w:tplc="04090003" w:tentative="1">
      <w:start w:val="1"/>
      <w:numFmt w:val="bullet"/>
      <w:lvlText w:val="o"/>
      <w:lvlJc w:val="left"/>
      <w:pPr>
        <w:ind w:left="4330" w:hanging="360"/>
      </w:pPr>
      <w:rPr>
        <w:rFonts w:ascii="Courier New" w:hAnsi="Courier New" w:cs="Courier New" w:hint="default"/>
      </w:rPr>
    </w:lvl>
    <w:lvl w:ilvl="5" w:tplc="04090005" w:tentative="1">
      <w:start w:val="1"/>
      <w:numFmt w:val="bullet"/>
      <w:lvlText w:val=""/>
      <w:lvlJc w:val="left"/>
      <w:pPr>
        <w:ind w:left="5050" w:hanging="360"/>
      </w:pPr>
      <w:rPr>
        <w:rFonts w:ascii="Wingdings" w:hAnsi="Wingdings" w:hint="default"/>
      </w:rPr>
    </w:lvl>
    <w:lvl w:ilvl="6" w:tplc="04090001" w:tentative="1">
      <w:start w:val="1"/>
      <w:numFmt w:val="bullet"/>
      <w:lvlText w:val=""/>
      <w:lvlJc w:val="left"/>
      <w:pPr>
        <w:ind w:left="5770" w:hanging="360"/>
      </w:pPr>
      <w:rPr>
        <w:rFonts w:ascii="Symbol" w:hAnsi="Symbol" w:hint="default"/>
      </w:rPr>
    </w:lvl>
    <w:lvl w:ilvl="7" w:tplc="04090003" w:tentative="1">
      <w:start w:val="1"/>
      <w:numFmt w:val="bullet"/>
      <w:lvlText w:val="o"/>
      <w:lvlJc w:val="left"/>
      <w:pPr>
        <w:ind w:left="6490" w:hanging="360"/>
      </w:pPr>
      <w:rPr>
        <w:rFonts w:ascii="Courier New" w:hAnsi="Courier New" w:cs="Courier New" w:hint="default"/>
      </w:rPr>
    </w:lvl>
    <w:lvl w:ilvl="8" w:tplc="04090005" w:tentative="1">
      <w:start w:val="1"/>
      <w:numFmt w:val="bullet"/>
      <w:lvlText w:val=""/>
      <w:lvlJc w:val="left"/>
      <w:pPr>
        <w:ind w:left="7210" w:hanging="360"/>
      </w:pPr>
      <w:rPr>
        <w:rFonts w:ascii="Wingdings" w:hAnsi="Wingdings" w:hint="default"/>
      </w:rPr>
    </w:lvl>
  </w:abstractNum>
  <w:abstractNum w:abstractNumId="15" w15:restartNumberingAfterBreak="0">
    <w:nsid w:val="40A71311"/>
    <w:multiLevelType w:val="hybridMultilevel"/>
    <w:tmpl w:val="428EC2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EC7094"/>
    <w:multiLevelType w:val="multilevel"/>
    <w:tmpl w:val="5C28065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5103C4"/>
    <w:multiLevelType w:val="multilevel"/>
    <w:tmpl w:val="F72CD3F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5EA5536"/>
    <w:multiLevelType w:val="hybridMultilevel"/>
    <w:tmpl w:val="DCC044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CF10624"/>
    <w:multiLevelType w:val="hybridMultilevel"/>
    <w:tmpl w:val="60F89B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E5971CB"/>
    <w:multiLevelType w:val="hybridMultilevel"/>
    <w:tmpl w:val="C114A4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452AB3"/>
    <w:multiLevelType w:val="hybridMultilevel"/>
    <w:tmpl w:val="AAE23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055747"/>
    <w:multiLevelType w:val="multilevel"/>
    <w:tmpl w:val="FC085F1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9596999"/>
    <w:multiLevelType w:val="hybridMultilevel"/>
    <w:tmpl w:val="C67AD43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66517E3F"/>
    <w:multiLevelType w:val="hybridMultilevel"/>
    <w:tmpl w:val="151877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7FC694A"/>
    <w:multiLevelType w:val="hybridMultilevel"/>
    <w:tmpl w:val="288024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A191700"/>
    <w:multiLevelType w:val="hybridMultilevel"/>
    <w:tmpl w:val="14B0FC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3000589"/>
    <w:multiLevelType w:val="hybridMultilevel"/>
    <w:tmpl w:val="5728FA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67706D7"/>
    <w:multiLevelType w:val="multilevel"/>
    <w:tmpl w:val="17F0C6D2"/>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8BA403C"/>
    <w:multiLevelType w:val="hybridMultilevel"/>
    <w:tmpl w:val="E1481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AEC0ED3"/>
    <w:multiLevelType w:val="hybridMultilevel"/>
    <w:tmpl w:val="98FA1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673A10"/>
    <w:multiLevelType w:val="multilevel"/>
    <w:tmpl w:val="ACA859E6"/>
    <w:lvl w:ilvl="0">
      <w:start w:val="1"/>
      <w:numFmt w:val="upperRoman"/>
      <w:lvlText w:val="%1."/>
      <w:lvlJc w:val="left"/>
      <w:pPr>
        <w:ind w:left="108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7EDA589B"/>
    <w:multiLevelType w:val="hybridMultilevel"/>
    <w:tmpl w:val="D0E814D0"/>
    <w:lvl w:ilvl="0" w:tplc="90CEB34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2134219">
    <w:abstractNumId w:val="32"/>
  </w:num>
  <w:num w:numId="2" w16cid:durableId="916748460">
    <w:abstractNumId w:val="15"/>
  </w:num>
  <w:num w:numId="3" w16cid:durableId="1289359379">
    <w:abstractNumId w:val="30"/>
  </w:num>
  <w:num w:numId="4" w16cid:durableId="1927616143">
    <w:abstractNumId w:val="31"/>
  </w:num>
  <w:num w:numId="5" w16cid:durableId="118379447">
    <w:abstractNumId w:val="20"/>
  </w:num>
  <w:num w:numId="6" w16cid:durableId="1720089295">
    <w:abstractNumId w:val="17"/>
  </w:num>
  <w:num w:numId="7" w16cid:durableId="2117479829">
    <w:abstractNumId w:val="11"/>
  </w:num>
  <w:num w:numId="8" w16cid:durableId="869486768">
    <w:abstractNumId w:val="5"/>
  </w:num>
  <w:num w:numId="9" w16cid:durableId="2052613458">
    <w:abstractNumId w:val="28"/>
  </w:num>
  <w:num w:numId="10" w16cid:durableId="1140031315">
    <w:abstractNumId w:val="16"/>
  </w:num>
  <w:num w:numId="11" w16cid:durableId="803352258">
    <w:abstractNumId w:val="7"/>
  </w:num>
  <w:num w:numId="12" w16cid:durableId="1280069198">
    <w:abstractNumId w:val="22"/>
  </w:num>
  <w:num w:numId="13" w16cid:durableId="1187332518">
    <w:abstractNumId w:val="8"/>
  </w:num>
  <w:num w:numId="14" w16cid:durableId="1450932723">
    <w:abstractNumId w:val="6"/>
  </w:num>
  <w:num w:numId="15" w16cid:durableId="1286038864">
    <w:abstractNumId w:val="4"/>
  </w:num>
  <w:num w:numId="16" w16cid:durableId="1382169940">
    <w:abstractNumId w:val="0"/>
  </w:num>
  <w:num w:numId="17" w16cid:durableId="418989620">
    <w:abstractNumId w:val="27"/>
  </w:num>
  <w:num w:numId="18" w16cid:durableId="1549414375">
    <w:abstractNumId w:val="25"/>
  </w:num>
  <w:num w:numId="19" w16cid:durableId="1218469151">
    <w:abstractNumId w:val="9"/>
  </w:num>
  <w:num w:numId="20" w16cid:durableId="1515848741">
    <w:abstractNumId w:val="13"/>
  </w:num>
  <w:num w:numId="21" w16cid:durableId="647629872">
    <w:abstractNumId w:val="10"/>
  </w:num>
  <w:num w:numId="22" w16cid:durableId="1216888430">
    <w:abstractNumId w:val="18"/>
  </w:num>
  <w:num w:numId="23" w16cid:durableId="7875156">
    <w:abstractNumId w:val="1"/>
  </w:num>
  <w:num w:numId="24" w16cid:durableId="861864848">
    <w:abstractNumId w:val="24"/>
  </w:num>
  <w:num w:numId="25" w16cid:durableId="1339573666">
    <w:abstractNumId w:val="2"/>
  </w:num>
  <w:num w:numId="26" w16cid:durableId="421266146">
    <w:abstractNumId w:val="14"/>
  </w:num>
  <w:num w:numId="27" w16cid:durableId="465009027">
    <w:abstractNumId w:val="26"/>
  </w:num>
  <w:num w:numId="28" w16cid:durableId="1370259263">
    <w:abstractNumId w:val="23"/>
  </w:num>
  <w:num w:numId="29" w16cid:durableId="294992531">
    <w:abstractNumId w:val="19"/>
  </w:num>
  <w:num w:numId="30" w16cid:durableId="82772736">
    <w:abstractNumId w:val="21"/>
  </w:num>
  <w:num w:numId="31" w16cid:durableId="1299802408">
    <w:abstractNumId w:val="29"/>
  </w:num>
  <w:num w:numId="32" w16cid:durableId="1812821324">
    <w:abstractNumId w:val="12"/>
  </w:num>
  <w:num w:numId="33" w16cid:durableId="3429765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Y3M7c0MDE3trAwMDVV0lEKTi0uzszPAykwrgUArJlASCwAAAA="/>
  </w:docVars>
  <w:rsids>
    <w:rsidRoot w:val="000B1B67"/>
    <w:rsid w:val="00002625"/>
    <w:rsid w:val="00021E6D"/>
    <w:rsid w:val="000352C1"/>
    <w:rsid w:val="000B1B67"/>
    <w:rsid w:val="000C1632"/>
    <w:rsid w:val="000C6E02"/>
    <w:rsid w:val="000F6C49"/>
    <w:rsid w:val="00111BBA"/>
    <w:rsid w:val="00125C6E"/>
    <w:rsid w:val="0015068D"/>
    <w:rsid w:val="001903D4"/>
    <w:rsid w:val="00197670"/>
    <w:rsid w:val="001A24BD"/>
    <w:rsid w:val="001A68D6"/>
    <w:rsid w:val="00207B35"/>
    <w:rsid w:val="00257ADC"/>
    <w:rsid w:val="002B37EC"/>
    <w:rsid w:val="002D5995"/>
    <w:rsid w:val="002F3E0E"/>
    <w:rsid w:val="003001A5"/>
    <w:rsid w:val="003841CD"/>
    <w:rsid w:val="0044216D"/>
    <w:rsid w:val="00444083"/>
    <w:rsid w:val="00451175"/>
    <w:rsid w:val="004B2890"/>
    <w:rsid w:val="004D6274"/>
    <w:rsid w:val="005175C6"/>
    <w:rsid w:val="00545015"/>
    <w:rsid w:val="0055727E"/>
    <w:rsid w:val="005B3805"/>
    <w:rsid w:val="005E1D4F"/>
    <w:rsid w:val="005E2CA6"/>
    <w:rsid w:val="006401A2"/>
    <w:rsid w:val="0065673F"/>
    <w:rsid w:val="0072202B"/>
    <w:rsid w:val="0072521B"/>
    <w:rsid w:val="00774BFD"/>
    <w:rsid w:val="007C2AF6"/>
    <w:rsid w:val="007E7373"/>
    <w:rsid w:val="0081618E"/>
    <w:rsid w:val="008A762B"/>
    <w:rsid w:val="008A7A09"/>
    <w:rsid w:val="008E7BCE"/>
    <w:rsid w:val="00913688"/>
    <w:rsid w:val="00934C87"/>
    <w:rsid w:val="00993558"/>
    <w:rsid w:val="009D2F68"/>
    <w:rsid w:val="00A329FB"/>
    <w:rsid w:val="00A55C01"/>
    <w:rsid w:val="00A71E1D"/>
    <w:rsid w:val="00AA57E6"/>
    <w:rsid w:val="00AA5B2D"/>
    <w:rsid w:val="00AA6A53"/>
    <w:rsid w:val="00B22DB2"/>
    <w:rsid w:val="00B751CF"/>
    <w:rsid w:val="00C06FB3"/>
    <w:rsid w:val="00C64397"/>
    <w:rsid w:val="00C965F2"/>
    <w:rsid w:val="00CA0FA0"/>
    <w:rsid w:val="00CB67F9"/>
    <w:rsid w:val="00CC492D"/>
    <w:rsid w:val="00D359F7"/>
    <w:rsid w:val="00D766C7"/>
    <w:rsid w:val="00D979DA"/>
    <w:rsid w:val="00DA19CB"/>
    <w:rsid w:val="00DA4930"/>
    <w:rsid w:val="00DB0B24"/>
    <w:rsid w:val="00DB19FB"/>
    <w:rsid w:val="00E231E7"/>
    <w:rsid w:val="00E5473C"/>
    <w:rsid w:val="00EC1FEF"/>
    <w:rsid w:val="00ED2D6C"/>
    <w:rsid w:val="00ED6B1E"/>
    <w:rsid w:val="00F14EA9"/>
    <w:rsid w:val="00F3033C"/>
    <w:rsid w:val="00F575AA"/>
    <w:rsid w:val="00F854B2"/>
    <w:rsid w:val="00F93067"/>
    <w:rsid w:val="00FA69CA"/>
    <w:rsid w:val="00FE3326"/>
    <w:rsid w:val="00FF10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3F70F"/>
  <w15:docId w15:val="{6280E81B-D991-4B0B-800C-E885B5789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5E1D4F"/>
    <w:rPr>
      <w:sz w:val="24"/>
    </w:rPr>
  </w:style>
  <w:style w:type="paragraph" w:styleId="u1">
    <w:name w:val="heading 1"/>
    <w:basedOn w:val="Binhthng"/>
    <w:link w:val="u1Char"/>
    <w:uiPriority w:val="9"/>
    <w:qFormat/>
    <w:rsid w:val="00021E6D"/>
    <w:pPr>
      <w:keepNext/>
      <w:keepLines/>
      <w:spacing w:before="240" w:after="0"/>
      <w:outlineLvl w:val="0"/>
    </w:pPr>
    <w:rPr>
      <w:rFonts w:asciiTheme="majorHAnsi" w:eastAsiaTheme="majorEastAsia" w:hAnsiTheme="majorHAnsi" w:cstheme="majorBidi"/>
      <w:b/>
      <w:sz w:val="32"/>
      <w:szCs w:val="32"/>
    </w:rPr>
  </w:style>
  <w:style w:type="paragraph" w:styleId="u2">
    <w:name w:val="heading 2"/>
    <w:basedOn w:val="Binhthng"/>
    <w:next w:val="u3"/>
    <w:link w:val="u2Char"/>
    <w:uiPriority w:val="9"/>
    <w:unhideWhenUsed/>
    <w:qFormat/>
    <w:rsid w:val="00021E6D"/>
    <w:pPr>
      <w:keepNext/>
      <w:keepLines/>
      <w:spacing w:before="40" w:after="0"/>
      <w:outlineLvl w:val="1"/>
    </w:pPr>
    <w:rPr>
      <w:rFonts w:asciiTheme="majorHAnsi" w:eastAsiaTheme="majorEastAsia" w:hAnsiTheme="majorHAnsi" w:cstheme="majorBidi"/>
      <w:b/>
      <w:sz w:val="26"/>
      <w:szCs w:val="26"/>
    </w:rPr>
  </w:style>
  <w:style w:type="paragraph" w:styleId="u3">
    <w:name w:val="heading 3"/>
    <w:basedOn w:val="Binhthng"/>
    <w:link w:val="u3Char"/>
    <w:uiPriority w:val="9"/>
    <w:unhideWhenUsed/>
    <w:qFormat/>
    <w:rsid w:val="00021E6D"/>
    <w:pPr>
      <w:keepNext/>
      <w:keepLines/>
      <w:spacing w:before="40" w:after="0"/>
      <w:outlineLvl w:val="2"/>
    </w:pPr>
    <w:rPr>
      <w:rFonts w:asciiTheme="majorHAnsi" w:eastAsiaTheme="majorEastAsia" w:hAnsiTheme="majorHAnsi" w:cstheme="majorBidi"/>
      <w:b/>
      <w:color w:val="000000" w:themeColor="text1"/>
      <w:szCs w:val="24"/>
    </w:rPr>
  </w:style>
  <w:style w:type="paragraph" w:styleId="u4">
    <w:name w:val="heading 4"/>
    <w:basedOn w:val="Binhthng"/>
    <w:next w:val="Binhthng"/>
    <w:link w:val="u4Char"/>
    <w:uiPriority w:val="9"/>
    <w:semiHidden/>
    <w:unhideWhenUsed/>
    <w:qFormat/>
    <w:rsid w:val="00ED2D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021E6D"/>
    <w:rPr>
      <w:rFonts w:asciiTheme="majorHAnsi" w:eastAsiaTheme="majorEastAsia" w:hAnsiTheme="majorHAnsi" w:cstheme="majorBidi"/>
      <w:b/>
      <w:sz w:val="32"/>
      <w:szCs w:val="32"/>
    </w:rPr>
  </w:style>
  <w:style w:type="character" w:customStyle="1" w:styleId="u2Char">
    <w:name w:val="Đầu đề 2 Char"/>
    <w:basedOn w:val="Phngmcinhcuaoanvn"/>
    <w:link w:val="u2"/>
    <w:uiPriority w:val="9"/>
    <w:rsid w:val="00021E6D"/>
    <w:rPr>
      <w:rFonts w:asciiTheme="majorHAnsi" w:eastAsiaTheme="majorEastAsia" w:hAnsiTheme="majorHAnsi" w:cstheme="majorBidi"/>
      <w:b/>
      <w:sz w:val="26"/>
      <w:szCs w:val="26"/>
    </w:rPr>
  </w:style>
  <w:style w:type="character" w:customStyle="1" w:styleId="u3Char">
    <w:name w:val="Đầu đề 3 Char"/>
    <w:basedOn w:val="Phngmcinhcuaoanvn"/>
    <w:link w:val="u3"/>
    <w:uiPriority w:val="9"/>
    <w:rsid w:val="00021E6D"/>
    <w:rPr>
      <w:rFonts w:asciiTheme="majorHAnsi" w:eastAsiaTheme="majorEastAsia" w:hAnsiTheme="majorHAnsi" w:cstheme="majorBidi"/>
      <w:b/>
      <w:color w:val="000000" w:themeColor="text1"/>
      <w:sz w:val="24"/>
      <w:szCs w:val="24"/>
    </w:rPr>
  </w:style>
  <w:style w:type="paragraph" w:styleId="oancuaDanhsach">
    <w:name w:val="List Paragraph"/>
    <w:basedOn w:val="Binhthng"/>
    <w:uiPriority w:val="34"/>
    <w:qFormat/>
    <w:rsid w:val="00ED2D6C"/>
    <w:pPr>
      <w:ind w:left="720"/>
      <w:contextualSpacing/>
    </w:pPr>
  </w:style>
  <w:style w:type="character" w:customStyle="1" w:styleId="u4Char">
    <w:name w:val="Đầu đề 4 Char"/>
    <w:basedOn w:val="Phngmcinhcuaoanvn"/>
    <w:link w:val="u4"/>
    <w:uiPriority w:val="9"/>
    <w:semiHidden/>
    <w:rsid w:val="00ED2D6C"/>
    <w:rPr>
      <w:rFonts w:asciiTheme="majorHAnsi" w:eastAsiaTheme="majorEastAsia" w:hAnsiTheme="majorHAnsi" w:cstheme="majorBidi"/>
      <w:i/>
      <w:iCs/>
      <w:color w:val="2F5496" w:themeColor="accent1" w:themeShade="BF"/>
    </w:rPr>
  </w:style>
  <w:style w:type="paragraph" w:styleId="utrang">
    <w:name w:val="header"/>
    <w:basedOn w:val="Binhthng"/>
    <w:link w:val="utrangChar"/>
    <w:uiPriority w:val="99"/>
    <w:unhideWhenUsed/>
    <w:rsid w:val="0044216D"/>
    <w:pPr>
      <w:tabs>
        <w:tab w:val="center" w:pos="4320"/>
        <w:tab w:val="right" w:pos="8640"/>
      </w:tabs>
      <w:spacing w:after="0" w:line="240" w:lineRule="auto"/>
    </w:pPr>
  </w:style>
  <w:style w:type="character" w:customStyle="1" w:styleId="utrangChar">
    <w:name w:val="Đầu trang Char"/>
    <w:basedOn w:val="Phngmcinhcuaoanvn"/>
    <w:link w:val="utrang"/>
    <w:uiPriority w:val="99"/>
    <w:rsid w:val="0044216D"/>
  </w:style>
  <w:style w:type="paragraph" w:styleId="Chntrang">
    <w:name w:val="footer"/>
    <w:basedOn w:val="Binhthng"/>
    <w:link w:val="ChntrangChar"/>
    <w:uiPriority w:val="99"/>
    <w:unhideWhenUsed/>
    <w:rsid w:val="0044216D"/>
    <w:pPr>
      <w:tabs>
        <w:tab w:val="center" w:pos="4320"/>
        <w:tab w:val="right" w:pos="8640"/>
      </w:tabs>
      <w:spacing w:after="0" w:line="240" w:lineRule="auto"/>
    </w:pPr>
  </w:style>
  <w:style w:type="character" w:customStyle="1" w:styleId="ChntrangChar">
    <w:name w:val="Chân trang Char"/>
    <w:basedOn w:val="Phngmcinhcuaoanvn"/>
    <w:link w:val="Chntrang"/>
    <w:uiPriority w:val="99"/>
    <w:rsid w:val="0044216D"/>
  </w:style>
  <w:style w:type="paragraph" w:styleId="uMucluc">
    <w:name w:val="TOC Heading"/>
    <w:basedOn w:val="u1"/>
    <w:next w:val="Binhthng"/>
    <w:uiPriority w:val="39"/>
    <w:unhideWhenUsed/>
    <w:qFormat/>
    <w:rsid w:val="00774BFD"/>
    <w:pPr>
      <w:outlineLvl w:val="9"/>
    </w:pPr>
    <w:rPr>
      <w:b w:val="0"/>
      <w:color w:val="2F5496" w:themeColor="accent1" w:themeShade="BF"/>
    </w:rPr>
  </w:style>
  <w:style w:type="paragraph" w:styleId="Mucluc1">
    <w:name w:val="toc 1"/>
    <w:basedOn w:val="Binhthng"/>
    <w:next w:val="Binhthng"/>
    <w:autoRedefine/>
    <w:uiPriority w:val="39"/>
    <w:unhideWhenUsed/>
    <w:rsid w:val="00774BFD"/>
    <w:pPr>
      <w:spacing w:after="100"/>
    </w:pPr>
  </w:style>
  <w:style w:type="paragraph" w:styleId="Mucluc2">
    <w:name w:val="toc 2"/>
    <w:basedOn w:val="Binhthng"/>
    <w:next w:val="Binhthng"/>
    <w:autoRedefine/>
    <w:uiPriority w:val="39"/>
    <w:unhideWhenUsed/>
    <w:rsid w:val="00774BFD"/>
    <w:pPr>
      <w:spacing w:after="100"/>
      <w:ind w:left="240"/>
    </w:pPr>
  </w:style>
  <w:style w:type="paragraph" w:styleId="Mucluc3">
    <w:name w:val="toc 3"/>
    <w:basedOn w:val="Binhthng"/>
    <w:next w:val="Binhthng"/>
    <w:autoRedefine/>
    <w:uiPriority w:val="39"/>
    <w:unhideWhenUsed/>
    <w:rsid w:val="00774BFD"/>
    <w:pPr>
      <w:spacing w:after="100"/>
      <w:ind w:left="480"/>
    </w:pPr>
  </w:style>
  <w:style w:type="character" w:styleId="Siuktni">
    <w:name w:val="Hyperlink"/>
    <w:basedOn w:val="Phngmcinhcuaoanvn"/>
    <w:uiPriority w:val="99"/>
    <w:unhideWhenUsed/>
    <w:rsid w:val="00774BFD"/>
    <w:rPr>
      <w:color w:val="0563C1" w:themeColor="hyperlink"/>
      <w:u w:val="single"/>
    </w:rPr>
  </w:style>
  <w:style w:type="character" w:styleId="cpChagiiquyt">
    <w:name w:val="Unresolved Mention"/>
    <w:basedOn w:val="Phngmcinhcuaoanvn"/>
    <w:uiPriority w:val="99"/>
    <w:semiHidden/>
    <w:unhideWhenUsed/>
    <w:rsid w:val="000352C1"/>
    <w:rPr>
      <w:color w:val="605E5C"/>
      <w:shd w:val="clear" w:color="auto" w:fill="E1DFDD"/>
    </w:rPr>
  </w:style>
  <w:style w:type="table" w:styleId="LiBang">
    <w:name w:val="Table Grid"/>
    <w:basedOn w:val="BangThngthng"/>
    <w:uiPriority w:val="39"/>
    <w:rsid w:val="004511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BangThun1">
    <w:name w:val="Plain Table 1"/>
    <w:basedOn w:val="BangThngthng"/>
    <w:uiPriority w:val="41"/>
    <w:rsid w:val="0045117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161248">
      <w:bodyDiv w:val="1"/>
      <w:marLeft w:val="0"/>
      <w:marRight w:val="0"/>
      <w:marTop w:val="0"/>
      <w:marBottom w:val="0"/>
      <w:divBdr>
        <w:top w:val="none" w:sz="0" w:space="0" w:color="auto"/>
        <w:left w:val="none" w:sz="0" w:space="0" w:color="auto"/>
        <w:bottom w:val="none" w:sz="0" w:space="0" w:color="auto"/>
        <w:right w:val="none" w:sz="0" w:space="0" w:color="auto"/>
      </w:divBdr>
    </w:div>
    <w:div w:id="1669291467">
      <w:bodyDiv w:val="1"/>
      <w:marLeft w:val="0"/>
      <w:marRight w:val="0"/>
      <w:marTop w:val="0"/>
      <w:marBottom w:val="0"/>
      <w:divBdr>
        <w:top w:val="none" w:sz="0" w:space="0" w:color="auto"/>
        <w:left w:val="none" w:sz="0" w:space="0" w:color="auto"/>
        <w:bottom w:val="none" w:sz="0" w:space="0" w:color="auto"/>
        <w:right w:val="none" w:sz="0" w:space="0" w:color="auto"/>
      </w:divBdr>
    </w:div>
    <w:div w:id="17568289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bx9jcjms5G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geeksforgeeks.org/search-algorithms-in-ai/"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eeksforgeeks.org/a-search-algorith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1F3DC-8AFB-4E66-A117-72BC37B36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7</TotalTime>
  <Pages>19</Pages>
  <Words>3924</Words>
  <Characters>22369</Characters>
  <Application>Microsoft Office Word</Application>
  <DocSecurity>0</DocSecurity>
  <Lines>186</Lines>
  <Paragraphs>52</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2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HỮU PHÚC</dc:creator>
  <cp:keywords/>
  <dc:description/>
  <cp:lastModifiedBy>NGUYỄN HỮU PHÚC</cp:lastModifiedBy>
  <cp:revision>4</cp:revision>
  <dcterms:created xsi:type="dcterms:W3CDTF">2023-03-20T06:38:00Z</dcterms:created>
  <dcterms:modified xsi:type="dcterms:W3CDTF">2023-03-24T10:42:00Z</dcterms:modified>
</cp:coreProperties>
</file>